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4ADEB" w14:textId="1262CB27" w:rsidR="008F49B2" w:rsidRPr="00BA73CF" w:rsidRDefault="00002FAA" w:rsidP="00BA73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142"/>
        <w:rPr>
          <w:rFonts w:ascii="Times New Roman" w:eastAsia="Times New Roman" w:hAnsi="Times New Roman" w:cs="Times New Roman"/>
          <w:color w:val="000000"/>
          <w:sz w:val="20"/>
          <w:szCs w:val="20"/>
          <w:lang w:val="es-AR"/>
        </w:rPr>
      </w:pPr>
      <w:bookmarkStart w:id="0" w:name="_Hlk88951855"/>
      <w:r>
        <w:rPr>
          <w:rFonts w:ascii="Times New Roman" w:eastAsia="Times New Roman" w:hAnsi="Times New Roman" w:cs="Times New Roman"/>
          <w:color w:val="000000"/>
          <w:sz w:val="20"/>
          <w:szCs w:val="20"/>
          <w:lang w:val="es-AR"/>
        </w:rPr>
        <w:t xml:space="preserve"> </w:t>
      </w:r>
    </w:p>
    <w:p w14:paraId="43510FAD" w14:textId="77777777" w:rsidR="008F49B2" w:rsidRPr="00E7289C" w:rsidRDefault="008F49B2" w:rsidP="008F49B2">
      <w:pPr>
        <w:spacing w:line="240" w:lineRule="auto"/>
        <w:jc w:val="right"/>
        <w:rPr>
          <w:rFonts w:ascii="Times New Roman" w:hAnsi="Times New Roman" w:cs="Times New Roman"/>
          <w:sz w:val="20"/>
          <w:szCs w:val="20"/>
        </w:rPr>
      </w:pPr>
      <w:bookmarkStart w:id="1" w:name="_Hlk142584090"/>
      <w:r w:rsidRPr="00E7289C">
        <w:rPr>
          <w:rFonts w:ascii="Times New Roman" w:hAnsi="Times New Roman" w:cs="Times New Roman"/>
          <w:sz w:val="20"/>
          <w:szCs w:val="20"/>
        </w:rPr>
        <w:t>Artículo de Investigación Original</w:t>
      </w:r>
    </w:p>
    <w:p w14:paraId="5A42F087" w14:textId="15787BEA" w:rsidR="003D216F" w:rsidRPr="003D216F" w:rsidRDefault="00BA73CF" w:rsidP="003D216F">
      <w:pPr>
        <w:tabs>
          <w:tab w:val="left" w:pos="8505"/>
        </w:tabs>
        <w:spacing w:before="240"/>
        <w:jc w:val="center"/>
        <w:rPr>
          <w:rFonts w:ascii="Times New Roman" w:hAnsi="Times New Roman" w:cs="Times New Roman"/>
          <w:b/>
          <w:bCs/>
          <w:sz w:val="28"/>
          <w:szCs w:val="28"/>
          <w:lang w:val="es-AR"/>
        </w:rPr>
      </w:pPr>
      <w:bookmarkStart w:id="2" w:name="_Hlk101700772"/>
      <w:bookmarkEnd w:id="1"/>
      <w:r w:rsidRPr="00BA73CF">
        <w:rPr>
          <w:rFonts w:ascii="Times New Roman" w:hAnsi="Times New Roman" w:cs="Times New Roman"/>
          <w:b/>
          <w:bCs/>
          <w:sz w:val="28"/>
          <w:szCs w:val="28"/>
          <w:lang w:val="es-AR"/>
        </w:rPr>
        <w:t>T</w:t>
      </w:r>
      <w:r w:rsidR="00956618">
        <w:rPr>
          <w:rFonts w:ascii="Times New Roman" w:hAnsi="Times New Roman" w:cs="Times New Roman"/>
          <w:b/>
          <w:bCs/>
          <w:sz w:val="28"/>
          <w:szCs w:val="28"/>
          <w:lang w:val="es-AR"/>
        </w:rPr>
        <w:t>ítulo</w:t>
      </w:r>
      <w:r w:rsidR="003D216F">
        <w:rPr>
          <w:rFonts w:ascii="Times New Roman" w:hAnsi="Times New Roman" w:cs="Times New Roman"/>
          <w:b/>
          <w:bCs/>
          <w:sz w:val="28"/>
          <w:szCs w:val="28"/>
          <w:lang w:val="es-AR"/>
        </w:rPr>
        <w:t xml:space="preserve"> en español </w:t>
      </w:r>
      <w:r w:rsidR="003D216F" w:rsidRPr="003D216F">
        <w:rPr>
          <w:rFonts w:ascii="Times New Roman" w:hAnsi="Times New Roman" w:cs="Times New Roman"/>
          <w:sz w:val="18"/>
          <w:szCs w:val="18"/>
          <w:lang w:val="es-AR"/>
        </w:rPr>
        <w:t>(El título del artículo debe representar el aporte del artículo (modelo, método, algoritmo, revisión, etc.), y debe involucrar el problema, si fuera posible la técnica empleada, y si amerita el caso de estudio.)</w:t>
      </w:r>
    </w:p>
    <w:bookmarkEnd w:id="2"/>
    <w:p w14:paraId="1B1A007A" w14:textId="1C26170F" w:rsidR="008F49B2" w:rsidRPr="00BA73CF" w:rsidRDefault="00BA73CF" w:rsidP="008F49B2">
      <w:pPr>
        <w:autoSpaceDE w:val="0"/>
        <w:autoSpaceDN w:val="0"/>
        <w:adjustRightInd w:val="0"/>
        <w:spacing w:after="120"/>
        <w:jc w:val="center"/>
        <w:rPr>
          <w:rFonts w:ascii="Times New Roman" w:hAnsi="Times New Roman" w:cs="Times New Roman"/>
          <w:bCs/>
          <w:sz w:val="28"/>
          <w:szCs w:val="28"/>
          <w:lang w:val="es-AR"/>
        </w:rPr>
      </w:pPr>
      <w:r w:rsidRPr="00BA73CF">
        <w:rPr>
          <w:rFonts w:ascii="Times New Roman" w:hAnsi="Times New Roman" w:cs="Times New Roman"/>
          <w:bCs/>
          <w:sz w:val="28"/>
          <w:szCs w:val="28"/>
          <w:lang w:val="es-AR"/>
        </w:rPr>
        <w:t>T</w:t>
      </w:r>
      <w:r w:rsidR="00956618">
        <w:rPr>
          <w:rFonts w:ascii="Times New Roman" w:hAnsi="Times New Roman" w:cs="Times New Roman"/>
          <w:bCs/>
          <w:sz w:val="28"/>
          <w:szCs w:val="28"/>
          <w:lang w:val="es-AR"/>
        </w:rPr>
        <w:t>ítulo</w:t>
      </w:r>
      <w:r>
        <w:rPr>
          <w:rFonts w:ascii="Times New Roman" w:hAnsi="Times New Roman" w:cs="Times New Roman"/>
          <w:bCs/>
          <w:sz w:val="28"/>
          <w:szCs w:val="28"/>
          <w:lang w:val="es-AR"/>
        </w:rPr>
        <w:t xml:space="preserve"> en ingl</w:t>
      </w:r>
      <w:r w:rsidR="003D216F">
        <w:rPr>
          <w:rFonts w:ascii="Times New Roman" w:hAnsi="Times New Roman" w:cs="Times New Roman"/>
          <w:bCs/>
          <w:sz w:val="28"/>
          <w:szCs w:val="28"/>
          <w:lang w:val="es-AR"/>
        </w:rPr>
        <w:t>é</w:t>
      </w:r>
      <w:r>
        <w:rPr>
          <w:rFonts w:ascii="Times New Roman" w:hAnsi="Times New Roman" w:cs="Times New Roman"/>
          <w:bCs/>
          <w:sz w:val="28"/>
          <w:szCs w:val="28"/>
          <w:lang w:val="es-AR"/>
        </w:rPr>
        <w:t>s</w:t>
      </w:r>
    </w:p>
    <w:p w14:paraId="4F910DEE" w14:textId="2C72C4F4" w:rsidR="008F49B2" w:rsidRPr="009A10A3" w:rsidRDefault="00BA73CF" w:rsidP="008F49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>
        <w:rPr>
          <w:rFonts w:ascii="Times New Roman" w:eastAsia="Times New Roman" w:hAnsi="Times New Roman" w:cs="Times New Roman"/>
          <w:sz w:val="24"/>
          <w:szCs w:val="24"/>
          <w:lang w:val="es-EC"/>
        </w:rPr>
        <w:t>Autor</w:t>
      </w:r>
      <w:r w:rsidR="008F49B2" w:rsidRPr="009A10A3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</w:t>
      </w:r>
      <w:r w:rsidR="008F49B2" w:rsidRPr="009A10A3">
        <w:rPr>
          <w:rFonts w:ascii="Times New Roman" w:eastAsia="Times New Roman" w:hAnsi="Times New Roman" w:cs="Times New Roman"/>
          <w:sz w:val="24"/>
          <w:szCs w:val="24"/>
          <w:vertAlign w:val="superscript"/>
          <w:lang w:val="es-EC"/>
        </w:rPr>
        <w:t>1</w:t>
      </w:r>
      <w:r w:rsidR="003D216F">
        <w:rPr>
          <w:rFonts w:ascii="Times New Roman" w:eastAsia="Times New Roman" w:hAnsi="Times New Roman" w:cs="Times New Roman"/>
          <w:sz w:val="24"/>
          <w:szCs w:val="24"/>
          <w:vertAlign w:val="superscript"/>
          <w:lang w:val="es-EC"/>
        </w:rPr>
        <w:t>[ORCID</w:t>
      </w:r>
      <w:r w:rsidR="008F49B2" w:rsidRPr="009A10A3">
        <w:rPr>
          <w:rFonts w:ascii="Times New Roman" w:eastAsia="Times New Roman" w:hAnsi="Times New Roman" w:cs="Times New Roman"/>
          <w:sz w:val="24"/>
          <w:szCs w:val="24"/>
          <w:vertAlign w:val="superscript"/>
          <w:lang w:val="es-EC"/>
        </w:rPr>
        <w:t>]</w:t>
      </w:r>
      <w:r w:rsidR="008F49B2" w:rsidRPr="009A10A3">
        <w:rPr>
          <w:rFonts w:ascii="Times New Roman" w:eastAsia="Times New Roman" w:hAnsi="Times New Roman" w:cs="Times New Roman"/>
          <w:sz w:val="24"/>
          <w:szCs w:val="24"/>
          <w:lang w:val="es-EC"/>
        </w:rPr>
        <w:t>,</w:t>
      </w:r>
      <w:r w:rsidRPr="00BA73CF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s-EC"/>
        </w:rPr>
        <w:t>Autor</w:t>
      </w:r>
      <w:r w:rsidRPr="009A10A3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s-EC"/>
        </w:rPr>
        <w:t>2</w:t>
      </w:r>
      <w:r w:rsidR="003D216F">
        <w:rPr>
          <w:rFonts w:ascii="Times New Roman" w:eastAsia="Times New Roman" w:hAnsi="Times New Roman" w:cs="Times New Roman"/>
          <w:sz w:val="24"/>
          <w:szCs w:val="24"/>
          <w:vertAlign w:val="superscript"/>
          <w:lang w:val="es-EC"/>
        </w:rPr>
        <w:t>[ORCID</w:t>
      </w:r>
      <w:r w:rsidR="003D216F" w:rsidRPr="009A10A3">
        <w:rPr>
          <w:rFonts w:ascii="Times New Roman" w:eastAsia="Times New Roman" w:hAnsi="Times New Roman" w:cs="Times New Roman"/>
          <w:sz w:val="24"/>
          <w:szCs w:val="24"/>
          <w:vertAlign w:val="superscript"/>
          <w:lang w:val="es-EC"/>
        </w:rPr>
        <w:t>]</w:t>
      </w:r>
    </w:p>
    <w:p w14:paraId="600157A7" w14:textId="000F72C2" w:rsidR="008F49B2" w:rsidRDefault="008F49B2" w:rsidP="003D21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Courier" w:hAnsi="Times New Roman" w:cs="Times New Roman"/>
          <w:sz w:val="18"/>
          <w:szCs w:val="18"/>
          <w:lang w:val="es-EC"/>
        </w:rPr>
      </w:pPr>
      <w:r w:rsidRPr="00E7289C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1</w:t>
      </w:r>
      <w:r w:rsidR="00BA73CF">
        <w:rPr>
          <w:rFonts w:ascii="Times New Roman" w:eastAsia="Times New Roman" w:hAnsi="Times New Roman" w:cs="Times New Roman"/>
          <w:sz w:val="18"/>
          <w:szCs w:val="18"/>
        </w:rPr>
        <w:t xml:space="preserve"> Universidad – facultad – carrera– país</w:t>
      </w:r>
      <w:r w:rsidR="003D216F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BA73CF">
        <w:rPr>
          <w:rFonts w:ascii="Times New Roman" w:eastAsia="Courier" w:hAnsi="Times New Roman" w:cs="Times New Roman"/>
          <w:sz w:val="18"/>
          <w:szCs w:val="18"/>
          <w:lang w:val="es-EC"/>
        </w:rPr>
        <w:t>email</w:t>
      </w:r>
      <w:r w:rsidR="003D216F">
        <w:rPr>
          <w:rFonts w:ascii="Times New Roman" w:eastAsia="Courier" w:hAnsi="Times New Roman" w:cs="Times New Roman"/>
          <w:sz w:val="18"/>
          <w:szCs w:val="18"/>
          <w:lang w:val="es-EC"/>
        </w:rPr>
        <w:t>.</w:t>
      </w:r>
    </w:p>
    <w:p w14:paraId="329A61B5" w14:textId="795E6ED0" w:rsidR="003D216F" w:rsidRDefault="003D216F" w:rsidP="003D21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Courier" w:hAnsi="Times New Roman" w:cs="Times New Roman"/>
          <w:sz w:val="18"/>
          <w:szCs w:val="18"/>
          <w:lang w:val="es-EC"/>
        </w:rPr>
      </w:pPr>
      <w:r>
        <w:rPr>
          <w:rFonts w:ascii="Times New Roman" w:eastAsia="Times New Roman" w:hAnsi="Times New Roman" w:cs="Times New Roman"/>
          <w:sz w:val="18"/>
          <w:szCs w:val="18"/>
          <w:vertAlign w:val="superscript"/>
        </w:rPr>
        <w:t>2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Universidad – facultad – carrera– país, </w:t>
      </w:r>
      <w:r>
        <w:rPr>
          <w:rFonts w:ascii="Times New Roman" w:eastAsia="Courier" w:hAnsi="Times New Roman" w:cs="Times New Roman"/>
          <w:sz w:val="18"/>
          <w:szCs w:val="18"/>
          <w:lang w:val="es-EC"/>
        </w:rPr>
        <w:t>email,</w:t>
      </w:r>
      <w:r w:rsidRPr="009A10A3">
        <w:rPr>
          <w:rFonts w:ascii="Times New Roman" w:eastAsia="Courier" w:hAnsi="Times New Roman" w:cs="Times New Roman"/>
          <w:sz w:val="18"/>
          <w:szCs w:val="18"/>
          <w:lang w:val="es-EC"/>
        </w:rPr>
        <w:t xml:space="preserve"> </w:t>
      </w:r>
    </w:p>
    <w:p w14:paraId="2C682684" w14:textId="77777777" w:rsidR="003D216F" w:rsidRDefault="003D216F" w:rsidP="003D21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Courier" w:hAnsi="Times New Roman" w:cs="Times New Roman"/>
          <w:sz w:val="18"/>
          <w:szCs w:val="18"/>
          <w:lang w:val="es-EC"/>
        </w:rPr>
      </w:pPr>
    </w:p>
    <w:p w14:paraId="273921A8" w14:textId="77777777" w:rsidR="003D216F" w:rsidRPr="009A10A3" w:rsidRDefault="003D216F" w:rsidP="003D216F">
      <w:p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jc w:val="center"/>
        <w:rPr>
          <w:rFonts w:ascii="Times New Roman" w:eastAsia="Courier" w:hAnsi="Times New Roman" w:cs="Times New Roman"/>
          <w:sz w:val="18"/>
          <w:szCs w:val="18"/>
          <w:lang w:val="es-EC"/>
        </w:rPr>
      </w:pPr>
    </w:p>
    <w:tbl>
      <w:tblPr>
        <w:tblStyle w:val="Tablaconcuadrcula"/>
        <w:tblW w:w="985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7"/>
        <w:gridCol w:w="300"/>
        <w:gridCol w:w="5989"/>
        <w:gridCol w:w="957"/>
      </w:tblGrid>
      <w:tr w:rsidR="00F54D87" w14:paraId="2BCFDB69" w14:textId="77777777" w:rsidTr="00100409">
        <w:trPr>
          <w:gridAfter w:val="1"/>
          <w:wAfter w:w="957" w:type="dxa"/>
          <w:jc w:val="center"/>
        </w:trPr>
        <w:tc>
          <w:tcPr>
            <w:tcW w:w="2607" w:type="dxa"/>
          </w:tcPr>
          <w:p w14:paraId="5B362EEA" w14:textId="77777777" w:rsidR="00F54D87" w:rsidRPr="00807799" w:rsidRDefault="00F54D87" w:rsidP="005271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es-ES"/>
              </w:rPr>
            </w:pPr>
            <w:r w:rsidRPr="00807799"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es-ES"/>
              </w:rPr>
              <w:t>CITA EN APA:</w:t>
            </w:r>
          </w:p>
          <w:p w14:paraId="73A12D8D" w14:textId="2247C07C" w:rsidR="00F54D87" w:rsidRPr="00807799" w:rsidRDefault="00BA73CF" w:rsidP="005271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es-ES"/>
              </w:rPr>
            </w:pPr>
            <w:r w:rsidRPr="00807799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A llenar por la editorial</w:t>
            </w:r>
          </w:p>
          <w:p w14:paraId="095D697F" w14:textId="77777777" w:rsidR="00F54D87" w:rsidRPr="00807799" w:rsidRDefault="00F54D87" w:rsidP="005271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es-ES"/>
              </w:rPr>
            </w:pPr>
          </w:p>
          <w:p w14:paraId="5FA4D692" w14:textId="7C928832" w:rsidR="00F54D87" w:rsidRPr="00807799" w:rsidRDefault="00F54D87" w:rsidP="00527174">
            <w:pPr>
              <w:rPr>
                <w:rFonts w:ascii="Times New Roman" w:hAnsi="Times New Roman" w:cs="Times New Roman"/>
                <w:sz w:val="16"/>
                <w:szCs w:val="16"/>
                <w:lang w:eastAsia="es-ES"/>
              </w:rPr>
            </w:pPr>
            <w:r w:rsidRPr="00807799"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es-ES"/>
              </w:rPr>
              <w:t xml:space="preserve">Recibido: </w:t>
            </w:r>
            <w:r w:rsidR="003D216F">
              <w:rPr>
                <w:rFonts w:ascii="Times New Roman" w:hAnsi="Times New Roman" w:cs="Times New Roman"/>
                <w:sz w:val="16"/>
                <w:szCs w:val="16"/>
                <w:lang w:eastAsia="es-ES"/>
              </w:rPr>
              <w:t>00 de xxx-0000</w:t>
            </w:r>
          </w:p>
          <w:p w14:paraId="51C88A09" w14:textId="6D9AF4D8" w:rsidR="00F54D87" w:rsidRPr="00807799" w:rsidRDefault="00F54D87" w:rsidP="00527174">
            <w:pPr>
              <w:rPr>
                <w:rFonts w:ascii="Times New Roman" w:hAnsi="Times New Roman" w:cs="Times New Roman"/>
                <w:sz w:val="16"/>
                <w:szCs w:val="16"/>
                <w:lang w:eastAsia="es-ES"/>
              </w:rPr>
            </w:pPr>
            <w:r w:rsidRPr="00807799"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es-ES"/>
              </w:rPr>
              <w:t xml:space="preserve">Aceptado: </w:t>
            </w:r>
            <w:r w:rsidR="003D216F">
              <w:rPr>
                <w:rFonts w:ascii="Times New Roman" w:hAnsi="Times New Roman" w:cs="Times New Roman"/>
                <w:sz w:val="16"/>
                <w:szCs w:val="16"/>
                <w:lang w:eastAsia="es-ES"/>
              </w:rPr>
              <w:t>00 de xxx-0000</w:t>
            </w:r>
          </w:p>
          <w:p w14:paraId="156463CC" w14:textId="5AF83907" w:rsidR="00F54D87" w:rsidRPr="00530665" w:rsidRDefault="00F54D87" w:rsidP="005271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proofErr w:type="spellStart"/>
            <w:r w:rsidRPr="0053066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 w:eastAsia="es-ES"/>
              </w:rPr>
              <w:t>Publicado</w:t>
            </w:r>
            <w:proofErr w:type="spellEnd"/>
            <w:r w:rsidRPr="00530665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 w:eastAsia="es-ES"/>
              </w:rPr>
              <w:t xml:space="preserve">: </w:t>
            </w:r>
            <w:r w:rsidR="003D216F" w:rsidRPr="00530665">
              <w:rPr>
                <w:rFonts w:ascii="Times New Roman" w:hAnsi="Times New Roman" w:cs="Times New Roman"/>
                <w:sz w:val="16"/>
                <w:szCs w:val="16"/>
                <w:lang w:val="en-US" w:eastAsia="es-ES"/>
              </w:rPr>
              <w:t>00 de xxx-0000</w:t>
            </w:r>
          </w:p>
          <w:p w14:paraId="47554B7F" w14:textId="77777777" w:rsidR="00F54D87" w:rsidRPr="00530665" w:rsidRDefault="00F54D87" w:rsidP="0052717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  <w:p w14:paraId="2E3E1E6E" w14:textId="77777777" w:rsidR="00F54D87" w:rsidRPr="00530665" w:rsidRDefault="00F54D87" w:rsidP="0052717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  <w:p w14:paraId="188816F2" w14:textId="77777777" w:rsidR="003D216F" w:rsidRPr="00530665" w:rsidRDefault="003D216F" w:rsidP="00527174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530665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 xml:space="preserve">Technology Rain Journal </w:t>
            </w:r>
          </w:p>
          <w:p w14:paraId="3D128997" w14:textId="6C446FF6" w:rsidR="00F54D87" w:rsidRPr="00807799" w:rsidRDefault="00F54D87" w:rsidP="0052717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80779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ISSN: </w:t>
            </w:r>
            <w:r w:rsidR="003D216F" w:rsidRPr="00807799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EC"/>
              </w:rPr>
              <w:t>2953-464X</w:t>
            </w:r>
          </w:p>
        </w:tc>
        <w:tc>
          <w:tcPr>
            <w:tcW w:w="300" w:type="dxa"/>
          </w:tcPr>
          <w:p w14:paraId="5A6C2847" w14:textId="77777777" w:rsidR="00F54D87" w:rsidRPr="00E56CB9" w:rsidRDefault="00F54D8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989" w:type="dxa"/>
          </w:tcPr>
          <w:p w14:paraId="0B353642" w14:textId="7595CC4F" w:rsidR="00F54D87" w:rsidRPr="003D216F" w:rsidRDefault="00F54D8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56C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umen</w:t>
            </w:r>
            <w:r w:rsidRPr="00E56C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 w:rsidR="003D216F"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Esta plantilla está basada en las plantillas LNCS de Springer-</w:t>
            </w:r>
            <w:proofErr w:type="spellStart"/>
            <w:r w:rsidR="003D216F"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Verlag</w:t>
            </w:r>
            <w:proofErr w:type="spellEnd"/>
            <w:r w:rsid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  <w:r w:rsidR="003D216F"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Justificado, tamaño de letra 9, Times New </w:t>
            </w:r>
            <w:proofErr w:type="spellStart"/>
            <w:r w:rsidR="003D216F"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Roman</w:t>
            </w:r>
            <w:proofErr w:type="spellEnd"/>
            <w:r w:rsidR="003D216F"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, justificado, de 70-150 palabras.</w:t>
            </w:r>
            <w:r w:rsid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El resumen </w:t>
            </w:r>
            <w:r w:rsidR="00F177D5" w:rsidRPr="00F177D5">
              <w:rPr>
                <w:rFonts w:ascii="Times New Roman" w:eastAsia="Times New Roman" w:hAnsi="Times New Roman" w:cs="Times New Roman"/>
                <w:sz w:val="18"/>
                <w:szCs w:val="18"/>
              </w:rPr>
              <w:t>Debe sintetizar el contenido de todas las secciones del artículo</w:t>
            </w:r>
            <w:r w:rsidR="00F177D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</w:t>
            </w:r>
            <w:r w:rsidR="00F177D5" w:rsidRPr="00F177D5">
              <w:rPr>
                <w:rFonts w:ascii="Times New Roman" w:eastAsia="Times New Roman" w:hAnsi="Times New Roman" w:cs="Times New Roman"/>
                <w:sz w:val="18"/>
                <w:szCs w:val="18"/>
              </w:rPr>
              <w:t>Problema, importancia, esfuerzos, motivación, propuesta, experimentos/caso, resultado, principal conclusión</w:t>
            </w:r>
            <w:r w:rsidR="00F177D5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  <w:p w14:paraId="58A9849B" w14:textId="77777777" w:rsidR="00642E77" w:rsidRDefault="00642E7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9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5863DC74" w14:textId="77777777" w:rsidR="003D216F" w:rsidRPr="003D216F" w:rsidRDefault="00F54D87" w:rsidP="003D2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56C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labras Clave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D216F"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Las palabras clave que identifican el artículo deben ir separadas por comas y escribirse con</w:t>
            </w:r>
          </w:p>
          <w:p w14:paraId="136F31A2" w14:textId="442A0F50" w:rsidR="00F54D87" w:rsidRPr="00E25ECE" w:rsidRDefault="003D216F" w:rsidP="003D2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la inicial en mayúscula (excepto los artículos, las preposiciones y las conjunciones). Ejemplos: Aprendizaj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3D216F">
              <w:rPr>
                <w:rFonts w:ascii="Times New Roman" w:eastAsia="Times New Roman" w:hAnsi="Times New Roman" w:cs="Times New Roman"/>
                <w:sz w:val="18"/>
                <w:szCs w:val="18"/>
              </w:rPr>
              <w:t>significativo, Álgebra, Estrategias de enseñanza.</w:t>
            </w:r>
            <w:r w:rsidR="00F177D5" w:rsidRPr="00F177D5">
              <w:rPr>
                <w:rFonts w:eastAsiaTheme="minorHAnsi"/>
                <w:lang w:val="es-VE"/>
              </w:rPr>
              <w:t xml:space="preserve"> </w:t>
            </w:r>
            <w:r w:rsidR="00F177D5" w:rsidRPr="00F177D5">
              <w:rPr>
                <w:rFonts w:ascii="Times New Roman" w:eastAsia="Times New Roman" w:hAnsi="Times New Roman" w:cs="Times New Roman"/>
                <w:sz w:val="18"/>
                <w:szCs w:val="18"/>
              </w:rPr>
              <w:t>Colocar de 3 a 5 palabras claves, que describan claramente el contenido, evitando términos muy específicos, términos muy genéricos.</w:t>
            </w:r>
          </w:p>
        </w:tc>
      </w:tr>
      <w:tr w:rsidR="00F54D87" w:rsidRPr="00100409" w14:paraId="1D6EE8D8" w14:textId="77777777" w:rsidTr="00100409">
        <w:trPr>
          <w:gridAfter w:val="1"/>
          <w:wAfter w:w="957" w:type="dxa"/>
          <w:jc w:val="center"/>
        </w:trPr>
        <w:tc>
          <w:tcPr>
            <w:tcW w:w="2607" w:type="dxa"/>
          </w:tcPr>
          <w:p w14:paraId="21BA0EBB" w14:textId="77777777" w:rsidR="00F54D87" w:rsidRPr="00100409" w:rsidRDefault="00F54D87" w:rsidP="005271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s-VE"/>
              </w:rPr>
            </w:pPr>
          </w:p>
          <w:p w14:paraId="530A044B" w14:textId="77777777" w:rsidR="00F54D87" w:rsidRPr="00807799" w:rsidRDefault="00F54D87" w:rsidP="005271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14:paraId="60211087" w14:textId="79D3F279" w:rsidR="00F54D87" w:rsidRPr="00807799" w:rsidRDefault="00F54D87" w:rsidP="005271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807799">
              <w:rPr>
                <w:rFonts w:ascii="Times New Roman" w:eastAsia="Times New Roman" w:hAnsi="Times New Roman" w:cs="Times New Roman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42E77AB0" wp14:editId="455A9212">
                  <wp:extent cx="810895" cy="280670"/>
                  <wp:effectExtent l="0" t="0" r="8255" b="5080"/>
                  <wp:docPr id="22" name="Imagen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089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F83EC86" w14:textId="77777777" w:rsidR="00F54D87" w:rsidRPr="00807799" w:rsidRDefault="00F54D87" w:rsidP="00527174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0779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os contenidos de este artículo están bajo una licencia de Creative </w:t>
            </w:r>
            <w:proofErr w:type="spellStart"/>
            <w:r w:rsidRPr="00807799">
              <w:rPr>
                <w:rFonts w:ascii="Times New Roman" w:eastAsia="Times New Roman" w:hAnsi="Times New Roman" w:cs="Times New Roman"/>
                <w:sz w:val="16"/>
                <w:szCs w:val="16"/>
              </w:rPr>
              <w:t>Commons</w:t>
            </w:r>
            <w:proofErr w:type="spellEnd"/>
            <w:r w:rsidRPr="0080779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807799">
              <w:rPr>
                <w:rFonts w:ascii="Times New Roman" w:eastAsia="Times New Roman" w:hAnsi="Times New Roman" w:cs="Times New Roman"/>
                <w:sz w:val="16"/>
                <w:szCs w:val="16"/>
              </w:rPr>
              <w:t>Attribution</w:t>
            </w:r>
            <w:proofErr w:type="spellEnd"/>
            <w:r w:rsidRPr="0080779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4.0 International (CC BY 4.0 )</w:t>
            </w:r>
          </w:p>
          <w:p w14:paraId="3315B695" w14:textId="77777777" w:rsidR="00F54D87" w:rsidRPr="00807799" w:rsidRDefault="00F54D87" w:rsidP="0052717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807799">
              <w:rPr>
                <w:rFonts w:ascii="Times New Roman" w:eastAsia="Times New Roman" w:hAnsi="Times New Roman" w:cs="Times New Roman"/>
                <w:sz w:val="16"/>
                <w:szCs w:val="16"/>
              </w:rPr>
              <w:t>Los autores conservan los derechos morales y patrimoniales de sus obras.</w:t>
            </w:r>
          </w:p>
        </w:tc>
        <w:tc>
          <w:tcPr>
            <w:tcW w:w="300" w:type="dxa"/>
          </w:tcPr>
          <w:p w14:paraId="21B17260" w14:textId="77777777" w:rsidR="00F54D87" w:rsidRPr="00BA73CF" w:rsidRDefault="00F54D8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s-AR"/>
              </w:rPr>
            </w:pPr>
          </w:p>
        </w:tc>
        <w:tc>
          <w:tcPr>
            <w:tcW w:w="5989" w:type="dxa"/>
          </w:tcPr>
          <w:p w14:paraId="015347DF" w14:textId="77777777" w:rsidR="003D216F" w:rsidRPr="00530665" w:rsidRDefault="003D216F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s-EC"/>
              </w:rPr>
            </w:pPr>
          </w:p>
          <w:p w14:paraId="630A4D2A" w14:textId="3DA04E54" w:rsidR="00F54D87" w:rsidRPr="00E56CB9" w:rsidRDefault="00F54D8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56CB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bstract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  <w:t>:</w:t>
            </w:r>
            <w:r w:rsidRPr="00AE637B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151C442A" w14:textId="77777777" w:rsidR="00642E77" w:rsidRDefault="00642E7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1D3F38B3" w14:textId="49E9D1F8" w:rsidR="00F54D87" w:rsidRPr="00F25B1B" w:rsidRDefault="00F54D87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56CB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Keywords:</w:t>
            </w:r>
            <w:r w:rsidRPr="00E56CB9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E1331F" w:rsidRPr="00100409" w14:paraId="49005FA3" w14:textId="77777777" w:rsidTr="00100409">
        <w:trPr>
          <w:jc w:val="center"/>
        </w:trPr>
        <w:tc>
          <w:tcPr>
            <w:tcW w:w="2607" w:type="dxa"/>
          </w:tcPr>
          <w:p w14:paraId="26C6DECB" w14:textId="77777777" w:rsidR="00E1331F" w:rsidRPr="00642E77" w:rsidRDefault="00E1331F" w:rsidP="005271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300" w:type="dxa"/>
          </w:tcPr>
          <w:p w14:paraId="365DD868" w14:textId="77777777" w:rsidR="00E1331F" w:rsidRPr="00642E77" w:rsidRDefault="00E1331F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946" w:type="dxa"/>
            <w:gridSpan w:val="2"/>
          </w:tcPr>
          <w:p w14:paraId="4943CC45" w14:textId="77777777" w:rsidR="00E1331F" w:rsidRPr="00E56CB9" w:rsidRDefault="00E1331F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1331F" w:rsidRPr="00100409" w14:paraId="4CDFFD82" w14:textId="77777777" w:rsidTr="00100409">
        <w:trPr>
          <w:jc w:val="center"/>
        </w:trPr>
        <w:tc>
          <w:tcPr>
            <w:tcW w:w="2607" w:type="dxa"/>
          </w:tcPr>
          <w:p w14:paraId="2296C281" w14:textId="77777777" w:rsidR="00E1331F" w:rsidRPr="00642E77" w:rsidRDefault="00E1331F" w:rsidP="005271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300" w:type="dxa"/>
          </w:tcPr>
          <w:p w14:paraId="0CB09E37" w14:textId="77777777" w:rsidR="00E1331F" w:rsidRPr="00642E77" w:rsidRDefault="00E1331F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946" w:type="dxa"/>
            <w:gridSpan w:val="2"/>
          </w:tcPr>
          <w:p w14:paraId="6EB2652A" w14:textId="77777777" w:rsidR="00E1331F" w:rsidRPr="00E56CB9" w:rsidRDefault="00E1331F" w:rsidP="005271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bookmarkEnd w:id="0"/>
    </w:tbl>
    <w:p w14:paraId="5CB378E9" w14:textId="77777777" w:rsidR="00E1331F" w:rsidRPr="00E1331F" w:rsidRDefault="00E1331F" w:rsidP="00E1331F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59361A" w14:textId="5E862E84" w:rsidR="009B5F87" w:rsidRPr="00C57AED" w:rsidRDefault="009B5F87" w:rsidP="00530665">
      <w:pPr>
        <w:pStyle w:val="Prrafodelista"/>
        <w:numPr>
          <w:ilvl w:val="0"/>
          <w:numId w:val="50"/>
        </w:numPr>
        <w:spacing w:before="240"/>
        <w:ind w:left="993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57AED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I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Ó</w:t>
      </w:r>
      <w:r w:rsidRPr="00C57AED">
        <w:rPr>
          <w:rFonts w:ascii="Times New Roman" w:hAnsi="Times New Roman" w:cs="Times New Roman"/>
          <w:b/>
          <w:bCs/>
          <w:sz w:val="24"/>
          <w:szCs w:val="24"/>
          <w:lang w:val="en-US"/>
        </w:rPr>
        <w:t>N</w:t>
      </w:r>
    </w:p>
    <w:p w14:paraId="03585581" w14:textId="245DF34A" w:rsidR="00F177D5" w:rsidRPr="00530665" w:rsidRDefault="00F177D5" w:rsidP="00F177D5">
      <w:pPr>
        <w:spacing w:after="0" w:line="360" w:lineRule="auto"/>
        <w:ind w:left="709"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Primera l</w:t>
      </w:r>
      <w:r w:rsidR="00F16C52">
        <w:rPr>
          <w:rFonts w:ascii="Times New Roman" w:eastAsia="Times New Roman" w:hAnsi="Times New Roman" w:cs="Times New Roman"/>
          <w:sz w:val="24"/>
          <w:szCs w:val="24"/>
          <w:lang w:val="es-EC"/>
        </w:rPr>
        <w:t>í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nea con sangr</w:t>
      </w:r>
      <w:r w:rsidR="00F16C52">
        <w:rPr>
          <w:rFonts w:ascii="Times New Roman" w:eastAsia="Times New Roman" w:hAnsi="Times New Roman" w:cs="Times New Roman"/>
          <w:sz w:val="24"/>
          <w:szCs w:val="24"/>
          <w:lang w:val="es-EC"/>
        </w:rPr>
        <w:t>í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a. Tamaño de letra 12, interline</w:t>
      </w:r>
      <w:r w:rsidR="00F16C52">
        <w:rPr>
          <w:rFonts w:ascii="Times New Roman" w:eastAsia="Times New Roman" w:hAnsi="Times New Roman" w:cs="Times New Roman"/>
          <w:sz w:val="24"/>
          <w:szCs w:val="24"/>
          <w:lang w:val="es-EC"/>
        </w:rPr>
        <w:t>a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do 1,5. Su finalidad es que el lector entienda de que trata el artículo, esto es (se sugiere un p</w:t>
      </w:r>
      <w:r w:rsidR="00F16C52">
        <w:rPr>
          <w:rFonts w:ascii="Times New Roman" w:eastAsia="Times New Roman" w:hAnsi="Times New Roman" w:cs="Times New Roman"/>
          <w:sz w:val="24"/>
          <w:szCs w:val="24"/>
          <w:lang w:val="es-EC"/>
        </w:rPr>
        <w:t>á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rrafo por cada </w:t>
      </w:r>
      <w:r w:rsidR="00F16C52">
        <w:rPr>
          <w:rFonts w:ascii="Times New Roman" w:eastAsia="Times New Roman" w:hAnsi="Times New Roman" w:cs="Times New Roman"/>
          <w:sz w:val="24"/>
          <w:szCs w:val="24"/>
          <w:lang w:val="es-EC"/>
        </w:rPr>
        <w:t>í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tem): </w:t>
      </w:r>
    </w:p>
    <w:p w14:paraId="6E25D89C" w14:textId="33A5DCF2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Antecedentes del problema.</w:t>
      </w:r>
    </w:p>
    <w:p w14:paraId="3CF3D4D4" w14:textId="7D1A0494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El problema y su marco contextual.</w:t>
      </w:r>
    </w:p>
    <w:p w14:paraId="7138A21A" w14:textId="6A2EABB5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Importancia del problema (¿Por qué estudiar el problema?).</w:t>
      </w:r>
    </w:p>
    <w:p w14:paraId="24AFBE87" w14:textId="1B7E2808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Esfuerzos realizados (más importantes - Estado del Arte).</w:t>
      </w:r>
    </w:p>
    <w:p w14:paraId="052CF6EC" w14:textId="51D27640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Motivación del autor (¿Por qué hacer una propuesta?).</w:t>
      </w:r>
    </w:p>
    <w:p w14:paraId="29095FDA" w14:textId="6AFBBDFB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Objetivo del </w:t>
      </w:r>
      <w:r w:rsidR="00F16C52">
        <w:rPr>
          <w:rFonts w:ascii="Times New Roman" w:eastAsia="Times New Roman" w:hAnsi="Times New Roman" w:cs="Times New Roman"/>
          <w:sz w:val="24"/>
          <w:szCs w:val="24"/>
          <w:lang w:val="es-EC"/>
        </w:rPr>
        <w:t>artículo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y la propuesta (relacionado con análisis).</w:t>
      </w:r>
    </w:p>
    <w:p w14:paraId="67AEF6CC" w14:textId="6F8B0056" w:rsidR="00F177D5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Breve descripción de la propuesta.</w:t>
      </w:r>
    </w:p>
    <w:p w14:paraId="3F61A94F" w14:textId="4298D8CE" w:rsidR="009B5F87" w:rsidRPr="00530665" w:rsidRDefault="00F177D5" w:rsidP="00530665">
      <w:pPr>
        <w:pStyle w:val="Prrafodelista"/>
        <w:numPr>
          <w:ilvl w:val="0"/>
          <w:numId w:val="5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n-US"/>
        </w:rPr>
        <w:t>Organización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el </w:t>
      </w: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n-US"/>
        </w:rPr>
        <w:t>artículo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0A90F8C" w14:textId="77777777" w:rsidR="009B5F87" w:rsidRPr="00530665" w:rsidRDefault="009B5F87" w:rsidP="00530665">
      <w:pPr>
        <w:pStyle w:val="Prrafodelista"/>
        <w:numPr>
          <w:ilvl w:val="0"/>
          <w:numId w:val="50"/>
        </w:numPr>
        <w:spacing w:before="240"/>
        <w:ind w:left="993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0665">
        <w:rPr>
          <w:rFonts w:ascii="Times New Roman" w:hAnsi="Times New Roman" w:cs="Times New Roman"/>
          <w:b/>
          <w:bCs/>
          <w:sz w:val="24"/>
          <w:szCs w:val="24"/>
          <w:lang w:val="en-US"/>
        </w:rPr>
        <w:t>METODOLOGÍA O MATERIALES Y METODOS</w:t>
      </w:r>
    </w:p>
    <w:p w14:paraId="30992BAC" w14:textId="77777777" w:rsidR="00F2487E" w:rsidRPr="00F2487E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  <w:r w:rsidRPr="00F2487E">
        <w:rPr>
          <w:rFonts w:ascii="Times New Roman" w:eastAsia="Times New Roman" w:hAnsi="Times New Roman" w:cs="Times New Roman"/>
          <w:sz w:val="24"/>
          <w:szCs w:val="24"/>
          <w:lang w:val="es-AR"/>
        </w:rPr>
        <w:lastRenderedPageBreak/>
        <w:t>La importancia del marco metodológico descansa en proporcionar información sobre la forma en que la se ha desarrollado la investigación y hacer posible su replicabilidad.</w:t>
      </w:r>
    </w:p>
    <w:p w14:paraId="7F2D3355" w14:textId="77777777" w:rsidR="00F2487E" w:rsidRPr="00F2487E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</w:p>
    <w:p w14:paraId="1D7240FA" w14:textId="0485823E" w:rsidR="009B5F87" w:rsidRPr="009B5F87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  <w:r w:rsidRPr="00F2487E">
        <w:rPr>
          <w:rFonts w:ascii="Times New Roman" w:eastAsia="Times New Roman" w:hAnsi="Times New Roman" w:cs="Times New Roman"/>
          <w:sz w:val="24"/>
          <w:szCs w:val="24"/>
          <w:lang w:val="es-AR"/>
        </w:rPr>
        <w:t>El marco metodológico incluye dos partes diferenciadas: los elementos relativos al diseño de la investigación (objeto, tipo de investigación realizada, hipótesis, ámbito del estudio, muestra y tipo de muestreo); y la metodología utilizada (variables y técnicas de investigación, trabajo de campo, protocolos de actuación y tipo de análisis realizados) y plan de análisis</w:t>
      </w: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>, instrumentos utilizados</w:t>
      </w:r>
      <w:r w:rsidRPr="00F2487E">
        <w:rPr>
          <w:rFonts w:ascii="Times New Roman" w:eastAsia="Times New Roman" w:hAnsi="Times New Roman" w:cs="Times New Roman"/>
          <w:sz w:val="24"/>
          <w:szCs w:val="24"/>
          <w:lang w:val="es-AR"/>
        </w:rPr>
        <w:t>.</w:t>
      </w:r>
    </w:p>
    <w:p w14:paraId="43336713" w14:textId="77777777" w:rsidR="009B5F87" w:rsidRPr="006C1817" w:rsidRDefault="009B5F87" w:rsidP="00530665">
      <w:pPr>
        <w:pStyle w:val="Prrafodelista"/>
        <w:numPr>
          <w:ilvl w:val="0"/>
          <w:numId w:val="50"/>
        </w:numPr>
        <w:spacing w:before="240"/>
        <w:ind w:left="993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ADOS Y DISCUCIÓN</w:t>
      </w:r>
    </w:p>
    <w:p w14:paraId="0B0FFA42" w14:textId="77777777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Consiste en presentar de una forma concisa las contribuciones realizadas por los autores, precisando y describiendo los aspectos más relevantes del aporte, y sus resultados.</w:t>
      </w:r>
    </w:p>
    <w:p w14:paraId="4F8F4528" w14:textId="77777777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Es deseable que cada contribución sea presentada en una </w:t>
      </w: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sub-sección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. Y deben ser presentados en orden cronológico desde lo más antiguo a lo más reciente.</w:t>
      </w:r>
    </w:p>
    <w:p w14:paraId="270D56A9" w14:textId="78723F3F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Se sugiere describir en este orden: motivación del autor, esencia de la propuesta, mapa conceptual (aporte), descripción del aporte, principal resultado (si hubiera), y comentarlo/observación/crítica.</w:t>
      </w:r>
      <w:r w:rsidRPr="00F2487E">
        <w:t xml:space="preserve"> 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Consiste en presentar de una forma concisa las contribuciones realizadas por los autores, precisando y describiendo los aspectos más relevantes del aporte, y sus resultados.</w:t>
      </w:r>
    </w:p>
    <w:p w14:paraId="4D4E1D57" w14:textId="77777777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Es deseable que cada contribución sea presentada en una </w:t>
      </w: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sub-sección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. Y deben ser presentados en orden cronológico desde lo más antiguo a lo más reciente.</w:t>
      </w:r>
    </w:p>
    <w:p w14:paraId="40C22A53" w14:textId="307214E2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Se sugiere describir en este orden: motivación del autor, esencia de la propuesta, mapa conceptual (aporte), descripción del aporte, principal resultado (si hubiera), y comentarlo/observación/crítica.</w:t>
      </w:r>
      <w:r w:rsidR="009B5F87"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</w:t>
      </w:r>
    </w:p>
    <w:p w14:paraId="3CA1B5F4" w14:textId="77777777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</w:p>
    <w:p w14:paraId="33C5B752" w14:textId="77777777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Sobre las tablas, el título de esta se sitúa encima de ella. Solamente el rótulo debe ir en negrita, con un tamaño de letras de 9 puntos. </w:t>
      </w:r>
    </w:p>
    <w:p w14:paraId="43169E67" w14:textId="77777777" w:rsidR="00F2487E" w:rsidRPr="00D324A7" w:rsidRDefault="00F2487E" w:rsidP="00F2487E">
      <w:pPr>
        <w:pStyle w:val="TextoTabla"/>
      </w:pPr>
      <w:r w:rsidRPr="00AB035E">
        <w:rPr>
          <w:rStyle w:val="TituloTablaCar"/>
        </w:rPr>
        <w:t xml:space="preserve">Tabla </w:t>
      </w:r>
      <w:r w:rsidRPr="00D324A7">
        <w:rPr>
          <w:b/>
        </w:rPr>
        <w:fldChar w:fldCharType="begin"/>
      </w:r>
      <w:r w:rsidRPr="00D324A7">
        <w:rPr>
          <w:b/>
        </w:rPr>
        <w:instrText xml:space="preserve"> SEQ Table \n </w:instrText>
      </w:r>
      <w:r w:rsidRPr="00D324A7">
        <w:rPr>
          <w:b/>
        </w:rPr>
        <w:fldChar w:fldCharType="separate"/>
      </w:r>
      <w:r>
        <w:rPr>
          <w:b/>
          <w:noProof/>
        </w:rPr>
        <w:t>1</w:t>
      </w:r>
      <w:r w:rsidRPr="00D324A7">
        <w:rPr>
          <w:b/>
        </w:rPr>
        <w:fldChar w:fldCharType="end"/>
      </w:r>
      <w:r w:rsidRPr="00AB035E">
        <w:rPr>
          <w:rStyle w:val="TituloTablaCar"/>
        </w:rPr>
        <w:t>.</w:t>
      </w:r>
      <w:r w:rsidRPr="00D324A7">
        <w:t xml:space="preserve">  Tamaño de </w:t>
      </w:r>
      <w:r>
        <w:t>l</w:t>
      </w:r>
      <w:r w:rsidRPr="00D324A7">
        <w:t xml:space="preserve">etra </w:t>
      </w:r>
      <w:r>
        <w:t xml:space="preserve">en cada tipo de encabezado. </w:t>
      </w:r>
      <w:r w:rsidRPr="00D324A7">
        <w:t xml:space="preserve">El </w:t>
      </w:r>
      <w:r>
        <w:t xml:space="preserve">epígrafe o </w:t>
      </w:r>
      <w:r w:rsidRPr="00D324A7">
        <w:t>título de la tabla siempre debe ir encima de ésta</w:t>
      </w:r>
      <w:r>
        <w:t>, centrado si sólo ocupa una línea y justificado si se extiende a más de una (como en este ejemplo), y debe acabar en punto</w:t>
      </w:r>
      <w:r w:rsidRPr="00D324A7">
        <w:t>.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64"/>
        <w:gridCol w:w="2444"/>
        <w:gridCol w:w="1724"/>
      </w:tblGrid>
      <w:tr w:rsidR="00F2487E" w:rsidRPr="00D324A7" w14:paraId="285C1109" w14:textId="77777777" w:rsidTr="002B6C2D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55C7B88C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>
              <w:rPr>
                <w:sz w:val="18"/>
                <w:szCs w:val="18"/>
                <w:lang w:val="es-ES"/>
              </w:rPr>
              <w:t>Encabezado</w:t>
            </w:r>
          </w:p>
        </w:tc>
        <w:tc>
          <w:tcPr>
            <w:tcW w:w="2444" w:type="dxa"/>
            <w:tcBorders>
              <w:top w:val="single" w:sz="12" w:space="0" w:color="000000"/>
              <w:bottom w:val="single" w:sz="6" w:space="0" w:color="000000"/>
            </w:tcBorders>
          </w:tcPr>
          <w:p w14:paraId="69FFB89C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Ejemplo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125A2C24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Tamaño y Estilo</w:t>
            </w:r>
          </w:p>
        </w:tc>
      </w:tr>
      <w:tr w:rsidR="00F2487E" w:rsidRPr="00D324A7" w14:paraId="11046E07" w14:textId="77777777" w:rsidTr="002B6C2D">
        <w:trPr>
          <w:jc w:val="center"/>
        </w:trPr>
        <w:tc>
          <w:tcPr>
            <w:tcW w:w="1664" w:type="dxa"/>
          </w:tcPr>
          <w:p w14:paraId="6F064355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Título (centrado)</w:t>
            </w:r>
          </w:p>
        </w:tc>
        <w:tc>
          <w:tcPr>
            <w:tcW w:w="2444" w:type="dxa"/>
          </w:tcPr>
          <w:p w14:paraId="5E521581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b/>
                <w:sz w:val="25"/>
                <w:szCs w:val="25"/>
                <w:lang w:val="es-ES"/>
              </w:rPr>
              <w:t>T</w:t>
            </w:r>
            <w:r>
              <w:rPr>
                <w:b/>
                <w:sz w:val="25"/>
                <w:szCs w:val="25"/>
                <w:lang w:val="es-ES"/>
              </w:rPr>
              <w:t>í</w:t>
            </w:r>
            <w:r w:rsidRPr="00D324A7">
              <w:rPr>
                <w:b/>
                <w:sz w:val="25"/>
                <w:szCs w:val="25"/>
                <w:lang w:val="es-ES"/>
              </w:rPr>
              <w:t>tulo de</w:t>
            </w:r>
            <w:r>
              <w:rPr>
                <w:b/>
                <w:sz w:val="25"/>
                <w:szCs w:val="25"/>
                <w:lang w:val="es-ES"/>
              </w:rPr>
              <w:t>l Trabajo</w:t>
            </w:r>
          </w:p>
        </w:tc>
        <w:tc>
          <w:tcPr>
            <w:tcW w:w="1724" w:type="dxa"/>
          </w:tcPr>
          <w:p w14:paraId="0E0FD8FF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14 puntos, negrita</w:t>
            </w:r>
          </w:p>
        </w:tc>
      </w:tr>
      <w:tr w:rsidR="00F2487E" w:rsidRPr="00D324A7" w14:paraId="7067D70B" w14:textId="77777777" w:rsidTr="002B6C2D">
        <w:trPr>
          <w:jc w:val="center"/>
        </w:trPr>
        <w:tc>
          <w:tcPr>
            <w:tcW w:w="1664" w:type="dxa"/>
          </w:tcPr>
          <w:p w14:paraId="71FDCFA4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1</w:t>
            </w:r>
            <w:r w:rsidRPr="00D324A7">
              <w:rPr>
                <w:sz w:val="18"/>
                <w:szCs w:val="18"/>
                <w:vertAlign w:val="superscript"/>
                <w:lang w:val="es-ES"/>
              </w:rPr>
              <w:t>er</w:t>
            </w:r>
            <w:r w:rsidRPr="00D324A7">
              <w:rPr>
                <w:sz w:val="18"/>
                <w:szCs w:val="18"/>
                <w:lang w:val="es-ES"/>
              </w:rPr>
              <w:t xml:space="preserve"> nivel</w:t>
            </w:r>
          </w:p>
        </w:tc>
        <w:tc>
          <w:tcPr>
            <w:tcW w:w="2444" w:type="dxa"/>
          </w:tcPr>
          <w:p w14:paraId="3113C343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b/>
                <w:sz w:val="21"/>
                <w:szCs w:val="21"/>
                <w:lang w:val="es-ES"/>
              </w:rPr>
              <w:t>1 Introducción</w:t>
            </w:r>
          </w:p>
        </w:tc>
        <w:tc>
          <w:tcPr>
            <w:tcW w:w="1724" w:type="dxa"/>
          </w:tcPr>
          <w:p w14:paraId="5E369E68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12 puntos, negrita</w:t>
            </w:r>
          </w:p>
        </w:tc>
      </w:tr>
      <w:tr w:rsidR="00F2487E" w:rsidRPr="00D324A7" w14:paraId="03A31469" w14:textId="77777777" w:rsidTr="002B6C2D">
        <w:trPr>
          <w:jc w:val="center"/>
        </w:trPr>
        <w:tc>
          <w:tcPr>
            <w:tcW w:w="1664" w:type="dxa"/>
          </w:tcPr>
          <w:p w14:paraId="5AB1A3FA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2</w:t>
            </w:r>
            <w:r w:rsidRPr="00D324A7">
              <w:rPr>
                <w:sz w:val="18"/>
                <w:szCs w:val="18"/>
                <w:vertAlign w:val="superscript"/>
                <w:lang w:val="es-ES"/>
              </w:rPr>
              <w:t>o</w:t>
            </w:r>
            <w:r w:rsidRPr="00D324A7">
              <w:rPr>
                <w:sz w:val="18"/>
                <w:szCs w:val="18"/>
                <w:lang w:val="es-ES"/>
              </w:rPr>
              <w:t xml:space="preserve"> nivel</w:t>
            </w:r>
          </w:p>
        </w:tc>
        <w:tc>
          <w:tcPr>
            <w:tcW w:w="2444" w:type="dxa"/>
          </w:tcPr>
          <w:p w14:paraId="6BEC85B5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b/>
                <w:sz w:val="18"/>
                <w:szCs w:val="18"/>
                <w:lang w:val="es-ES"/>
              </w:rPr>
              <w:t>2.1 Encabezados</w:t>
            </w:r>
          </w:p>
        </w:tc>
        <w:tc>
          <w:tcPr>
            <w:tcW w:w="1724" w:type="dxa"/>
          </w:tcPr>
          <w:p w14:paraId="6BD2736D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10 puntos, negrita</w:t>
            </w:r>
          </w:p>
        </w:tc>
      </w:tr>
      <w:tr w:rsidR="00F2487E" w:rsidRPr="00D324A7" w14:paraId="0E2363F1" w14:textId="77777777" w:rsidTr="002B6C2D">
        <w:trPr>
          <w:jc w:val="center"/>
        </w:trPr>
        <w:tc>
          <w:tcPr>
            <w:tcW w:w="1664" w:type="dxa"/>
          </w:tcPr>
          <w:p w14:paraId="2252C4B5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3</w:t>
            </w:r>
            <w:r w:rsidRPr="00D324A7">
              <w:rPr>
                <w:sz w:val="18"/>
                <w:szCs w:val="18"/>
                <w:vertAlign w:val="superscript"/>
                <w:lang w:val="es-ES"/>
              </w:rPr>
              <w:t>er</w:t>
            </w:r>
            <w:r w:rsidRPr="00D324A7">
              <w:rPr>
                <w:sz w:val="18"/>
                <w:szCs w:val="18"/>
                <w:lang w:val="es-ES"/>
              </w:rPr>
              <w:t xml:space="preserve"> nivel</w:t>
            </w:r>
          </w:p>
        </w:tc>
        <w:tc>
          <w:tcPr>
            <w:tcW w:w="2444" w:type="dxa"/>
          </w:tcPr>
          <w:p w14:paraId="5C510EF2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b/>
                <w:sz w:val="18"/>
                <w:szCs w:val="18"/>
                <w:lang w:val="es-ES"/>
              </w:rPr>
              <w:t>Lema</w:t>
            </w:r>
            <w:r>
              <w:rPr>
                <w:b/>
                <w:sz w:val="18"/>
                <w:szCs w:val="18"/>
                <w:lang w:val="es-ES"/>
              </w:rPr>
              <w:t xml:space="preserve"> 3</w:t>
            </w:r>
            <w:r w:rsidRPr="00D324A7">
              <w:rPr>
                <w:b/>
                <w:sz w:val="18"/>
                <w:szCs w:val="18"/>
                <w:lang w:val="es-ES"/>
              </w:rPr>
              <w:t>.</w:t>
            </w:r>
            <w:r w:rsidRPr="00D324A7">
              <w:rPr>
                <w:sz w:val="18"/>
                <w:szCs w:val="18"/>
                <w:lang w:val="es-ES"/>
              </w:rPr>
              <w:t xml:space="preserve">  Sigue Texto …</w:t>
            </w:r>
          </w:p>
        </w:tc>
        <w:tc>
          <w:tcPr>
            <w:tcW w:w="1724" w:type="dxa"/>
          </w:tcPr>
          <w:p w14:paraId="2CB746C9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10 puntos, negrita</w:t>
            </w:r>
          </w:p>
        </w:tc>
      </w:tr>
      <w:tr w:rsidR="00F2487E" w:rsidRPr="00D324A7" w14:paraId="50A2BCA8" w14:textId="77777777" w:rsidTr="002B6C2D">
        <w:trPr>
          <w:jc w:val="center"/>
        </w:trPr>
        <w:tc>
          <w:tcPr>
            <w:tcW w:w="1664" w:type="dxa"/>
            <w:tcBorders>
              <w:bottom w:val="single" w:sz="12" w:space="0" w:color="000000"/>
            </w:tcBorders>
          </w:tcPr>
          <w:p w14:paraId="7EBDBCA2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4</w:t>
            </w:r>
            <w:r w:rsidRPr="00D324A7">
              <w:rPr>
                <w:sz w:val="18"/>
                <w:szCs w:val="18"/>
                <w:vertAlign w:val="superscript"/>
                <w:lang w:val="es-ES"/>
              </w:rPr>
              <w:t>o</w:t>
            </w:r>
            <w:r w:rsidRPr="00D324A7">
              <w:rPr>
                <w:sz w:val="18"/>
                <w:szCs w:val="18"/>
                <w:lang w:val="es-ES"/>
              </w:rPr>
              <w:t xml:space="preserve"> nivel</w:t>
            </w:r>
          </w:p>
        </w:tc>
        <w:tc>
          <w:tcPr>
            <w:tcW w:w="2444" w:type="dxa"/>
            <w:tcBorders>
              <w:bottom w:val="single" w:sz="12" w:space="0" w:color="000000"/>
            </w:tcBorders>
          </w:tcPr>
          <w:p w14:paraId="4FFA99DF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>
              <w:rPr>
                <w:i/>
                <w:sz w:val="18"/>
                <w:szCs w:val="18"/>
                <w:lang w:val="es-ES"/>
              </w:rPr>
              <w:t>Observación</w:t>
            </w:r>
            <w:r w:rsidRPr="00D324A7">
              <w:rPr>
                <w:i/>
                <w:sz w:val="18"/>
                <w:szCs w:val="18"/>
                <w:lang w:val="es-ES"/>
              </w:rPr>
              <w:t>.</w:t>
            </w:r>
            <w:r w:rsidRPr="00D324A7">
              <w:rPr>
                <w:sz w:val="18"/>
                <w:szCs w:val="18"/>
                <w:lang w:val="es-ES"/>
              </w:rPr>
              <w:t xml:space="preserve">  Sigue Texto …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</w:tcPr>
          <w:p w14:paraId="5BEDE623" w14:textId="77777777" w:rsidR="00F2487E" w:rsidRPr="00D324A7" w:rsidRDefault="00F2487E" w:rsidP="00F2487E">
            <w:pPr>
              <w:spacing w:after="0"/>
              <w:rPr>
                <w:sz w:val="18"/>
                <w:szCs w:val="18"/>
                <w:lang w:val="es-ES"/>
              </w:rPr>
            </w:pPr>
            <w:r w:rsidRPr="00D324A7">
              <w:rPr>
                <w:sz w:val="18"/>
                <w:szCs w:val="18"/>
                <w:lang w:val="es-ES"/>
              </w:rPr>
              <w:t>10 puntos, cursiva</w:t>
            </w:r>
          </w:p>
        </w:tc>
      </w:tr>
    </w:tbl>
    <w:p w14:paraId="0E2C611C" w14:textId="77777777" w:rsidR="00F2487E" w:rsidRPr="00E022EF" w:rsidRDefault="00F2487E" w:rsidP="00F2487E">
      <w:pPr>
        <w:pStyle w:val="Encabezado3"/>
        <w:rPr>
          <w:rStyle w:val="TextoEncabezado3Car"/>
          <w:b w:val="0"/>
          <w:lang w:val="es-ES"/>
        </w:rPr>
      </w:pPr>
      <w:r w:rsidRPr="00E022EF">
        <w:rPr>
          <w:lang w:val="es-ES"/>
        </w:rPr>
        <w:lastRenderedPageBreak/>
        <w:t xml:space="preserve">Lemas, Enunciados y </w:t>
      </w:r>
      <w:r w:rsidRPr="00E022EF">
        <w:rPr>
          <w:bCs/>
          <w:lang w:val="es-ES"/>
        </w:rPr>
        <w:t>Teoremas</w:t>
      </w:r>
      <w:r w:rsidRPr="00E022EF">
        <w:rPr>
          <w:lang w:val="es-ES"/>
        </w:rPr>
        <w:t>.</w:t>
      </w:r>
      <w:r w:rsidRPr="00E022EF">
        <w:rPr>
          <w:sz w:val="18"/>
          <w:szCs w:val="18"/>
          <w:lang w:val="es-ES"/>
        </w:rPr>
        <w:t xml:space="preserve"> </w:t>
      </w:r>
      <w:r w:rsidRPr="00E022EF">
        <w:rPr>
          <w:rStyle w:val="TextoEncabezado3Car"/>
          <w:b w:val="0"/>
          <w:lang w:val="es-ES"/>
        </w:rPr>
        <w:t xml:space="preserve">Deben estar numerados consecutivamente por orden de aparición en el texto, por ejemplo, Lema 11. </w:t>
      </w:r>
    </w:p>
    <w:p w14:paraId="5997E8AA" w14:textId="77777777" w:rsidR="00F2487E" w:rsidRPr="00530665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</w:p>
    <w:p w14:paraId="7EB235DB" w14:textId="77777777" w:rsidR="00F2487E" w:rsidRPr="00D324A7" w:rsidRDefault="00F2487E" w:rsidP="00F2487E">
      <w:pPr>
        <w:pStyle w:val="Parrafo1Texto"/>
        <w:rPr>
          <w:lang w:val="es-ES"/>
        </w:rPr>
      </w:pPr>
      <w:r>
        <w:rPr>
          <w:lang w:val="es-ES"/>
        </w:rPr>
        <w:t>L</w:t>
      </w:r>
      <w:r w:rsidRPr="00D324A7">
        <w:rPr>
          <w:lang w:val="es-ES"/>
        </w:rPr>
        <w:t>as figur</w:t>
      </w:r>
      <w:r>
        <w:rPr>
          <w:lang w:val="es-ES"/>
        </w:rPr>
        <w:t>a</w:t>
      </w:r>
      <w:r w:rsidRPr="00D324A7">
        <w:rPr>
          <w:lang w:val="es-ES"/>
        </w:rPr>
        <w:t>s deben ser lo más representativas, claras y legibles posible</w:t>
      </w:r>
      <w:r>
        <w:rPr>
          <w:lang w:val="es-ES"/>
        </w:rPr>
        <w:t xml:space="preserve">. Se recomienda utilizar </w:t>
      </w:r>
      <w:r w:rsidRPr="00D324A7">
        <w:rPr>
          <w:lang w:val="es-ES"/>
        </w:rPr>
        <w:t>una resolución de al menos 800 dpi (preferiblemente 1200 dpi).</w:t>
      </w:r>
      <w:r>
        <w:rPr>
          <w:lang w:val="es-ES"/>
        </w:rPr>
        <w:t xml:space="preserve"> </w:t>
      </w:r>
      <w:r w:rsidRPr="00D324A7">
        <w:rPr>
          <w:lang w:val="es-ES"/>
        </w:rPr>
        <w:t xml:space="preserve">Las </w:t>
      </w:r>
      <w:r>
        <w:rPr>
          <w:lang w:val="es-ES"/>
        </w:rPr>
        <w:t>f</w:t>
      </w:r>
      <w:r w:rsidRPr="00D324A7">
        <w:rPr>
          <w:lang w:val="es-ES"/>
        </w:rPr>
        <w:t xml:space="preserve">iguras deben estar numeradas de manera consecutiva y con el </w:t>
      </w:r>
      <w:r>
        <w:rPr>
          <w:lang w:val="es-ES"/>
        </w:rPr>
        <w:t>epígrafe correspondiente</w:t>
      </w:r>
      <w:r w:rsidRPr="00D324A7">
        <w:rPr>
          <w:lang w:val="es-ES"/>
        </w:rPr>
        <w:t xml:space="preserve"> debajo de ella</w:t>
      </w:r>
      <w:r>
        <w:rPr>
          <w:lang w:val="es-ES"/>
        </w:rPr>
        <w:t>. Solamente el rótulo y número de la imagen irá en negrita (</w:t>
      </w:r>
      <w:r w:rsidRPr="00D324A7">
        <w:rPr>
          <w:lang w:val="es-ES"/>
        </w:rPr>
        <w:t>v</w:t>
      </w:r>
      <w:r>
        <w:rPr>
          <w:lang w:val="es-ES"/>
        </w:rPr>
        <w:t>éase como ejemplo la</w:t>
      </w:r>
      <w:r w:rsidRPr="00D324A7">
        <w:rPr>
          <w:lang w:val="es-ES"/>
        </w:rPr>
        <w:t xml:space="preserve"> Fig. 1</w:t>
      </w:r>
      <w:r>
        <w:rPr>
          <w:lang w:val="es-ES"/>
        </w:rPr>
        <w:t>).</w:t>
      </w:r>
    </w:p>
    <w:p w14:paraId="15C91B75" w14:textId="30D5C16C" w:rsidR="00F2487E" w:rsidRPr="00D324A7" w:rsidRDefault="00F2487E" w:rsidP="00F2487E">
      <w:pPr>
        <w:spacing w:before="220" w:after="220"/>
        <w:jc w:val="center"/>
        <w:rPr>
          <w:lang w:val="es-ES"/>
        </w:rPr>
      </w:pPr>
      <w:r w:rsidRPr="00D324A7">
        <w:rPr>
          <w:noProof/>
          <w:lang w:val="es-ES"/>
        </w:rPr>
        <w:drawing>
          <wp:inline distT="0" distB="0" distL="0" distR="0" wp14:anchorId="04F323D4" wp14:editId="20CB42FE">
            <wp:extent cx="2790825" cy="2552700"/>
            <wp:effectExtent l="0" t="0" r="9525" b="0"/>
            <wp:docPr id="133886782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F0595" w14:textId="77777777" w:rsidR="00F2487E" w:rsidRPr="00D324A7" w:rsidRDefault="00F2487E" w:rsidP="00F2487E">
      <w:pPr>
        <w:pStyle w:val="FiguraTexto"/>
        <w:rPr>
          <w:lang w:val="es-ES"/>
        </w:rPr>
      </w:pPr>
      <w:r w:rsidRPr="00530665">
        <w:rPr>
          <w:rStyle w:val="FiguraTituloCar"/>
          <w:lang w:val="es-EC"/>
        </w:rPr>
        <w:t xml:space="preserve">Fig. </w:t>
      </w:r>
      <w:r w:rsidRPr="00D324A7">
        <w:rPr>
          <w:b/>
          <w:lang w:val="es-ES"/>
        </w:rPr>
        <w:fldChar w:fldCharType="begin"/>
      </w:r>
      <w:r w:rsidRPr="00D324A7">
        <w:rPr>
          <w:b/>
          <w:lang w:val="es-ES"/>
        </w:rPr>
        <w:instrText xml:space="preserve"> SEQ Fig. \n </w:instrText>
      </w:r>
      <w:r w:rsidRPr="00D324A7">
        <w:rPr>
          <w:b/>
          <w:lang w:val="es-ES"/>
        </w:rPr>
        <w:fldChar w:fldCharType="separate"/>
      </w:r>
      <w:r>
        <w:rPr>
          <w:b/>
          <w:noProof/>
          <w:lang w:val="es-ES"/>
        </w:rPr>
        <w:t>1</w:t>
      </w:r>
      <w:r w:rsidRPr="00D324A7">
        <w:rPr>
          <w:b/>
          <w:lang w:val="es-ES"/>
        </w:rPr>
        <w:fldChar w:fldCharType="end"/>
      </w:r>
      <w:r w:rsidRPr="00530665">
        <w:rPr>
          <w:rStyle w:val="FiguraTituloCar"/>
          <w:lang w:val="es-EC"/>
        </w:rPr>
        <w:t>.</w:t>
      </w:r>
      <w:r w:rsidRPr="00D324A7">
        <w:rPr>
          <w:lang w:val="es-ES"/>
        </w:rPr>
        <w:t xml:space="preserve"> Una gráfica que representa una distribución probabilística.</w:t>
      </w:r>
      <w:r>
        <w:rPr>
          <w:lang w:val="es-ES"/>
        </w:rPr>
        <w:t xml:space="preserve"> La primera palabra debe comenzar en mayúsculas, debiendo ir </w:t>
      </w:r>
      <w:r>
        <w:rPr>
          <w:szCs w:val="18"/>
          <w:lang w:val="es-ES"/>
        </w:rPr>
        <w:t>centrado si sólo ocupa una línea y justificado si ocupa más de una, y debe acabar en punto</w:t>
      </w:r>
      <w:r w:rsidRPr="00D324A7">
        <w:rPr>
          <w:szCs w:val="18"/>
          <w:lang w:val="es-ES"/>
        </w:rPr>
        <w:t>.</w:t>
      </w:r>
      <w:r>
        <w:rPr>
          <w:szCs w:val="18"/>
          <w:lang w:val="es-ES"/>
        </w:rPr>
        <w:t xml:space="preserve"> Todo como en los epígrafes de las tablas, salvo la posición, que aquí es debajo de la figura, mientras que para las tablas es encima de la misma.</w:t>
      </w:r>
    </w:p>
    <w:p w14:paraId="29F61A2B" w14:textId="77777777" w:rsidR="00F2487E" w:rsidRPr="00E902A1" w:rsidRDefault="00F2487E" w:rsidP="00E902A1">
      <w:pPr>
        <w:ind w:firstLine="709"/>
        <w:jc w:val="both"/>
        <w:rPr>
          <w:rFonts w:ascii="Times New Roman" w:eastAsia="Times New Roman" w:hAnsi="Times New Roman"/>
          <w:sz w:val="24"/>
          <w:szCs w:val="24"/>
          <w:lang w:val="es-AR"/>
        </w:rPr>
      </w:pPr>
      <w:r w:rsidRPr="00E902A1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Aclaración 1. </w:t>
      </w:r>
      <w:r w:rsidRPr="00E902A1">
        <w:rPr>
          <w:rFonts w:ascii="Times New Roman" w:eastAsia="Times New Roman" w:hAnsi="Times New Roman"/>
          <w:sz w:val="24"/>
          <w:szCs w:val="24"/>
          <w:lang w:val="es-AR"/>
        </w:rPr>
        <w:t>Aunque en la distribución electrónica las imágenes suelen ser en color, se recomienda que se revise su correcta visualización en blanco y negro para las actas o volúmenes escritos.</w:t>
      </w:r>
    </w:p>
    <w:p w14:paraId="6156B2D2" w14:textId="77777777" w:rsidR="00F2487E" w:rsidRPr="0051350F" w:rsidRDefault="00F2487E" w:rsidP="00F2487E">
      <w:pPr>
        <w:pStyle w:val="Encabezado2"/>
        <w:numPr>
          <w:ilvl w:val="1"/>
          <w:numId w:val="51"/>
        </w:numPr>
        <w:rPr>
          <w:rFonts w:ascii="Times New Roman" w:hAnsi="Times New Roman"/>
          <w:sz w:val="24"/>
          <w:szCs w:val="24"/>
          <w:lang w:val="es-ES"/>
        </w:rPr>
      </w:pPr>
      <w:r w:rsidRPr="0051350F">
        <w:rPr>
          <w:rFonts w:ascii="Times New Roman" w:hAnsi="Times New Roman"/>
          <w:sz w:val="24"/>
          <w:szCs w:val="24"/>
          <w:lang w:val="es-ES"/>
        </w:rPr>
        <w:t>Ecuaciones y fórmulas</w:t>
      </w:r>
    </w:p>
    <w:p w14:paraId="5616FBE7" w14:textId="77777777" w:rsidR="00F2487E" w:rsidRPr="0051350F" w:rsidRDefault="00F2487E" w:rsidP="0051350F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  <w:r w:rsidRPr="0051350F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Las fórmulas deben estar centradas y en una línea distinta, además deben estar numeradas secuencialmente entre paréntesis, en negrita y a la derecha de la misma, justo pegando al margen derecho, tal y como se muestra a continuación: 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449"/>
        <w:gridCol w:w="608"/>
      </w:tblGrid>
      <w:tr w:rsidR="00F2487E" w:rsidRPr="0051350F" w14:paraId="4146E688" w14:textId="77777777" w:rsidTr="002B6C2D">
        <w:tc>
          <w:tcPr>
            <w:tcW w:w="6449" w:type="dxa"/>
          </w:tcPr>
          <w:p w14:paraId="5CD0A21C" w14:textId="77777777" w:rsidR="00F2487E" w:rsidRPr="0051350F" w:rsidRDefault="00F2487E" w:rsidP="002B6C2D">
            <w:pPr>
              <w:pStyle w:val="EcuacionTexto"/>
              <w:rPr>
                <w:rFonts w:ascii="Times New Roman" w:hAnsi="Times New Roman"/>
                <w:sz w:val="24"/>
                <w:szCs w:val="24"/>
                <w:lang w:val="es-ES"/>
              </w:rPr>
            </w:pPr>
            <w:r w:rsidRPr="0051350F">
              <w:rPr>
                <w:rFonts w:ascii="Times New Roman" w:hAnsi="Times New Roman"/>
                <w:sz w:val="24"/>
                <w:szCs w:val="24"/>
                <w:lang w:val="es-ES"/>
              </w:rPr>
              <w:t>x + y = z</w:t>
            </w:r>
          </w:p>
        </w:tc>
        <w:tc>
          <w:tcPr>
            <w:tcW w:w="608" w:type="dxa"/>
          </w:tcPr>
          <w:p w14:paraId="4AE7FFA3" w14:textId="77777777" w:rsidR="00F2487E" w:rsidRPr="0051350F" w:rsidRDefault="00F2487E" w:rsidP="002B6C2D">
            <w:pPr>
              <w:pStyle w:val="EcuacionNumeracion"/>
              <w:rPr>
                <w:rFonts w:ascii="Times New Roman" w:hAnsi="Times New Roman"/>
                <w:sz w:val="24"/>
                <w:szCs w:val="24"/>
                <w:lang w:val="es-ES"/>
              </w:rPr>
            </w:pPr>
            <w:r w:rsidRPr="0051350F">
              <w:rPr>
                <w:rFonts w:ascii="Times New Roman" w:hAnsi="Times New Roman"/>
                <w:sz w:val="24"/>
                <w:szCs w:val="24"/>
                <w:lang w:val="es-ES"/>
              </w:rPr>
              <w:t>(1)</w:t>
            </w:r>
          </w:p>
        </w:tc>
      </w:tr>
    </w:tbl>
    <w:p w14:paraId="5806D2D6" w14:textId="77777777" w:rsidR="00F2487E" w:rsidRPr="0051350F" w:rsidRDefault="00F2487E" w:rsidP="00F2487E">
      <w:pPr>
        <w:pStyle w:val="Encabezado2"/>
        <w:numPr>
          <w:ilvl w:val="1"/>
          <w:numId w:val="51"/>
        </w:numPr>
        <w:rPr>
          <w:rFonts w:ascii="Times New Roman" w:hAnsi="Times New Roman"/>
          <w:sz w:val="24"/>
          <w:szCs w:val="24"/>
          <w:lang w:val="es-ES"/>
        </w:rPr>
      </w:pPr>
      <w:r w:rsidRPr="0051350F">
        <w:rPr>
          <w:rFonts w:ascii="Times New Roman" w:hAnsi="Times New Roman"/>
          <w:sz w:val="24"/>
          <w:szCs w:val="24"/>
          <w:lang w:val="es-ES"/>
        </w:rPr>
        <w:t>Fragmentos de código</w:t>
      </w:r>
    </w:p>
    <w:p w14:paraId="18D33702" w14:textId="77777777" w:rsidR="00F2487E" w:rsidRPr="0051350F" w:rsidRDefault="00F2487E" w:rsidP="0051350F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  <w:r w:rsidRPr="0051350F">
        <w:rPr>
          <w:rFonts w:ascii="Times New Roman" w:eastAsia="Times New Roman" w:hAnsi="Times New Roman" w:cs="Times New Roman"/>
          <w:sz w:val="24"/>
          <w:szCs w:val="24"/>
          <w:lang w:val="es-AR"/>
        </w:rPr>
        <w:t>Los fragmentos de código tendrán como fuente Courier de tamaño 9 puntos. Irán precedidos de una explicación de tamaño 10 puntos. Deben comenzar por Algoritmo, y el número correspondiente de manera secuencial (encabezado de nivel 3) además del título. Ejemplo:</w:t>
      </w:r>
    </w:p>
    <w:p w14:paraId="79F20457" w14:textId="77777777" w:rsidR="00F2487E" w:rsidRPr="0051350F" w:rsidRDefault="00F2487E" w:rsidP="0051350F">
      <w:pPr>
        <w:ind w:firstLine="709"/>
        <w:jc w:val="both"/>
        <w:rPr>
          <w:rFonts w:ascii="Times New Roman" w:eastAsia="Times New Roman" w:hAnsi="Times New Roman"/>
          <w:bCs/>
          <w:sz w:val="24"/>
          <w:szCs w:val="24"/>
          <w:lang w:val="es-AR"/>
        </w:rPr>
      </w:pPr>
      <w:r w:rsidRPr="0051350F">
        <w:rPr>
          <w:rFonts w:ascii="Times New Roman" w:eastAsia="Times New Roman" w:hAnsi="Times New Roman"/>
          <w:b/>
          <w:bCs/>
          <w:sz w:val="24"/>
          <w:szCs w:val="24"/>
          <w:lang w:val="es-AR"/>
        </w:rPr>
        <w:t>Algoritmo 1.</w:t>
      </w:r>
      <w:r w:rsidRPr="0051350F">
        <w:rPr>
          <w:rFonts w:ascii="Times New Roman" w:eastAsia="Times New Roman" w:hAnsi="Times New Roman"/>
          <w:bCs/>
          <w:sz w:val="24"/>
          <w:szCs w:val="24"/>
          <w:lang w:val="es-AR"/>
        </w:rPr>
        <w:t xml:space="preserve"> Ejemplo de un programa de ordenador, sacado de Jensen K., Wirth N. (1991) Pascal user manual and report. Springer, New York.</w:t>
      </w:r>
    </w:p>
    <w:p w14:paraId="549D7BC9" w14:textId="77777777" w:rsidR="00F2487E" w:rsidRPr="00A724FE" w:rsidRDefault="00F2487E" w:rsidP="00F2487E">
      <w:pPr>
        <w:pStyle w:val="AlgoritmoCodigoFuente"/>
      </w:pPr>
      <w:r w:rsidRPr="00A724FE">
        <w:t>program Inflation (Output)</w:t>
      </w:r>
      <w:r w:rsidRPr="00A724FE">
        <w:br/>
        <w:t xml:space="preserve">  {Assuming annual inflation rates of 7%, 8%, and</w:t>
      </w:r>
      <w:r w:rsidRPr="00A724FE">
        <w:br/>
        <w:t xml:space="preserve">  10</w:t>
      </w:r>
      <w:proofErr w:type="gramStart"/>
      <w:r w:rsidRPr="00A724FE">
        <w:t>%,...</w:t>
      </w:r>
      <w:proofErr w:type="gramEnd"/>
      <w:r w:rsidRPr="00A724FE">
        <w:t xml:space="preserve">   years};</w:t>
      </w:r>
      <w:r w:rsidRPr="00A724FE">
        <w:br/>
        <w:t xml:space="preserve">  const  </w:t>
      </w:r>
      <w:proofErr w:type="spellStart"/>
      <w:r w:rsidRPr="00A724FE">
        <w:t>MaxYears</w:t>
      </w:r>
      <w:proofErr w:type="spellEnd"/>
      <w:r w:rsidRPr="00A724FE">
        <w:t xml:space="preserve"> = 10;</w:t>
      </w:r>
      <w:r w:rsidRPr="00A724FE">
        <w:br/>
      </w:r>
      <w:r w:rsidRPr="00A724FE">
        <w:lastRenderedPageBreak/>
        <w:t xml:space="preserve">  var    Year: 0..MaxYears;</w:t>
      </w:r>
      <w:r w:rsidRPr="00A724FE">
        <w:br/>
        <w:t xml:space="preserve">         Factor1, Factor2, Factor3: Real;</w:t>
      </w:r>
      <w:r w:rsidRPr="00A724FE">
        <w:br/>
        <w:t xml:space="preserve">  begin</w:t>
      </w:r>
      <w:r w:rsidRPr="00A724FE">
        <w:br/>
        <w:t xml:space="preserve">    Year := 0;</w:t>
      </w:r>
      <w:r w:rsidRPr="00A724FE">
        <w:br/>
        <w:t xml:space="preserve">    Factor1 := 1.0; Factor2 := 1.0; Factor3 := 1.0;</w:t>
      </w:r>
      <w:r w:rsidRPr="00A724FE">
        <w:br/>
        <w:t xml:space="preserve">    </w:t>
      </w:r>
      <w:proofErr w:type="spellStart"/>
      <w:r w:rsidRPr="00A724FE">
        <w:t>WriteLn</w:t>
      </w:r>
      <w:proofErr w:type="spellEnd"/>
      <w:r w:rsidRPr="00A724FE">
        <w:t xml:space="preserve">('Year 7% 8% 10%'); </w:t>
      </w:r>
      <w:proofErr w:type="spellStart"/>
      <w:r w:rsidRPr="00A724FE">
        <w:t>WriteLn</w:t>
      </w:r>
      <w:proofErr w:type="spellEnd"/>
      <w:r w:rsidRPr="00A724FE">
        <w:t>;</w:t>
      </w:r>
      <w:r w:rsidRPr="00A724FE">
        <w:br/>
        <w:t xml:space="preserve">    repeat</w:t>
      </w:r>
      <w:r w:rsidRPr="00A724FE">
        <w:br/>
        <w:t xml:space="preserve">      Year := Year + 1;</w:t>
      </w:r>
      <w:r w:rsidRPr="00A724FE">
        <w:br/>
        <w:t xml:space="preserve">      Factor1 := Factor1 * 1.07;</w:t>
      </w:r>
      <w:r w:rsidRPr="00A724FE">
        <w:br/>
        <w:t xml:space="preserve">      Factor2 := Factor2 * 1.08;</w:t>
      </w:r>
      <w:r w:rsidRPr="00A724FE">
        <w:br/>
        <w:t xml:space="preserve">      Factor3 := Factor3 * 1.10;</w:t>
      </w:r>
      <w:r w:rsidRPr="00A724FE">
        <w:br/>
        <w:t xml:space="preserve">      </w:t>
      </w:r>
      <w:proofErr w:type="spellStart"/>
      <w:r w:rsidRPr="00A724FE">
        <w:t>WriteLn</w:t>
      </w:r>
      <w:proofErr w:type="spellEnd"/>
      <w:r w:rsidRPr="00A724FE">
        <w:t>(Year:5,Factor1:7:3,Factor2:7:3,</w:t>
      </w:r>
      <w:r w:rsidRPr="00A724FE">
        <w:br/>
        <w:t xml:space="preserve">        Factor3:7:3)</w:t>
      </w:r>
      <w:r w:rsidRPr="00A724FE">
        <w:br/>
        <w:t xml:space="preserve">    until Year = </w:t>
      </w:r>
      <w:proofErr w:type="spellStart"/>
      <w:r w:rsidRPr="00A724FE">
        <w:t>MaxYears</w:t>
      </w:r>
      <w:proofErr w:type="spellEnd"/>
      <w:r w:rsidRPr="00A724FE">
        <w:br/>
        <w:t>end.</w:t>
      </w:r>
    </w:p>
    <w:p w14:paraId="0787EF47" w14:textId="77777777" w:rsidR="00F2487E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00C365D" w14:textId="77777777" w:rsidR="009B5F87" w:rsidRPr="006C1817" w:rsidRDefault="009B5F87" w:rsidP="00530665">
      <w:pPr>
        <w:pStyle w:val="Prrafodelista"/>
        <w:numPr>
          <w:ilvl w:val="0"/>
          <w:numId w:val="50"/>
        </w:numPr>
        <w:spacing w:before="240"/>
        <w:ind w:left="993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0665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ES</w:t>
      </w:r>
    </w:p>
    <w:p w14:paraId="1F8E7DE1" w14:textId="65B43580" w:rsidR="00F2487E" w:rsidRPr="00D36027" w:rsidRDefault="00F2487E" w:rsidP="00F2487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En relación con el objetivo del articulo o pregunta de </w:t>
      </w: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investigacion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árraf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clusion. </w:t>
      </w:r>
    </w:p>
    <w:p w14:paraId="1F35E307" w14:textId="77777777" w:rsidR="009B5F87" w:rsidRDefault="009B5F87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GRADECIMIENTOS</w:t>
      </w:r>
      <w:r w:rsidRPr="00F558E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PCIONAL</w:t>
      </w:r>
      <w:r w:rsidRPr="00F558E4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71534DF2" w14:textId="0DFEB5E5" w:rsidR="009B5F87" w:rsidRPr="00530665" w:rsidRDefault="00F2487E" w:rsidP="009B5F8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EC"/>
        </w:rPr>
      </w:pP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Agradecimiento a instituciones,  empresas, redes de </w:t>
      </w: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investigacion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u otra organiz</w:t>
      </w:r>
      <w:r w:rsidR="00D75620"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a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ci</w:t>
      </w:r>
      <w:r w:rsidR="00D75620"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ó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n que apoy</w:t>
      </w:r>
      <w:r w:rsidR="00D75620"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ó</w:t>
      </w:r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 xml:space="preserve"> al desarrollo de la investigación y/o su </w:t>
      </w:r>
      <w:proofErr w:type="spellStart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difusion</w:t>
      </w:r>
      <w:proofErr w:type="spellEnd"/>
      <w:r w:rsidRPr="00530665">
        <w:rPr>
          <w:rFonts w:ascii="Times New Roman" w:eastAsia="Times New Roman" w:hAnsi="Times New Roman" w:cs="Times New Roman"/>
          <w:sz w:val="24"/>
          <w:szCs w:val="24"/>
          <w:lang w:val="es-EC"/>
        </w:rPr>
        <w:t>.</w:t>
      </w:r>
    </w:p>
    <w:p w14:paraId="2C1413B9" w14:textId="75776A81" w:rsidR="007200AF" w:rsidRPr="00530665" w:rsidRDefault="007200AF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066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NANCIACIÓN </w:t>
      </w:r>
      <w:r w:rsidR="00642E77" w:rsidRPr="00530665">
        <w:rPr>
          <w:rFonts w:ascii="Times New Roman" w:hAnsi="Times New Roman" w:cs="Times New Roman"/>
          <w:b/>
          <w:bCs/>
          <w:sz w:val="24"/>
          <w:szCs w:val="24"/>
          <w:lang w:val="en-US"/>
        </w:rPr>
        <w:t>(OPCIONAL)</w:t>
      </w:r>
    </w:p>
    <w:p w14:paraId="19456A3D" w14:textId="0D50578F" w:rsidR="007200AF" w:rsidRDefault="007200AF" w:rsidP="007200AF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>os</w:t>
      </w: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 autor</w:t>
      </w: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es </w:t>
      </w: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>recibi</w:t>
      </w: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>eron</w:t>
      </w: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 </w:t>
      </w:r>
      <w:r w:rsidR="00D75620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o no </w:t>
      </w: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>financiación para el desarrollo de la presente investigación</w:t>
      </w:r>
      <w:r w:rsidR="00D75620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, de la empresa . </w:t>
      </w:r>
    </w:p>
    <w:p w14:paraId="17096B52" w14:textId="77777777" w:rsidR="007200AF" w:rsidRPr="00530665" w:rsidRDefault="007200AF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0665">
        <w:rPr>
          <w:rFonts w:ascii="Times New Roman" w:hAnsi="Times New Roman" w:cs="Times New Roman"/>
          <w:b/>
          <w:bCs/>
          <w:sz w:val="24"/>
          <w:szCs w:val="24"/>
          <w:lang w:val="en-US"/>
        </w:rPr>
        <w:t>CONFLICTO DE INTERESES (Obligatorio)</w:t>
      </w:r>
    </w:p>
    <w:p w14:paraId="5F66F55D" w14:textId="63A09885" w:rsidR="007200AF" w:rsidRDefault="007200AF" w:rsidP="007200AF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es-AR"/>
        </w:rPr>
      </w:pP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Los Autores </w:t>
      </w: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>declara</w:t>
      </w: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>n</w:t>
      </w:r>
      <w:r w:rsidRPr="00597FBE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 que no existe conflicto de intereses </w:t>
      </w:r>
      <w:r w:rsidR="00D75620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, o lo que corresponda. </w:t>
      </w:r>
    </w:p>
    <w:p w14:paraId="0BDFE30E" w14:textId="77777777" w:rsidR="007200AF" w:rsidRPr="00E902A1" w:rsidRDefault="007200AF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s-EC"/>
        </w:rPr>
      </w:pPr>
      <w:r w:rsidRPr="00E902A1">
        <w:rPr>
          <w:rFonts w:ascii="Times New Roman" w:hAnsi="Times New Roman" w:cs="Times New Roman"/>
          <w:b/>
          <w:bCs/>
          <w:sz w:val="24"/>
          <w:szCs w:val="24"/>
          <w:lang w:val="es-EC"/>
        </w:rPr>
        <w:t>CONTRIBUCIÓN DE AUTORÍA (Obligatorio)</w:t>
      </w:r>
    </w:p>
    <w:p w14:paraId="271643A3" w14:textId="77777777" w:rsidR="007200AF" w:rsidRDefault="007200AF" w:rsidP="007200AF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s-A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s-AR"/>
        </w:rPr>
        <w:t>(Seleccione con una X según corresponda, los dos últimos criterios es obligatorio participar para ser considerado autor de la obra)</w:t>
      </w:r>
    </w:p>
    <w:p w14:paraId="1C2D9CDC" w14:textId="77777777" w:rsidR="007200AF" w:rsidRPr="00424F99" w:rsidRDefault="007200AF" w:rsidP="007200AF">
      <w:pPr>
        <w:tabs>
          <w:tab w:val="left" w:pos="6126"/>
        </w:tabs>
        <w:spacing w:after="0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424F99">
        <w:rPr>
          <w:rFonts w:ascii="Times New Roman" w:eastAsia="Times New Roman" w:hAnsi="Times New Roman" w:cs="Times New Roman"/>
          <w:sz w:val="20"/>
          <w:szCs w:val="20"/>
          <w:lang w:val="es-AR"/>
        </w:rPr>
        <w:t>En concordancia con la taxonomía establecida internacionalmente para la asignación de créditos a autores de artículos científicos (https://credit.niso.org/). Los autores declaran sus contribuciones en la siguiente matriz:</w:t>
      </w:r>
    </w:p>
    <w:tbl>
      <w:tblPr>
        <w:tblStyle w:val="Tablaconcuadrcula"/>
        <w:tblW w:w="0" w:type="auto"/>
        <w:jc w:val="center"/>
        <w:tblLayout w:type="fixed"/>
        <w:tblCellMar>
          <w:left w:w="17" w:type="dxa"/>
          <w:right w:w="17" w:type="dxa"/>
        </w:tblCellMar>
        <w:tblLook w:val="04A0" w:firstRow="1" w:lastRow="0" w:firstColumn="1" w:lastColumn="0" w:noHBand="0" w:noVBand="1"/>
      </w:tblPr>
      <w:tblGrid>
        <w:gridCol w:w="3257"/>
        <w:gridCol w:w="571"/>
        <w:gridCol w:w="571"/>
        <w:gridCol w:w="571"/>
      </w:tblGrid>
      <w:tr w:rsidR="007200AF" w:rsidRPr="00424F99" w14:paraId="68C96176" w14:textId="77777777" w:rsidTr="002B47D4">
        <w:trPr>
          <w:cantSplit/>
          <w:trHeight w:val="1215"/>
          <w:jc w:val="center"/>
        </w:trPr>
        <w:tc>
          <w:tcPr>
            <w:tcW w:w="3257" w:type="dxa"/>
            <w:tcBorders>
              <w:top w:val="nil"/>
              <w:left w:val="nil"/>
              <w:right w:val="nil"/>
            </w:tcBorders>
          </w:tcPr>
          <w:p w14:paraId="1CE752D4" w14:textId="77777777" w:rsidR="007200AF" w:rsidRPr="00424F99" w:rsidRDefault="007200AF" w:rsidP="002B47D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</w:tcPr>
          <w:p w14:paraId="71615D9D" w14:textId="77777777" w:rsidR="007200AF" w:rsidRPr="00424F99" w:rsidRDefault="007200AF" w:rsidP="002B47D4">
            <w:pPr>
              <w:ind w:left="113" w:right="113"/>
              <w:rPr>
                <w:rFonts w:ascii="Times New Roman" w:hAnsi="Times New Roman" w:cs="Times New Roman"/>
                <w:color w:val="002060"/>
                <w:sz w:val="14"/>
                <w:szCs w:val="14"/>
                <w:lang w:val="es-AR"/>
              </w:rPr>
            </w:pPr>
            <w:r w:rsidRPr="00AA5D7D">
              <w:rPr>
                <w:rFonts w:ascii="Times New Roman" w:hAnsi="Times New Roman" w:cs="Times New Roman"/>
                <w:color w:val="002060"/>
                <w:sz w:val="14"/>
                <w:szCs w:val="14"/>
                <w:lang w:val="es-AR"/>
              </w:rPr>
              <w:t xml:space="preserve">Guamán </w:t>
            </w:r>
            <w:r>
              <w:rPr>
                <w:rFonts w:ascii="Times New Roman" w:hAnsi="Times New Roman" w:cs="Times New Roman"/>
                <w:color w:val="002060"/>
                <w:sz w:val="14"/>
                <w:szCs w:val="14"/>
                <w:lang w:val="es-AR"/>
              </w:rPr>
              <w:t>W.</w:t>
            </w:r>
            <w:r w:rsidRPr="00424F99">
              <w:rPr>
                <w:rFonts w:ascii="Times New Roman" w:hAnsi="Times New Roman" w:cs="Times New Roman"/>
                <w:color w:val="002060"/>
                <w:sz w:val="14"/>
                <w:szCs w:val="14"/>
                <w:lang w:val="es-AR"/>
              </w:rPr>
              <w:t>.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14:paraId="3F513EA1" w14:textId="77777777" w:rsidR="007200AF" w:rsidRPr="00AA5D7D" w:rsidRDefault="007200AF" w:rsidP="002B47D4">
            <w:pPr>
              <w:ind w:left="113" w:right="113"/>
              <w:rPr>
                <w:rFonts w:ascii="Times New Roman" w:hAnsi="Times New Roman" w:cs="Times New Roman"/>
                <w:color w:val="002060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14:paraId="2ADC843A" w14:textId="77777777" w:rsidR="007200AF" w:rsidRPr="00AA5D7D" w:rsidRDefault="007200AF" w:rsidP="002B47D4">
            <w:pPr>
              <w:ind w:left="113" w:right="113"/>
              <w:rPr>
                <w:rFonts w:ascii="Times New Roman" w:hAnsi="Times New Roman" w:cs="Times New Roman"/>
                <w:color w:val="002060"/>
                <w:sz w:val="14"/>
                <w:szCs w:val="14"/>
                <w:lang w:val="es-AR"/>
              </w:rPr>
            </w:pPr>
          </w:p>
        </w:tc>
      </w:tr>
      <w:tr w:rsidR="007200AF" w:rsidRPr="00424F99" w14:paraId="1F7AD87C" w14:textId="77777777" w:rsidTr="002B47D4">
        <w:trPr>
          <w:trHeight w:val="20"/>
          <w:jc w:val="center"/>
        </w:trPr>
        <w:tc>
          <w:tcPr>
            <w:tcW w:w="3257" w:type="dxa"/>
            <w:tcBorders>
              <w:right w:val="single" w:sz="4" w:space="0" w:color="auto"/>
            </w:tcBorders>
          </w:tcPr>
          <w:p w14:paraId="10ACD525" w14:textId="77777777" w:rsidR="007200AF" w:rsidRPr="00424F99" w:rsidRDefault="007200AF" w:rsidP="002B47D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b/>
                <w:bCs/>
                <w:sz w:val="14"/>
                <w:szCs w:val="14"/>
                <w:lang w:val="es-AR"/>
              </w:rPr>
              <w:t xml:space="preserve">Participar activamente en: 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5179A7C9" w14:textId="77777777" w:rsidR="007200AF" w:rsidRPr="00424F99" w:rsidRDefault="007200AF" w:rsidP="002B47D4">
            <w:pPr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43269E77" w14:textId="77777777" w:rsidR="007200AF" w:rsidRPr="00424F99" w:rsidRDefault="007200AF" w:rsidP="002B47D4">
            <w:pPr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3B9A09E8" w14:textId="77777777" w:rsidR="007200AF" w:rsidRPr="00424F99" w:rsidRDefault="007200AF" w:rsidP="002B47D4">
            <w:pPr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</w:p>
        </w:tc>
      </w:tr>
      <w:tr w:rsidR="007200AF" w:rsidRPr="00424F99" w14:paraId="5643DFFD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CFC04C" w14:textId="77777777" w:rsidR="007200AF" w:rsidRPr="00424F99" w:rsidRDefault="007200AF" w:rsidP="002B47D4">
            <w:pPr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sz w:val="14"/>
                <w:szCs w:val="14"/>
                <w:lang w:val="es-AR"/>
              </w:rPr>
              <w:t>Conceptualización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2B1106BE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473C666A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7331BD9B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308D80AE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F4D058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sz w:val="14"/>
                <w:szCs w:val="14"/>
                <w:lang w:val="es-AR"/>
              </w:rPr>
              <w:t>Análisis formal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3EE974DE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1D354BA2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20A3374E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37CB9D5B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E68C8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sz w:val="14"/>
                <w:szCs w:val="14"/>
                <w:lang w:val="es-AR"/>
              </w:rPr>
              <w:t>Adquisición de fondos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555684C4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7330314F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1AE0A94D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722E07E7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60703F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sz w:val="14"/>
                <w:szCs w:val="14"/>
                <w:lang w:val="es-AR"/>
              </w:rPr>
              <w:t>Investigación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23BEDF9B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6C94F20E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2916FE7F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0745BDCB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F22AD7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sz w:val="14"/>
                <w:szCs w:val="14"/>
                <w:lang w:val="es-AR"/>
              </w:rPr>
              <w:t>Metodología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6762791B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47CCFC84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  <w:tcBorders>
              <w:right w:val="single" w:sz="4" w:space="0" w:color="auto"/>
            </w:tcBorders>
          </w:tcPr>
          <w:p w14:paraId="1E002986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65E4A844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8ECC7F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Administración del proyecto</w:t>
            </w:r>
          </w:p>
        </w:tc>
        <w:tc>
          <w:tcPr>
            <w:tcW w:w="571" w:type="dxa"/>
          </w:tcPr>
          <w:p w14:paraId="1647DD03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</w:tcPr>
          <w:p w14:paraId="5DF66A65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</w:tcPr>
          <w:p w14:paraId="515C8845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61DB779B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181372" w14:textId="77777777" w:rsidR="007200AF" w:rsidRPr="00424F99" w:rsidRDefault="007200AF" w:rsidP="002B47D4">
            <w:pPr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Recursos</w:t>
            </w:r>
          </w:p>
        </w:tc>
        <w:tc>
          <w:tcPr>
            <w:tcW w:w="571" w:type="dxa"/>
          </w:tcPr>
          <w:p w14:paraId="06AEAE9F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</w:tcPr>
          <w:p w14:paraId="766DB1B2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</w:tcPr>
          <w:p w14:paraId="6946F2BF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2A688041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885691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Redacción –borrador original</w:t>
            </w:r>
          </w:p>
        </w:tc>
        <w:tc>
          <w:tcPr>
            <w:tcW w:w="571" w:type="dxa"/>
          </w:tcPr>
          <w:p w14:paraId="786DC9AC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</w:tcPr>
          <w:p w14:paraId="26DEB2E3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</w:tcPr>
          <w:p w14:paraId="48817B6A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45CD9D72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0D02ED" w14:textId="77777777" w:rsidR="007200AF" w:rsidRPr="00424F99" w:rsidRDefault="007200AF" w:rsidP="002B47D4">
            <w:pPr>
              <w:jc w:val="right"/>
              <w:rPr>
                <w:rFonts w:ascii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Redacción –revisión y edición</w:t>
            </w:r>
          </w:p>
        </w:tc>
        <w:tc>
          <w:tcPr>
            <w:tcW w:w="571" w:type="dxa"/>
          </w:tcPr>
          <w:p w14:paraId="3C35F240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</w:tcPr>
          <w:p w14:paraId="7C9B44E8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</w:tcPr>
          <w:p w14:paraId="6BAF794E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6824FF04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1DFED8" w14:textId="77777777" w:rsidR="007200AF" w:rsidRPr="00424F99" w:rsidRDefault="007200AF" w:rsidP="002B47D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b/>
                <w:bCs/>
                <w:sz w:val="14"/>
                <w:szCs w:val="14"/>
                <w:lang w:val="es-AR"/>
              </w:rPr>
              <w:t>La discusión de los resultados</w:t>
            </w:r>
          </w:p>
        </w:tc>
        <w:tc>
          <w:tcPr>
            <w:tcW w:w="571" w:type="dxa"/>
          </w:tcPr>
          <w:p w14:paraId="25C69BE8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</w:tcPr>
          <w:p w14:paraId="4F57DB70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</w:tcPr>
          <w:p w14:paraId="788A2E74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  <w:tr w:rsidR="007200AF" w:rsidRPr="00424F99" w14:paraId="59009F77" w14:textId="77777777" w:rsidTr="002B47D4">
        <w:trPr>
          <w:trHeight w:val="20"/>
          <w:jc w:val="center"/>
        </w:trPr>
        <w:tc>
          <w:tcPr>
            <w:tcW w:w="32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58256D" w14:textId="77777777" w:rsidR="007200AF" w:rsidRPr="00424F99" w:rsidRDefault="007200AF" w:rsidP="002B47D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s-AR"/>
              </w:rPr>
            </w:pPr>
            <w:r w:rsidRPr="00424F99">
              <w:rPr>
                <w:rFonts w:ascii="Times New Roman" w:hAnsi="Times New Roman" w:cs="Times New Roman"/>
                <w:b/>
                <w:bCs/>
                <w:sz w:val="14"/>
                <w:szCs w:val="14"/>
                <w:lang w:val="es-AR"/>
              </w:rPr>
              <w:lastRenderedPageBreak/>
              <w:t>Revisión y aprobación de la versión final del trabajo.</w:t>
            </w:r>
          </w:p>
        </w:tc>
        <w:tc>
          <w:tcPr>
            <w:tcW w:w="571" w:type="dxa"/>
          </w:tcPr>
          <w:p w14:paraId="46A0B2CB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  <w:r w:rsidRPr="00424F99"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  <w:t>X</w:t>
            </w:r>
          </w:p>
        </w:tc>
        <w:tc>
          <w:tcPr>
            <w:tcW w:w="571" w:type="dxa"/>
          </w:tcPr>
          <w:p w14:paraId="1DF7FAAD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  <w:tc>
          <w:tcPr>
            <w:tcW w:w="571" w:type="dxa"/>
          </w:tcPr>
          <w:p w14:paraId="4D588C06" w14:textId="77777777" w:rsidR="007200AF" w:rsidRPr="00424F99" w:rsidRDefault="007200AF" w:rsidP="002B47D4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s-AR"/>
              </w:rPr>
            </w:pPr>
          </w:p>
        </w:tc>
      </w:tr>
    </w:tbl>
    <w:p w14:paraId="07F2778B" w14:textId="77777777" w:rsidR="007200AF" w:rsidRPr="00E902A1" w:rsidRDefault="007200AF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s-EC"/>
        </w:rPr>
      </w:pPr>
      <w:r w:rsidRPr="00E902A1">
        <w:rPr>
          <w:rFonts w:ascii="Times New Roman" w:hAnsi="Times New Roman" w:cs="Times New Roman"/>
          <w:b/>
          <w:bCs/>
          <w:sz w:val="24"/>
          <w:szCs w:val="24"/>
          <w:lang w:val="es-EC"/>
        </w:rPr>
        <w:t>RECONOCIMIENTO A REVISORES: (Espacio a ser llenado por la editorial)</w:t>
      </w:r>
    </w:p>
    <w:p w14:paraId="7BE0C4C4" w14:textId="77777777" w:rsidR="007200AF" w:rsidRPr="004F6475" w:rsidRDefault="007200AF" w:rsidP="007200AF">
      <w:pPr>
        <w:ind w:firstLine="709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es-AR"/>
        </w:rPr>
      </w:pPr>
      <w:r w:rsidRPr="001A44C3">
        <w:rPr>
          <w:rFonts w:ascii="Times New Roman" w:eastAsia="Times New Roman" w:hAnsi="Times New Roman" w:cs="Times New Roman"/>
          <w:sz w:val="24"/>
          <w:szCs w:val="24"/>
          <w:lang w:val="es-AR"/>
        </w:rPr>
        <w:t>La revista reconoce el tiempo y esfuerzo del editor</w:t>
      </w:r>
      <w:r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 / editor de sección</w:t>
      </w:r>
      <w:r w:rsidRPr="001A44C3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 “XXX XXXX”, y de revisores anónimos que dedicaron su tiempo y esfuerzo en la evaluación y mejoramiento del presente artículo.</w:t>
      </w:r>
    </w:p>
    <w:p w14:paraId="6E6DDCCB" w14:textId="77777777" w:rsidR="00530665" w:rsidRDefault="009B5F87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s-EC"/>
        </w:rPr>
      </w:pPr>
      <w:r w:rsidRPr="00530665">
        <w:rPr>
          <w:rFonts w:ascii="Times New Roman" w:hAnsi="Times New Roman" w:cs="Times New Roman"/>
          <w:b/>
          <w:bCs/>
          <w:sz w:val="24"/>
          <w:szCs w:val="24"/>
          <w:lang w:val="es-EC"/>
        </w:rPr>
        <w:t>REFERENCIAS (APA 7</w:t>
      </w:r>
      <w:r w:rsidR="00530665">
        <w:rPr>
          <w:rFonts w:ascii="Times New Roman" w:hAnsi="Times New Roman" w:cs="Times New Roman"/>
          <w:b/>
          <w:bCs/>
          <w:sz w:val="24"/>
          <w:szCs w:val="24"/>
          <w:lang w:val="es-EC"/>
        </w:rPr>
        <w:t>)</w:t>
      </w:r>
      <w:r w:rsidRPr="00530665">
        <w:rPr>
          <w:rFonts w:ascii="Times New Roman" w:hAnsi="Times New Roman" w:cs="Times New Roman"/>
          <w:b/>
          <w:bCs/>
          <w:sz w:val="24"/>
          <w:szCs w:val="24"/>
          <w:lang w:val="es-EC"/>
        </w:rPr>
        <w:t xml:space="preserve"> </w:t>
      </w:r>
    </w:p>
    <w:p w14:paraId="35AF0358" w14:textId="7C1BB955" w:rsidR="009B5F87" w:rsidRPr="00530665" w:rsidRDefault="00530665" w:rsidP="00530665">
      <w:pPr>
        <w:pStyle w:val="Prrafodelista"/>
        <w:spacing w:before="240"/>
        <w:ind w:left="1134" w:hanging="360"/>
        <w:rPr>
          <w:rFonts w:ascii="Times New Roman" w:hAnsi="Times New Roman" w:cs="Times New Roman"/>
          <w:b/>
          <w:bCs/>
          <w:lang w:val="es-EC"/>
        </w:rPr>
      </w:pPr>
      <w:r>
        <w:rPr>
          <w:rStyle w:val="Hipervnculo"/>
          <w:rFonts w:eastAsia="Times New Roman"/>
          <w:sz w:val="18"/>
          <w:szCs w:val="18"/>
          <w:lang w:val="es-AR"/>
        </w:rPr>
        <w:t>(</w:t>
      </w:r>
      <w:hyperlink r:id="rId10" w:history="1">
        <w:r w:rsidRPr="008846BA">
          <w:rPr>
            <w:rStyle w:val="Hipervnculo"/>
            <w:rFonts w:ascii="Times New Roman" w:eastAsia="Times New Roman" w:hAnsi="Times New Roman" w:cs="Times New Roman"/>
            <w:sz w:val="18"/>
            <w:szCs w:val="18"/>
            <w:lang w:val="es-AR"/>
          </w:rPr>
          <w:t>https://normas-apa.org/</w:t>
        </w:r>
      </w:hyperlink>
      <w:r w:rsidRPr="00530665">
        <w:rPr>
          <w:rStyle w:val="Hipervnculo"/>
          <w:rFonts w:ascii="Times New Roman" w:eastAsia="Times New Roman" w:hAnsi="Times New Roman" w:cs="Times New Roman"/>
          <w:color w:val="000000" w:themeColor="text1"/>
          <w:sz w:val="18"/>
          <w:szCs w:val="18"/>
          <w:u w:val="none"/>
          <w:lang w:val="es-AR"/>
        </w:rPr>
        <w:t xml:space="preserve"> </w:t>
      </w:r>
      <w:r w:rsidRPr="00530665">
        <w:rPr>
          <w:rStyle w:val="Hipervnculo"/>
          <w:rFonts w:eastAsia="Times New Roman"/>
          <w:color w:val="000000" w:themeColor="text1"/>
          <w:sz w:val="18"/>
          <w:szCs w:val="18"/>
          <w:u w:val="none"/>
          <w:lang w:val="es-AR"/>
        </w:rPr>
        <w:t xml:space="preserve">; </w:t>
      </w:r>
      <w:hyperlink r:id="rId11" w:history="1">
        <w:r w:rsidRPr="00530665">
          <w:rPr>
            <w:rStyle w:val="Hipervnculo"/>
            <w:rFonts w:ascii="Times New Roman" w:eastAsia="Times New Roman" w:hAnsi="Times New Roman" w:cs="Times New Roman"/>
            <w:sz w:val="18"/>
            <w:szCs w:val="18"/>
            <w:lang w:val="es-AR"/>
          </w:rPr>
          <w:t>https://normas-apa.org/referencias/ejemplos/</w:t>
        </w:r>
      </w:hyperlink>
      <w:r>
        <w:rPr>
          <w:rFonts w:ascii="Times New Roman" w:eastAsia="Times New Roman" w:hAnsi="Times New Roman" w:cs="Times New Roman"/>
          <w:sz w:val="18"/>
          <w:szCs w:val="18"/>
          <w:lang w:val="es-AR"/>
        </w:rPr>
        <w:t>)</w:t>
      </w:r>
    </w:p>
    <w:p w14:paraId="0F47EB79" w14:textId="77777777" w:rsidR="00D75620" w:rsidRPr="008C5B30" w:rsidRDefault="00D75620" w:rsidP="009B5F87">
      <w:pPr>
        <w:pStyle w:val="Prrafodelista"/>
        <w:spacing w:before="240" w:after="0"/>
        <w:ind w:left="1134" w:hanging="360"/>
        <w:rPr>
          <w:rFonts w:ascii="Times New Roman" w:hAnsi="Times New Roman" w:cs="Times New Roman"/>
          <w:b/>
          <w:bCs/>
          <w:sz w:val="24"/>
          <w:szCs w:val="24"/>
          <w:lang w:val="es-AR"/>
        </w:rPr>
      </w:pPr>
    </w:p>
    <w:p w14:paraId="5897C101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Libro</w:t>
      </w:r>
    </w:p>
    <w:p w14:paraId="50D428BE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Herrera Cáceres, C. y Rosillo Peña, M. (2019). Confort y eficiencia energética en el diseño de edificaciones. Universidad del Valle.</w:t>
      </w:r>
    </w:p>
    <w:p w14:paraId="762BD1A5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128480DA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Revista</w:t>
      </w:r>
    </w:p>
    <w:p w14:paraId="004FD7A2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Castañeda Naranjo, L. A. y Palacios Neri, J. (2015). Nanotecnología: fuente de nuevos paradigmas. Mundo Nano. Revista Interdisciplinaria en Nanociencias y Nanotecnología, 7(12), 45–49. https://doi.org/10.22201/ceiich.24485691e.2014.12.49710</w:t>
      </w:r>
    </w:p>
    <w:p w14:paraId="12100A51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62B867A2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Artículo en un periódico</w:t>
      </w:r>
    </w:p>
    <w:p w14:paraId="576CA996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Carreño, L. (9 de febrero de 2020). La disputa gremial por los aranceles a las prendas de vestir. El Espectador. https://www.elespectador.com/economia/la-disputa-gremial-por-los-aranceles-las-prendas-de-vestir-articulo-903768</w:t>
      </w:r>
    </w:p>
    <w:p w14:paraId="7EB2C35E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67763D6E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Tesis o disertaciones</w:t>
      </w:r>
    </w:p>
    <w:p w14:paraId="3E1F8BB0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Martínez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Ribón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, J. G. T. (2011) Propuesta de metodología para la implementación de la filosofía Lean (construcción esbelta) en proyectos de construcción [Tesis de Maestría, Universidad Nacional de Colombia]. http://bdigital.unal.edu.co/10578/</w:t>
      </w:r>
    </w:p>
    <w:p w14:paraId="5B3EB9E6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70400287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Página Web</w:t>
      </w:r>
    </w:p>
    <w:p w14:paraId="62ADD8C5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Riera, M. (20 de enero de 2020). Re: Cancelar hipoteca o invertir [Comentario en foro en línea]. https://www.helpmycash.com/preguntas/30255/cancelar-hipoteca-o-invertir/</w:t>
      </w:r>
    </w:p>
    <w:p w14:paraId="4261F4C7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3729CB40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Leyes y Documentos Legales</w:t>
      </w:r>
    </w:p>
    <w:p w14:paraId="5967339C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Ley 1060 de 2006. Por la cual se modifican las normas que regulan la impugnación de la paternidad y la maternidad. 26 de julio de 2006. D.O. No. 46341.</w:t>
      </w:r>
    </w:p>
    <w:p w14:paraId="6733CDF2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099EF7AF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Informes/Reportes</w:t>
      </w:r>
    </w:p>
    <w:p w14:paraId="32909B63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Organización para la Cooperación y el Desarrollo Económico (2020). La dinámica de la urbanización de África 2020: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Áfricapolis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, mapeando una nueva geografía urbana. Estudios de África occidental, Editorial OECD, https://doi.org/10.1787/b6bccb81-en</w:t>
      </w:r>
    </w:p>
    <w:p w14:paraId="70A6023F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7BFC8EF3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Archivo PDF</w:t>
      </w:r>
    </w:p>
    <w:p w14:paraId="2304E9DA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Rodríguez, R. (2019). Una guía para combatir el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Bullying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 [Archivo PDF]. https://www.url.com</w:t>
      </w:r>
    </w:p>
    <w:p w14:paraId="0E8C277D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21EFA480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Libro en una Antología</w:t>
      </w:r>
    </w:p>
    <w:p w14:paraId="01869886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Strachey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, J. (Ed. y Trad.). (1953) La edición estándar de las obras psicológicas completas de Sigmund Freud (Vol. 4). http://books.google.com/books</w:t>
      </w:r>
    </w:p>
    <w:p w14:paraId="0144D957" w14:textId="77777777" w:rsid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162F4718" w14:textId="3C4A1643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Entrada en un diccionario</w:t>
      </w:r>
    </w:p>
    <w:p w14:paraId="2EC72F79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Real Academia Española. (s.f.). Cultura. En Diccionario de la lengua española. Recuperado el 10 de febrero de 2019, de https://dle.rae.es/cultura?m=form</w:t>
      </w:r>
    </w:p>
    <w:p w14:paraId="6CFB4145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7E03F012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Seminarios, Congresos, Simposios o Conferencias</w:t>
      </w:r>
    </w:p>
    <w:p w14:paraId="781DD40D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Sánchez, C., Ayala, D. y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Bocarosa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, E. (17-29 de noviembre de 2018). La biodiversidad y la supervivencia humana en la tierra  [Discurso principal]. Conferencia de las Naciones Unidas, Sharm, El-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Sheikh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, Egipto.</w:t>
      </w:r>
    </w:p>
    <w:p w14:paraId="2B5CFE1F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1C22B396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Canción</w:t>
      </w:r>
    </w:p>
    <w:p w14:paraId="7A5054CF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Ned, N. (1971).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Dejenme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 Si Estoy Llorando [Canción]. En Si Las Flores Pudieran Hablar.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United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Artists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Records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.</w:t>
      </w:r>
    </w:p>
    <w:p w14:paraId="76D288CD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0B6E2AC1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lastRenderedPageBreak/>
        <w:t>Película o Serie de TV</w:t>
      </w:r>
    </w:p>
    <w:p w14:paraId="1C6AEBEE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Avildsen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, J. G. (Director). </w:t>
      </w:r>
      <w:r w:rsidRPr="00E902A1">
        <w:rPr>
          <w:rFonts w:ascii="Times New Roman" w:eastAsia="Times New Roman" w:hAnsi="Times New Roman" w:cs="Times New Roman"/>
          <w:sz w:val="20"/>
          <w:szCs w:val="20"/>
          <w:lang w:val="es-EC"/>
        </w:rPr>
        <w:t xml:space="preserve">(1976).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Rocky [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Película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].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Chartoff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-Winkler Productions.</w:t>
      </w:r>
    </w:p>
    <w:p w14:paraId="4CE9DDAE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0D6E54E6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App (aplicación móvil)</w:t>
      </w:r>
    </w:p>
    <w:p w14:paraId="5CBBC2E3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MH Riley Ltd.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(2020). Spending Tracker (2.3.1) [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Aplicación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móvil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]. Google Play. https://play.google.com/store/apps/details?id=com.mhriley.spendingtracker&amp;hl=en_US</w:t>
      </w:r>
    </w:p>
    <w:p w14:paraId="2A30554F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5A795D03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Podcast</w:t>
      </w:r>
    </w:p>
    <w:p w14:paraId="7CF2219D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Ramos, L. (Anfitrión). (2015-presente). Libros para emprendedores [Podcast]. Spotify. https://open.spotify.com/show/0qXuVDCYF8HvkEynJwHULb</w:t>
      </w:r>
    </w:p>
    <w:p w14:paraId="700088F5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741DE937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 xml:space="preserve">Vídeo de </w:t>
      </w:r>
      <w:proofErr w:type="spellStart"/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Youtube</w:t>
      </w:r>
      <w:proofErr w:type="spellEnd"/>
    </w:p>
    <w:p w14:paraId="3A88DA0B" w14:textId="77777777" w:rsidR="00530665" w:rsidRPr="00E902A1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Canal REDMÁS. (19 de septiembre de 2017). Antanas Mockus en Confesiones [Archivo de Vídeo]. </w:t>
      </w:r>
      <w:r w:rsidRPr="00E902A1">
        <w:rPr>
          <w:rFonts w:ascii="Times New Roman" w:eastAsia="Times New Roman" w:hAnsi="Times New Roman" w:cs="Times New Roman"/>
          <w:sz w:val="20"/>
          <w:szCs w:val="20"/>
          <w:lang w:val="en-US"/>
        </w:rPr>
        <w:t>Youtube. https://youtu.be/de_4nTCHtJs</w:t>
      </w:r>
    </w:p>
    <w:p w14:paraId="2F21A39A" w14:textId="77777777" w:rsidR="00530665" w:rsidRPr="00E902A1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3C3C04C" w14:textId="77777777" w:rsidR="00530665" w:rsidRPr="00E902A1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</w:pPr>
      <w:r w:rsidRPr="00E902A1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Twitter</w:t>
      </w:r>
    </w:p>
    <w:p w14:paraId="37B517E6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E902A1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Obama, B. [@BarackObama]. (12 de Enro de 2016).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Real opportunity requires every American to get the education and training they need to land a good-paying job.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Twitter. https://twitter.com/BarackObama/status/687098814243549185</w:t>
      </w:r>
    </w:p>
    <w:p w14:paraId="3962A8CC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40B977D7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Publicación en Facebook</w:t>
      </w:r>
    </w:p>
    <w:p w14:paraId="26374E72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Gates, B. [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BillGates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]. (24 de Abril de 2019). Una de las mejores inversiones que podemos hacer en la vida de un niño son las vacunas. Cada dólar gastado. Facebook. https://www.facebook.com/BillGates/photos/a.10150331291841961/10156153388201961/</w:t>
      </w:r>
    </w:p>
    <w:p w14:paraId="32C92F00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5F4051A5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Instagram</w:t>
      </w:r>
    </w:p>
    <w:p w14:paraId="4189232C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NASA [@nasa]. (10 de abril de 2019).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In a historic feat by the Event Horizon Telescope and National Science Foundation (@NSFgov), an image of a black hole [Imagen </w:t>
      </w:r>
      <w:proofErr w:type="spellStart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>adjunta</w:t>
      </w:r>
      <w:proofErr w:type="spellEnd"/>
      <w:r w:rsidRPr="0053066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].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Instagram. https://www.instagram.com/p/BwFQEn0j7v1/</w:t>
      </w:r>
    </w:p>
    <w:p w14:paraId="45172EF8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5FE09059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Wikipedia</w:t>
      </w:r>
    </w:p>
    <w:p w14:paraId="450E8438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Olimpíada de ajedrez de 1939. (23 de septiembre de 2019). En Wikipedia. https://es.wikipedia.org/w/index.php?title=Olimp%C3%ADada_de_ajedrez_de_1939&amp;oldid=119643209</w:t>
      </w:r>
    </w:p>
    <w:p w14:paraId="58F322AC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016321B2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proofErr w:type="spellStart"/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Power</w:t>
      </w:r>
      <w:proofErr w:type="spellEnd"/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 xml:space="preserve"> Point</w:t>
      </w:r>
    </w:p>
    <w:p w14:paraId="53104D41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Sánchez, D. (2018). Equipos altamente efectivos sin gerentes [Diapositiva PowerPoint]. http://www.url.com/slides</w:t>
      </w:r>
    </w:p>
    <w:p w14:paraId="33709B2B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078CC424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Biblia y otras obras religiosas</w:t>
      </w:r>
    </w:p>
    <w:p w14:paraId="3E4D3D45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Reina Valera (1960) http://pray.baboony.com/es/reina-valera/nuevo-testamento/libro-lucas/capitulo-10/</w:t>
      </w:r>
    </w:p>
    <w:p w14:paraId="34344FA4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77D15159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</w:pPr>
      <w:r w:rsidRPr="00530665">
        <w:rPr>
          <w:rFonts w:ascii="Times New Roman" w:eastAsia="Times New Roman" w:hAnsi="Times New Roman" w:cs="Times New Roman"/>
          <w:b/>
          <w:bCs/>
          <w:sz w:val="20"/>
          <w:szCs w:val="20"/>
          <w:lang w:val="es-AR"/>
        </w:rPr>
        <w:t>Comunicaciones Personales</w:t>
      </w:r>
    </w:p>
    <w:p w14:paraId="342ACB8D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proofErr w:type="gramStart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Las comunicaciones personales no tiene</w:t>
      </w:r>
      <w:proofErr w:type="gramEnd"/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 una entrada en la lista de referencias ya que no pueden ser recuperadas. Lea más sobre cómo citar comunicaciones personales.</w:t>
      </w:r>
    </w:p>
    <w:p w14:paraId="68CFC2C0" w14:textId="77777777" w:rsidR="00530665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</w:p>
    <w:p w14:paraId="1FAC2989" w14:textId="4682C82F" w:rsidR="008F49B2" w:rsidRPr="00530665" w:rsidRDefault="00530665" w:rsidP="00530665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0"/>
          <w:szCs w:val="20"/>
          <w:lang w:val="es-AR"/>
        </w:rPr>
      </w:pPr>
      <w:r>
        <w:rPr>
          <w:rFonts w:ascii="Times New Roman" w:eastAsia="Times New Roman" w:hAnsi="Times New Roman" w:cs="Times New Roman"/>
          <w:sz w:val="20"/>
          <w:szCs w:val="20"/>
          <w:lang w:val="es-AR"/>
        </w:rPr>
        <w:t xml:space="preserve">Tomado de : </w:t>
      </w:r>
      <w:r w:rsidRPr="00530665">
        <w:rPr>
          <w:rFonts w:ascii="Times New Roman" w:eastAsia="Times New Roman" w:hAnsi="Times New Roman" w:cs="Times New Roman"/>
          <w:sz w:val="20"/>
          <w:szCs w:val="20"/>
          <w:lang w:val="es-AR"/>
        </w:rPr>
        <w:t>Sánchez, C. (11 de febrero de 2020). Ejemplos de Referencias Bibliográficas APA. Normas APA (7ma edición). https://normas-apa.org/referencias/ejemplos/</w:t>
      </w:r>
    </w:p>
    <w:sectPr w:rsidR="008F49B2" w:rsidRPr="00530665" w:rsidSect="00642E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4" w:h="16836" w:code="9"/>
      <w:pgMar w:top="1134" w:right="1272" w:bottom="1134" w:left="1134" w:header="283" w:footer="454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31E90" w14:textId="77777777" w:rsidR="00CE2F54" w:rsidRDefault="00CE2F54" w:rsidP="003A466C">
      <w:pPr>
        <w:spacing w:after="0" w:line="240" w:lineRule="auto"/>
      </w:pPr>
      <w:r>
        <w:separator/>
      </w:r>
    </w:p>
    <w:p w14:paraId="4BE84B62" w14:textId="77777777" w:rsidR="00CE2F54" w:rsidRDefault="00CE2F54"/>
  </w:endnote>
  <w:endnote w:type="continuationSeparator" w:id="0">
    <w:p w14:paraId="1B4A054A" w14:textId="77777777" w:rsidR="00CE2F54" w:rsidRDefault="00CE2F54" w:rsidP="003A466C">
      <w:pPr>
        <w:spacing w:after="0" w:line="240" w:lineRule="auto"/>
      </w:pPr>
      <w:r>
        <w:continuationSeparator/>
      </w:r>
    </w:p>
    <w:p w14:paraId="01B9B0A4" w14:textId="77777777" w:rsidR="00CE2F54" w:rsidRDefault="00CE2F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30300" w14:textId="36AC5BFA" w:rsidR="003E360A" w:rsidRPr="00956618" w:rsidRDefault="00000000">
    <w:pPr>
      <w:pStyle w:val="Piedepgina"/>
    </w:pPr>
    <w:hyperlink r:id="rId1" w:history="1">
      <w:r w:rsidR="0034092D" w:rsidRPr="00956618">
        <w:rPr>
          <w:rStyle w:val="Hipervnculo"/>
          <w:u w:val="none"/>
        </w:rPr>
        <w:t>https://technologyrain.com.ar/</w:t>
      </w:r>
    </w:hyperlink>
    <w:r w:rsidR="0034092D" w:rsidRPr="00956618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59212" w14:textId="5AA72C32" w:rsidR="003E360A" w:rsidRPr="00642E77" w:rsidRDefault="00000000">
    <w:pPr>
      <w:pStyle w:val="Piedepgina"/>
    </w:pPr>
    <w:hyperlink r:id="rId1" w:history="1">
      <w:r w:rsidR="0034092D" w:rsidRPr="00642E77">
        <w:rPr>
          <w:rStyle w:val="Hipervnculo"/>
          <w:u w:val="none"/>
        </w:rPr>
        <w:t>https://technologyrain.com.ar/</w:t>
      </w:r>
    </w:hyperlink>
    <w:r w:rsidR="0034092D" w:rsidRPr="00642E77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C235" w14:textId="430CC103" w:rsidR="003E360A" w:rsidRPr="00956618" w:rsidRDefault="00000000">
    <w:pPr>
      <w:pStyle w:val="Piedepgina"/>
    </w:pPr>
    <w:hyperlink r:id="rId1" w:history="1">
      <w:r w:rsidR="003E360A" w:rsidRPr="00956618">
        <w:rPr>
          <w:rStyle w:val="Hipervnculo"/>
          <w:u w:val="none"/>
        </w:rPr>
        <w:t>https://technologyrain.com.ar/</w:t>
      </w:r>
    </w:hyperlink>
    <w:r w:rsidR="003E360A" w:rsidRPr="00956618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9D660" w14:textId="77777777" w:rsidR="00CE2F54" w:rsidRDefault="00CE2F54" w:rsidP="003A466C">
      <w:pPr>
        <w:spacing w:after="0" w:line="240" w:lineRule="auto"/>
      </w:pPr>
      <w:r>
        <w:separator/>
      </w:r>
    </w:p>
    <w:p w14:paraId="26D2250D" w14:textId="77777777" w:rsidR="00CE2F54" w:rsidRDefault="00CE2F54"/>
  </w:footnote>
  <w:footnote w:type="continuationSeparator" w:id="0">
    <w:p w14:paraId="59BC35C8" w14:textId="77777777" w:rsidR="00CE2F54" w:rsidRDefault="00CE2F54" w:rsidP="003A466C">
      <w:pPr>
        <w:spacing w:after="0" w:line="240" w:lineRule="auto"/>
      </w:pPr>
      <w:r>
        <w:continuationSeparator/>
      </w:r>
    </w:p>
    <w:p w14:paraId="24681BBD" w14:textId="77777777" w:rsidR="00CE2F54" w:rsidRDefault="00CE2F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F5007" w14:textId="5E669D36" w:rsidR="00BA73CF" w:rsidRPr="003E360A" w:rsidRDefault="00BA73CF" w:rsidP="00E1331F">
    <w:pPr>
      <w:pStyle w:val="Encabezado"/>
      <w:tabs>
        <w:tab w:val="clear" w:pos="4252"/>
        <w:tab w:val="clear" w:pos="8504"/>
        <w:tab w:val="left" w:pos="9356"/>
      </w:tabs>
      <w:jc w:val="both"/>
      <w:rPr>
        <w:sz w:val="20"/>
        <w:szCs w:val="20"/>
        <w:lang w:val="es-AR"/>
      </w:rPr>
    </w:pPr>
    <w:r w:rsidRPr="003E360A">
      <w:rPr>
        <w:rFonts w:cstheme="minorHAnsi"/>
        <w:b/>
        <w:bCs/>
        <w:sz w:val="20"/>
        <w:szCs w:val="20"/>
      </w:rPr>
      <w:tab/>
    </w:r>
    <w:sdt>
      <w:sdtPr>
        <w:rPr>
          <w:sz w:val="20"/>
          <w:szCs w:val="20"/>
        </w:rPr>
        <w:id w:val="-1611045836"/>
        <w:docPartObj>
          <w:docPartGallery w:val="Page Numbers (Top of Page)"/>
          <w:docPartUnique/>
        </w:docPartObj>
      </w:sdtPr>
      <w:sdtContent>
        <w:r w:rsidRPr="003E360A">
          <w:rPr>
            <w:sz w:val="20"/>
            <w:szCs w:val="20"/>
          </w:rPr>
          <w:fldChar w:fldCharType="begin"/>
        </w:r>
        <w:r w:rsidRPr="003E360A">
          <w:rPr>
            <w:sz w:val="20"/>
            <w:szCs w:val="20"/>
            <w:lang w:val="es-AR"/>
          </w:rPr>
          <w:instrText xml:space="preserve"> PAGE   \* MERGEFORMAT </w:instrText>
        </w:r>
        <w:r w:rsidRPr="003E360A">
          <w:rPr>
            <w:sz w:val="20"/>
            <w:szCs w:val="20"/>
          </w:rPr>
          <w:fldChar w:fldCharType="separate"/>
        </w:r>
        <w:r w:rsidRPr="003E360A">
          <w:rPr>
            <w:sz w:val="20"/>
            <w:szCs w:val="20"/>
          </w:rPr>
          <w:t>7</w:t>
        </w:r>
        <w:r w:rsidRPr="003E360A">
          <w:rPr>
            <w:noProof/>
            <w:sz w:val="20"/>
            <w:szCs w:val="20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1230" w14:textId="60A46A27" w:rsidR="00BA73CF" w:rsidRPr="003E360A" w:rsidRDefault="00E1331F" w:rsidP="00E1331F">
    <w:pPr>
      <w:pStyle w:val="Encabezado"/>
      <w:tabs>
        <w:tab w:val="clear" w:pos="4252"/>
        <w:tab w:val="clear" w:pos="8504"/>
        <w:tab w:val="left" w:pos="9356"/>
      </w:tabs>
      <w:jc w:val="both"/>
      <w:rPr>
        <w:rFonts w:ascii="Times New Roman" w:hAnsi="Times New Roman" w:cs="Times New Roman"/>
        <w:b/>
        <w:bCs/>
        <w:sz w:val="20"/>
        <w:szCs w:val="20"/>
        <w:lang w:val="en-US"/>
      </w:rPr>
    </w:pPr>
    <w:r w:rsidRPr="003E360A">
      <w:rPr>
        <w:rFonts w:ascii="Times New Roman" w:hAnsi="Times New Roman" w:cs="Times New Roman"/>
        <w:b/>
        <w:bCs/>
        <w:sz w:val="20"/>
        <w:szCs w:val="20"/>
        <w:lang w:val="en-US"/>
      </w:rPr>
      <w:t xml:space="preserve">Technology Rain </w:t>
    </w:r>
    <w:r w:rsidRPr="003E360A">
      <w:rPr>
        <w:rFonts w:ascii="Times New Roman" w:hAnsi="Times New Roman" w:cs="Times New Roman"/>
        <w:sz w:val="20"/>
        <w:szCs w:val="20"/>
        <w:lang w:val="en-US"/>
      </w:rPr>
      <w:t>Journal</w:t>
    </w:r>
    <w:r w:rsidRPr="003E360A">
      <w:rPr>
        <w:rFonts w:ascii="Times New Roman" w:hAnsi="Times New Roman" w:cs="Times New Roman"/>
        <w:b/>
        <w:bCs/>
        <w:sz w:val="20"/>
        <w:szCs w:val="20"/>
        <w:lang w:val="en-US"/>
      </w:rPr>
      <w:t xml:space="preserve"> ISSN: </w:t>
    </w:r>
    <w:r w:rsidRPr="003E360A">
      <w:rPr>
        <w:rFonts w:ascii="Times New Roman" w:hAnsi="Times New Roman" w:cs="Times New Roman"/>
        <w:sz w:val="20"/>
        <w:szCs w:val="20"/>
        <w:lang w:val="en-US"/>
      </w:rPr>
      <w:t>2953-464X (2023)</w:t>
    </w:r>
    <w:r w:rsidR="00BA73CF" w:rsidRPr="003E360A">
      <w:rPr>
        <w:rFonts w:cstheme="minorHAnsi"/>
        <w:b/>
        <w:bCs/>
        <w:sz w:val="20"/>
        <w:szCs w:val="20"/>
        <w:lang w:val="en-US"/>
      </w:rPr>
      <w:tab/>
    </w:r>
    <w:sdt>
      <w:sdtPr>
        <w:id w:val="1118872389"/>
        <w:docPartObj>
          <w:docPartGallery w:val="Page Numbers (Top of Page)"/>
          <w:docPartUnique/>
        </w:docPartObj>
      </w:sdtPr>
      <w:sdtContent>
        <w:r w:rsidR="00BA73CF" w:rsidRPr="003E360A">
          <w:fldChar w:fldCharType="begin"/>
        </w:r>
        <w:r w:rsidR="00BA73CF" w:rsidRPr="003E360A">
          <w:rPr>
            <w:lang w:val="en-US"/>
          </w:rPr>
          <w:instrText xml:space="preserve"> PAGE   \* MERGEFORMAT </w:instrText>
        </w:r>
        <w:r w:rsidR="00BA73CF" w:rsidRPr="003E360A">
          <w:fldChar w:fldCharType="separate"/>
        </w:r>
        <w:r w:rsidR="00BA73CF" w:rsidRPr="003E360A">
          <w:rPr>
            <w:lang w:val="en-US"/>
          </w:rPr>
          <w:t>6</w:t>
        </w:r>
        <w:r w:rsidR="00BA73CF" w:rsidRPr="003E360A"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493A2" w14:textId="3B12B220" w:rsidR="00E1331F" w:rsidRPr="00807799" w:rsidRDefault="00E1331F" w:rsidP="00E1331F">
    <w:pPr>
      <w:pStyle w:val="Encabezado"/>
      <w:tabs>
        <w:tab w:val="clear" w:pos="4252"/>
        <w:tab w:val="clear" w:pos="8504"/>
      </w:tabs>
      <w:jc w:val="center"/>
      <w:rPr>
        <w:rFonts w:ascii="Times New Roman" w:hAnsi="Times New Roman" w:cs="Times New Roman"/>
        <w:sz w:val="20"/>
        <w:szCs w:val="20"/>
        <w:lang w:val="en-US"/>
      </w:rPr>
    </w:pPr>
    <w:r w:rsidRPr="00807799">
      <w:rPr>
        <w:rFonts w:ascii="Times New Roman" w:hAnsi="Times New Roman" w:cs="Times New Roman"/>
        <w:b/>
        <w:bCs/>
        <w:sz w:val="24"/>
        <w:szCs w:val="24"/>
        <w:lang w:val="en-US"/>
      </w:rPr>
      <w:t xml:space="preserve">Technology Rain Journal </w:t>
    </w:r>
    <w:r w:rsidRPr="00807799">
      <w:rPr>
        <w:rFonts w:ascii="Times New Roman" w:eastAsia="Times New Roman" w:hAnsi="Times New Roman" w:cs="Times New Roman"/>
        <w:b/>
        <w:bCs/>
        <w:sz w:val="20"/>
        <w:szCs w:val="20"/>
        <w:lang w:val="en-US" w:eastAsia="es-EC"/>
      </w:rPr>
      <w:t>ISSN</w:t>
    </w:r>
    <w:r w:rsidRPr="00807799">
      <w:rPr>
        <w:rFonts w:ascii="Times New Roman" w:eastAsia="Times New Roman" w:hAnsi="Times New Roman" w:cs="Times New Roman"/>
        <w:sz w:val="20"/>
        <w:szCs w:val="20"/>
        <w:lang w:val="en-US" w:eastAsia="es-EC"/>
      </w:rPr>
      <w:t>: 2953-464X</w:t>
    </w:r>
  </w:p>
  <w:p w14:paraId="59A55422" w14:textId="0E253524" w:rsidR="00642E77" w:rsidRPr="00E902A1" w:rsidRDefault="00642E77" w:rsidP="00642E77">
    <w:pPr>
      <w:pStyle w:val="Encabezado"/>
      <w:tabs>
        <w:tab w:val="clear" w:pos="4252"/>
        <w:tab w:val="clear" w:pos="8504"/>
      </w:tabs>
      <w:jc w:val="center"/>
      <w:rPr>
        <w:rFonts w:eastAsia="Arial" w:cstheme="minorHAnsi"/>
        <w:bCs/>
        <w:sz w:val="20"/>
        <w:szCs w:val="20"/>
        <w:lang w:val="en-US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689080C" wp14:editId="31FE5010">
              <wp:simplePos x="0" y="0"/>
              <wp:positionH relativeFrom="page">
                <wp:posOffset>-282575</wp:posOffset>
              </wp:positionH>
              <wp:positionV relativeFrom="paragraph">
                <wp:posOffset>239394</wp:posOffset>
              </wp:positionV>
              <wp:extent cx="7820025" cy="0"/>
              <wp:effectExtent l="0" t="19050" r="9525" b="38100"/>
              <wp:wrapNone/>
              <wp:docPr id="561220058" name="Conector rec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2002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chemeClr val="tx2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3000" dir="5400000" rotWithShape="0">
                          <a:srgbClr val="000000">
                            <a:alpha val="34999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709F576C" id="Conector recto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margin;mso-height-relative:margin" from="-22.25pt,18.85pt" to="593.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" strokecolor="#1f497d [3215]" strokeweight="3pt">
              <v:stroke linestyle="thinThin"/>
              <v:shadow on="t" color="black" opacity="22936f" origin=",.5" offset="0,.63889mm"/>
              <o:lock v:ext="edit" shapetype="f"/>
              <w10:wrap anchorx="page"/>
            </v:line>
          </w:pict>
        </mc:Fallback>
      </mc:AlternateContent>
    </w:r>
    <w:r w:rsidR="00E1331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 xml:space="preserve">Vol. </w:t>
    </w:r>
    <w:r w:rsidR="003D216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>3</w:t>
    </w:r>
    <w:r w:rsidR="00E1331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 xml:space="preserve"> Núm. </w:t>
    </w:r>
    <w:r w:rsidR="003D216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>3</w:t>
    </w:r>
    <w:r w:rsidR="00E1331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 xml:space="preserve"> (Julio – Diciembre 202</w:t>
    </w:r>
    <w:r w:rsidR="003D216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>5</w:t>
    </w:r>
    <w:r w:rsidR="00E1331F" w:rsidRPr="00E902A1">
      <w:rPr>
        <w:rFonts w:ascii="Times New Roman" w:eastAsia="Times New Roman" w:hAnsi="Times New Roman" w:cs="Times New Roman"/>
        <w:sz w:val="20"/>
        <w:szCs w:val="20"/>
        <w:lang w:val="en-US" w:eastAsia="es-EC"/>
      </w:rPr>
      <w:t>)</w:t>
    </w:r>
    <w:r w:rsidR="00E1331F" w:rsidRPr="00E902A1">
      <w:rPr>
        <w:rFonts w:eastAsia="Times New Roman" w:cstheme="minorHAnsi"/>
        <w:sz w:val="20"/>
        <w:szCs w:val="20"/>
        <w:lang w:val="en-US" w:eastAsia="es-EC"/>
      </w:rPr>
      <w:t>,</w:t>
    </w:r>
    <w:r w:rsidR="003D216F" w:rsidRPr="00E902A1">
      <w:rPr>
        <w:rFonts w:eastAsia="Times New Roman" w:cstheme="minorHAnsi"/>
        <w:sz w:val="20"/>
        <w:szCs w:val="20"/>
        <w:lang w:val="en-US" w:eastAsia="es-EC"/>
      </w:rPr>
      <w:t>eX</w:t>
    </w:r>
    <w:r w:rsidR="00E1331F" w:rsidRPr="00E902A1">
      <w:rPr>
        <w:rFonts w:eastAsia="Arial" w:cstheme="minorHAnsi"/>
        <w:bCs/>
        <w:sz w:val="20"/>
        <w:szCs w:val="20"/>
        <w:lang w:val="en-US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4B6"/>
    <w:multiLevelType w:val="hybridMultilevel"/>
    <w:tmpl w:val="E23A7EF4"/>
    <w:lvl w:ilvl="0" w:tplc="30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F771FE"/>
    <w:multiLevelType w:val="multilevel"/>
    <w:tmpl w:val="D442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7854EC"/>
    <w:multiLevelType w:val="hybridMultilevel"/>
    <w:tmpl w:val="5D6EBFA4"/>
    <w:lvl w:ilvl="0" w:tplc="300A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30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68603FA"/>
    <w:multiLevelType w:val="multilevel"/>
    <w:tmpl w:val="56BCEF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07AA223B"/>
    <w:multiLevelType w:val="multilevel"/>
    <w:tmpl w:val="151C1FD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9385AB8"/>
    <w:multiLevelType w:val="multilevel"/>
    <w:tmpl w:val="FD927F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09B108E9"/>
    <w:multiLevelType w:val="hybridMultilevel"/>
    <w:tmpl w:val="C01A1544"/>
    <w:lvl w:ilvl="0" w:tplc="51F6A06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5F79F4"/>
    <w:multiLevelType w:val="hybridMultilevel"/>
    <w:tmpl w:val="A330D9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F1A0F"/>
    <w:multiLevelType w:val="hybridMultilevel"/>
    <w:tmpl w:val="739E141A"/>
    <w:lvl w:ilvl="0" w:tplc="300A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30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24F2196"/>
    <w:multiLevelType w:val="multilevel"/>
    <w:tmpl w:val="3CE0E6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14232A02"/>
    <w:multiLevelType w:val="multilevel"/>
    <w:tmpl w:val="76A07B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1624273D"/>
    <w:multiLevelType w:val="hybridMultilevel"/>
    <w:tmpl w:val="1E16BB0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6E7989"/>
    <w:multiLevelType w:val="hybridMultilevel"/>
    <w:tmpl w:val="B4A263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4B3DCD"/>
    <w:multiLevelType w:val="multilevel"/>
    <w:tmpl w:val="568EE5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1D3C42E2"/>
    <w:multiLevelType w:val="hybridMultilevel"/>
    <w:tmpl w:val="2514DCB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656DB5"/>
    <w:multiLevelType w:val="multilevel"/>
    <w:tmpl w:val="1E40DA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1E4F0032"/>
    <w:multiLevelType w:val="hybridMultilevel"/>
    <w:tmpl w:val="28328C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7D4E47"/>
    <w:multiLevelType w:val="multilevel"/>
    <w:tmpl w:val="90DCB9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1EC81D65"/>
    <w:multiLevelType w:val="hybridMultilevel"/>
    <w:tmpl w:val="8624B4BC"/>
    <w:lvl w:ilvl="0" w:tplc="30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2787C82"/>
    <w:multiLevelType w:val="hybridMultilevel"/>
    <w:tmpl w:val="96024862"/>
    <w:lvl w:ilvl="0" w:tplc="30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5961E94"/>
    <w:multiLevelType w:val="multilevel"/>
    <w:tmpl w:val="A22E43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28267061"/>
    <w:multiLevelType w:val="multilevel"/>
    <w:tmpl w:val="024EBB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2" w15:restartNumberingAfterBreak="0">
    <w:nsid w:val="2F3D76E8"/>
    <w:multiLevelType w:val="multilevel"/>
    <w:tmpl w:val="9F50539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pStyle w:val="TITULOS2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2FAE740E"/>
    <w:multiLevelType w:val="multilevel"/>
    <w:tmpl w:val="158E68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4" w15:restartNumberingAfterBreak="0">
    <w:nsid w:val="36DE31AB"/>
    <w:multiLevelType w:val="hybridMultilevel"/>
    <w:tmpl w:val="C2EA34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023062"/>
    <w:multiLevelType w:val="hybridMultilevel"/>
    <w:tmpl w:val="9C1C781A"/>
    <w:lvl w:ilvl="0" w:tplc="300A0017">
      <w:start w:val="1"/>
      <w:numFmt w:val="lowerLetter"/>
      <w:lvlText w:val="%1)"/>
      <w:lvlJc w:val="left"/>
      <w:pPr>
        <w:ind w:left="360" w:hanging="360"/>
      </w:p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A15B62"/>
    <w:multiLevelType w:val="hybridMultilevel"/>
    <w:tmpl w:val="DFBA9B9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FD230A"/>
    <w:multiLevelType w:val="multilevel"/>
    <w:tmpl w:val="D80606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3CB654E9"/>
    <w:multiLevelType w:val="hybridMultilevel"/>
    <w:tmpl w:val="4D680A6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6C330D"/>
    <w:multiLevelType w:val="hybridMultilevel"/>
    <w:tmpl w:val="000C2AF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>
      <w:start w:val="1"/>
      <w:numFmt w:val="lowerRoman"/>
      <w:lvlText w:val="%3."/>
      <w:lvlJc w:val="right"/>
      <w:pPr>
        <w:ind w:left="2160" w:hanging="180"/>
      </w:pPr>
    </w:lvl>
    <w:lvl w:ilvl="3" w:tplc="300A000F">
      <w:start w:val="1"/>
      <w:numFmt w:val="decimal"/>
      <w:lvlText w:val="%4."/>
      <w:lvlJc w:val="left"/>
      <w:pPr>
        <w:ind w:left="360" w:hanging="360"/>
      </w:pPr>
    </w:lvl>
    <w:lvl w:ilvl="4" w:tplc="300A0019">
      <w:start w:val="1"/>
      <w:numFmt w:val="lowerLetter"/>
      <w:lvlText w:val="%5."/>
      <w:lvlJc w:val="left"/>
      <w:pPr>
        <w:ind w:left="3600" w:hanging="360"/>
      </w:pPr>
    </w:lvl>
    <w:lvl w:ilvl="5" w:tplc="300A001B">
      <w:start w:val="1"/>
      <w:numFmt w:val="lowerRoman"/>
      <w:lvlText w:val="%6."/>
      <w:lvlJc w:val="right"/>
      <w:pPr>
        <w:ind w:left="4320" w:hanging="180"/>
      </w:pPr>
    </w:lvl>
    <w:lvl w:ilvl="6" w:tplc="300A000F">
      <w:start w:val="1"/>
      <w:numFmt w:val="decimal"/>
      <w:lvlText w:val="%7."/>
      <w:lvlJc w:val="left"/>
      <w:pPr>
        <w:ind w:left="5040" w:hanging="360"/>
      </w:pPr>
    </w:lvl>
    <w:lvl w:ilvl="7" w:tplc="300A0019">
      <w:start w:val="1"/>
      <w:numFmt w:val="lowerLetter"/>
      <w:lvlText w:val="%8."/>
      <w:lvlJc w:val="left"/>
      <w:pPr>
        <w:ind w:left="5760" w:hanging="360"/>
      </w:pPr>
    </w:lvl>
    <w:lvl w:ilvl="8" w:tplc="300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2F0BA8"/>
    <w:multiLevelType w:val="multilevel"/>
    <w:tmpl w:val="C45A2B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1" w15:restartNumberingAfterBreak="0">
    <w:nsid w:val="45545EAD"/>
    <w:multiLevelType w:val="multilevel"/>
    <w:tmpl w:val="DA7450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2" w15:restartNumberingAfterBreak="0">
    <w:nsid w:val="4A2E17A8"/>
    <w:multiLevelType w:val="hybridMultilevel"/>
    <w:tmpl w:val="564639E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48358B"/>
    <w:multiLevelType w:val="multilevel"/>
    <w:tmpl w:val="A7BAF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4" w15:restartNumberingAfterBreak="0">
    <w:nsid w:val="58AA404E"/>
    <w:multiLevelType w:val="hybridMultilevel"/>
    <w:tmpl w:val="9ABC8716"/>
    <w:lvl w:ilvl="0" w:tplc="BCA6C7A4">
      <w:start w:val="2"/>
      <w:numFmt w:val="bullet"/>
      <w:lvlText w:val=""/>
      <w:lvlJc w:val="left"/>
      <w:pPr>
        <w:ind w:left="1069" w:hanging="360"/>
      </w:pPr>
      <w:rPr>
        <w:rFonts w:ascii="Symbol" w:eastAsiaTheme="minorHAnsi" w:hAnsi="Symbol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5" w15:restartNumberingAfterBreak="0">
    <w:nsid w:val="5ACA39E5"/>
    <w:multiLevelType w:val="hybridMultilevel"/>
    <w:tmpl w:val="C2EA345C"/>
    <w:lvl w:ilvl="0" w:tplc="2C0A000F">
      <w:start w:val="1"/>
      <w:numFmt w:val="decimal"/>
      <w:lvlText w:val="%1."/>
      <w:lvlJc w:val="left"/>
      <w:pPr>
        <w:ind w:left="720" w:hanging="360"/>
      </w:p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AB07D2"/>
    <w:multiLevelType w:val="multilevel"/>
    <w:tmpl w:val="87DC73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7" w15:restartNumberingAfterBreak="0">
    <w:nsid w:val="5D8036C5"/>
    <w:multiLevelType w:val="multilevel"/>
    <w:tmpl w:val="8A4AD2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38" w15:restartNumberingAfterBreak="0">
    <w:nsid w:val="5E3E4B57"/>
    <w:multiLevelType w:val="multilevel"/>
    <w:tmpl w:val="3CE8F2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9" w15:restartNumberingAfterBreak="0">
    <w:nsid w:val="65385EDF"/>
    <w:multiLevelType w:val="hybridMultilevel"/>
    <w:tmpl w:val="5628A1A6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>
      <w:start w:val="1"/>
      <w:numFmt w:val="lowerRoman"/>
      <w:lvlText w:val="%3."/>
      <w:lvlJc w:val="right"/>
      <w:pPr>
        <w:ind w:left="2160" w:hanging="180"/>
      </w:pPr>
    </w:lvl>
    <w:lvl w:ilvl="3" w:tplc="300A000F">
      <w:start w:val="1"/>
      <w:numFmt w:val="decimal"/>
      <w:lvlText w:val="%4."/>
      <w:lvlJc w:val="left"/>
      <w:pPr>
        <w:ind w:left="360" w:hanging="360"/>
      </w:pPr>
    </w:lvl>
    <w:lvl w:ilvl="4" w:tplc="300A0019">
      <w:start w:val="1"/>
      <w:numFmt w:val="lowerLetter"/>
      <w:lvlText w:val="%5."/>
      <w:lvlJc w:val="left"/>
      <w:pPr>
        <w:ind w:left="3600" w:hanging="360"/>
      </w:pPr>
    </w:lvl>
    <w:lvl w:ilvl="5" w:tplc="300A001B">
      <w:start w:val="1"/>
      <w:numFmt w:val="lowerRoman"/>
      <w:lvlText w:val="%6."/>
      <w:lvlJc w:val="right"/>
      <w:pPr>
        <w:ind w:left="4320" w:hanging="180"/>
      </w:pPr>
    </w:lvl>
    <w:lvl w:ilvl="6" w:tplc="300A000F">
      <w:start w:val="1"/>
      <w:numFmt w:val="decimal"/>
      <w:lvlText w:val="%7."/>
      <w:lvlJc w:val="left"/>
      <w:pPr>
        <w:ind w:left="5040" w:hanging="360"/>
      </w:pPr>
    </w:lvl>
    <w:lvl w:ilvl="7" w:tplc="300A0019">
      <w:start w:val="1"/>
      <w:numFmt w:val="lowerLetter"/>
      <w:lvlText w:val="%8."/>
      <w:lvlJc w:val="left"/>
      <w:pPr>
        <w:ind w:left="5760" w:hanging="360"/>
      </w:pPr>
    </w:lvl>
    <w:lvl w:ilvl="8" w:tplc="300A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96772F"/>
    <w:multiLevelType w:val="hybridMultilevel"/>
    <w:tmpl w:val="5664A484"/>
    <w:lvl w:ilvl="0" w:tplc="30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547106"/>
    <w:multiLevelType w:val="multilevel"/>
    <w:tmpl w:val="8938A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2" w15:restartNumberingAfterBreak="0">
    <w:nsid w:val="708E5336"/>
    <w:multiLevelType w:val="multilevel"/>
    <w:tmpl w:val="298E77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3" w15:restartNumberingAfterBreak="0">
    <w:nsid w:val="74995E93"/>
    <w:multiLevelType w:val="multilevel"/>
    <w:tmpl w:val="151C1FD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4F955C0"/>
    <w:multiLevelType w:val="hybridMultilevel"/>
    <w:tmpl w:val="8538190C"/>
    <w:lvl w:ilvl="0" w:tplc="30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255587"/>
    <w:multiLevelType w:val="multilevel"/>
    <w:tmpl w:val="D6AE86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6" w15:restartNumberingAfterBreak="0">
    <w:nsid w:val="765D21E7"/>
    <w:multiLevelType w:val="multilevel"/>
    <w:tmpl w:val="9B00F7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9796D2A"/>
    <w:multiLevelType w:val="hybridMultilevel"/>
    <w:tmpl w:val="A330D990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>
      <w:start w:val="1"/>
      <w:numFmt w:val="lowerRoman"/>
      <w:lvlText w:val="%3."/>
      <w:lvlJc w:val="right"/>
      <w:pPr>
        <w:ind w:left="2160" w:hanging="180"/>
      </w:pPr>
    </w:lvl>
    <w:lvl w:ilvl="3" w:tplc="300A000F">
      <w:start w:val="1"/>
      <w:numFmt w:val="decimal"/>
      <w:lvlText w:val="%4."/>
      <w:lvlJc w:val="left"/>
      <w:pPr>
        <w:ind w:left="2880" w:hanging="360"/>
      </w:pPr>
    </w:lvl>
    <w:lvl w:ilvl="4" w:tplc="300A0019">
      <w:start w:val="1"/>
      <w:numFmt w:val="lowerLetter"/>
      <w:lvlText w:val="%5."/>
      <w:lvlJc w:val="left"/>
      <w:pPr>
        <w:ind w:left="3600" w:hanging="360"/>
      </w:pPr>
    </w:lvl>
    <w:lvl w:ilvl="5" w:tplc="300A001B">
      <w:start w:val="1"/>
      <w:numFmt w:val="lowerRoman"/>
      <w:lvlText w:val="%6."/>
      <w:lvlJc w:val="right"/>
      <w:pPr>
        <w:ind w:left="4320" w:hanging="180"/>
      </w:pPr>
    </w:lvl>
    <w:lvl w:ilvl="6" w:tplc="300A000F">
      <w:start w:val="1"/>
      <w:numFmt w:val="decimal"/>
      <w:lvlText w:val="%7."/>
      <w:lvlJc w:val="left"/>
      <w:pPr>
        <w:ind w:left="5040" w:hanging="360"/>
      </w:pPr>
    </w:lvl>
    <w:lvl w:ilvl="7" w:tplc="300A0019">
      <w:start w:val="1"/>
      <w:numFmt w:val="lowerLetter"/>
      <w:lvlText w:val="%8."/>
      <w:lvlJc w:val="left"/>
      <w:pPr>
        <w:ind w:left="5760" w:hanging="360"/>
      </w:pPr>
    </w:lvl>
    <w:lvl w:ilvl="8" w:tplc="300A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CB3F31"/>
    <w:multiLevelType w:val="hybridMultilevel"/>
    <w:tmpl w:val="B4A263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896223"/>
    <w:multiLevelType w:val="multilevel"/>
    <w:tmpl w:val="FA6E15BE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0" w15:restartNumberingAfterBreak="0">
    <w:nsid w:val="7EA54D09"/>
    <w:multiLevelType w:val="hybridMultilevel"/>
    <w:tmpl w:val="B2722EC4"/>
    <w:lvl w:ilvl="0" w:tplc="DA904C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>
      <w:start w:val="1"/>
      <w:numFmt w:val="lowerRoman"/>
      <w:lvlText w:val="%3."/>
      <w:lvlJc w:val="right"/>
      <w:pPr>
        <w:ind w:left="2160" w:hanging="180"/>
      </w:pPr>
    </w:lvl>
    <w:lvl w:ilvl="3" w:tplc="300A000F">
      <w:start w:val="1"/>
      <w:numFmt w:val="decimal"/>
      <w:lvlText w:val="%4."/>
      <w:lvlJc w:val="left"/>
      <w:pPr>
        <w:ind w:left="1494" w:hanging="360"/>
      </w:pPr>
    </w:lvl>
    <w:lvl w:ilvl="4" w:tplc="300A0019">
      <w:start w:val="1"/>
      <w:numFmt w:val="lowerLetter"/>
      <w:lvlText w:val="%5."/>
      <w:lvlJc w:val="left"/>
      <w:pPr>
        <w:ind w:left="3600" w:hanging="360"/>
      </w:pPr>
    </w:lvl>
    <w:lvl w:ilvl="5" w:tplc="300A001B">
      <w:start w:val="1"/>
      <w:numFmt w:val="lowerRoman"/>
      <w:lvlText w:val="%6."/>
      <w:lvlJc w:val="right"/>
      <w:pPr>
        <w:ind w:left="4320" w:hanging="180"/>
      </w:pPr>
    </w:lvl>
    <w:lvl w:ilvl="6" w:tplc="300A000F">
      <w:start w:val="1"/>
      <w:numFmt w:val="decimal"/>
      <w:lvlText w:val="%7."/>
      <w:lvlJc w:val="left"/>
      <w:pPr>
        <w:ind w:left="5040" w:hanging="360"/>
      </w:pPr>
    </w:lvl>
    <w:lvl w:ilvl="7" w:tplc="300A0019">
      <w:start w:val="1"/>
      <w:numFmt w:val="lowerLetter"/>
      <w:lvlText w:val="%8."/>
      <w:lvlJc w:val="left"/>
      <w:pPr>
        <w:ind w:left="5760" w:hanging="360"/>
      </w:pPr>
    </w:lvl>
    <w:lvl w:ilvl="8" w:tplc="300A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EF957B4"/>
    <w:multiLevelType w:val="hybridMultilevel"/>
    <w:tmpl w:val="47141DA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067009">
    <w:abstractNumId w:val="4"/>
  </w:num>
  <w:num w:numId="2" w16cid:durableId="805049660">
    <w:abstractNumId w:val="40"/>
  </w:num>
  <w:num w:numId="3" w16cid:durableId="699161062">
    <w:abstractNumId w:val="11"/>
  </w:num>
  <w:num w:numId="4" w16cid:durableId="512575718">
    <w:abstractNumId w:val="28"/>
  </w:num>
  <w:num w:numId="5" w16cid:durableId="2040544951">
    <w:abstractNumId w:val="1"/>
  </w:num>
  <w:num w:numId="6" w16cid:durableId="179127679">
    <w:abstractNumId w:val="6"/>
  </w:num>
  <w:num w:numId="7" w16cid:durableId="1777484729">
    <w:abstractNumId w:val="51"/>
  </w:num>
  <w:num w:numId="8" w16cid:durableId="1592424241">
    <w:abstractNumId w:val="16"/>
  </w:num>
  <w:num w:numId="9" w16cid:durableId="42515317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29181869">
    <w:abstractNumId w:val="0"/>
  </w:num>
  <w:num w:numId="11" w16cid:durableId="1946881948">
    <w:abstractNumId w:val="18"/>
  </w:num>
  <w:num w:numId="12" w16cid:durableId="2012029500">
    <w:abstractNumId w:val="44"/>
  </w:num>
  <w:num w:numId="13" w16cid:durableId="374358342">
    <w:abstractNumId w:val="37"/>
  </w:num>
  <w:num w:numId="14" w16cid:durableId="1912814050">
    <w:abstractNumId w:val="25"/>
  </w:num>
  <w:num w:numId="15" w16cid:durableId="1762951055">
    <w:abstractNumId w:val="34"/>
  </w:num>
  <w:num w:numId="16" w16cid:durableId="1482693924">
    <w:abstractNumId w:val="22"/>
  </w:num>
  <w:num w:numId="17" w16cid:durableId="28419059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8755490">
    <w:abstractNumId w:val="26"/>
  </w:num>
  <w:num w:numId="19" w16cid:durableId="961495079">
    <w:abstractNumId w:val="8"/>
  </w:num>
  <w:num w:numId="20" w16cid:durableId="1385714863">
    <w:abstractNumId w:val="2"/>
  </w:num>
  <w:num w:numId="21" w16cid:durableId="127892910">
    <w:abstractNumId w:val="32"/>
  </w:num>
  <w:num w:numId="22" w16cid:durableId="40550026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16737963">
    <w:abstractNumId w:val="14"/>
  </w:num>
  <w:num w:numId="24" w16cid:durableId="97183635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21905421">
    <w:abstractNumId w:val="7"/>
  </w:num>
  <w:num w:numId="26" w16cid:durableId="1997301541">
    <w:abstractNumId w:val="43"/>
  </w:num>
  <w:num w:numId="27" w16cid:durableId="2145998124">
    <w:abstractNumId w:val="27"/>
  </w:num>
  <w:num w:numId="28" w16cid:durableId="1357536098">
    <w:abstractNumId w:val="36"/>
  </w:num>
  <w:num w:numId="29" w16cid:durableId="364719246">
    <w:abstractNumId w:val="23"/>
  </w:num>
  <w:num w:numId="30" w16cid:durableId="2076925672">
    <w:abstractNumId w:val="20"/>
  </w:num>
  <w:num w:numId="31" w16cid:durableId="1012414747">
    <w:abstractNumId w:val="5"/>
  </w:num>
  <w:num w:numId="32" w16cid:durableId="2112047267">
    <w:abstractNumId w:val="21"/>
  </w:num>
  <w:num w:numId="33" w16cid:durableId="1667398201">
    <w:abstractNumId w:val="30"/>
  </w:num>
  <w:num w:numId="34" w16cid:durableId="629437251">
    <w:abstractNumId w:val="15"/>
  </w:num>
  <w:num w:numId="35" w16cid:durableId="409547857">
    <w:abstractNumId w:val="45"/>
  </w:num>
  <w:num w:numId="36" w16cid:durableId="1271161927">
    <w:abstractNumId w:val="10"/>
  </w:num>
  <w:num w:numId="37" w16cid:durableId="980038853">
    <w:abstractNumId w:val="41"/>
  </w:num>
  <w:num w:numId="38" w16cid:durableId="387075347">
    <w:abstractNumId w:val="9"/>
  </w:num>
  <w:num w:numId="39" w16cid:durableId="320430528">
    <w:abstractNumId w:val="31"/>
  </w:num>
  <w:num w:numId="40" w16cid:durableId="1256787690">
    <w:abstractNumId w:val="17"/>
  </w:num>
  <w:num w:numId="41" w16cid:durableId="1223718422">
    <w:abstractNumId w:val="46"/>
  </w:num>
  <w:num w:numId="42" w16cid:durableId="2006127057">
    <w:abstractNumId w:val="13"/>
  </w:num>
  <w:num w:numId="43" w16cid:durableId="697849925">
    <w:abstractNumId w:val="38"/>
  </w:num>
  <w:num w:numId="44" w16cid:durableId="481503895">
    <w:abstractNumId w:val="3"/>
  </w:num>
  <w:num w:numId="45" w16cid:durableId="419570332">
    <w:abstractNumId w:val="33"/>
  </w:num>
  <w:num w:numId="46" w16cid:durableId="1731079040">
    <w:abstractNumId w:val="42"/>
  </w:num>
  <w:num w:numId="47" w16cid:durableId="1458449442">
    <w:abstractNumId w:val="35"/>
  </w:num>
  <w:num w:numId="48" w16cid:durableId="603615968">
    <w:abstractNumId w:val="24"/>
  </w:num>
  <w:num w:numId="49" w16cid:durableId="623119176">
    <w:abstractNumId w:val="12"/>
  </w:num>
  <w:num w:numId="50" w16cid:durableId="98531296">
    <w:abstractNumId w:val="48"/>
  </w:num>
  <w:num w:numId="51" w16cid:durableId="2105150901">
    <w:abstractNumId w:val="49"/>
  </w:num>
  <w:num w:numId="52" w16cid:durableId="134760313">
    <w:abstractNumId w:val="1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a0tDCzNLY0NjNQ0lEKTi0uzszPAykwrgUAC81AniwAAAA="/>
  </w:docVars>
  <w:rsids>
    <w:rsidRoot w:val="00FF0513"/>
    <w:rsid w:val="00002FAA"/>
    <w:rsid w:val="00007DD5"/>
    <w:rsid w:val="000134A4"/>
    <w:rsid w:val="0004666A"/>
    <w:rsid w:val="00050C87"/>
    <w:rsid w:val="000660A0"/>
    <w:rsid w:val="00070803"/>
    <w:rsid w:val="00071747"/>
    <w:rsid w:val="00083C3C"/>
    <w:rsid w:val="0009118A"/>
    <w:rsid w:val="0009607A"/>
    <w:rsid w:val="000978F7"/>
    <w:rsid w:val="000A6412"/>
    <w:rsid w:val="000B7948"/>
    <w:rsid w:val="000C233F"/>
    <w:rsid w:val="000C401E"/>
    <w:rsid w:val="000D3563"/>
    <w:rsid w:val="000D7C55"/>
    <w:rsid w:val="000E4462"/>
    <w:rsid w:val="00100409"/>
    <w:rsid w:val="00103DA7"/>
    <w:rsid w:val="00126E38"/>
    <w:rsid w:val="00136EC2"/>
    <w:rsid w:val="00167109"/>
    <w:rsid w:val="001703E5"/>
    <w:rsid w:val="00170ABC"/>
    <w:rsid w:val="00172B49"/>
    <w:rsid w:val="00174DF5"/>
    <w:rsid w:val="00180775"/>
    <w:rsid w:val="0018183F"/>
    <w:rsid w:val="0019105F"/>
    <w:rsid w:val="001A12ED"/>
    <w:rsid w:val="001A7493"/>
    <w:rsid w:val="001B45D7"/>
    <w:rsid w:val="001C1A82"/>
    <w:rsid w:val="001D1CB7"/>
    <w:rsid w:val="001E631C"/>
    <w:rsid w:val="001F47E8"/>
    <w:rsid w:val="00200B77"/>
    <w:rsid w:val="00203A60"/>
    <w:rsid w:val="00210516"/>
    <w:rsid w:val="002161CE"/>
    <w:rsid w:val="002330EC"/>
    <w:rsid w:val="00236164"/>
    <w:rsid w:val="002421AA"/>
    <w:rsid w:val="0027483D"/>
    <w:rsid w:val="002819A1"/>
    <w:rsid w:val="00291F42"/>
    <w:rsid w:val="002A0422"/>
    <w:rsid w:val="002A25D7"/>
    <w:rsid w:val="002A5A98"/>
    <w:rsid w:val="002A79DC"/>
    <w:rsid w:val="002B1ED5"/>
    <w:rsid w:val="002D257E"/>
    <w:rsid w:val="002D2E28"/>
    <w:rsid w:val="002E1DD3"/>
    <w:rsid w:val="003005E4"/>
    <w:rsid w:val="00306F82"/>
    <w:rsid w:val="00310DE3"/>
    <w:rsid w:val="00310F63"/>
    <w:rsid w:val="0031616A"/>
    <w:rsid w:val="00317677"/>
    <w:rsid w:val="00320BE6"/>
    <w:rsid w:val="00330C0D"/>
    <w:rsid w:val="00334C06"/>
    <w:rsid w:val="00335F3A"/>
    <w:rsid w:val="0034092D"/>
    <w:rsid w:val="0034311E"/>
    <w:rsid w:val="00345C1B"/>
    <w:rsid w:val="00350663"/>
    <w:rsid w:val="00351801"/>
    <w:rsid w:val="00366ACE"/>
    <w:rsid w:val="00390129"/>
    <w:rsid w:val="00390551"/>
    <w:rsid w:val="003A466C"/>
    <w:rsid w:val="003A61FC"/>
    <w:rsid w:val="003C5E37"/>
    <w:rsid w:val="003C7409"/>
    <w:rsid w:val="003C7BFF"/>
    <w:rsid w:val="003D216F"/>
    <w:rsid w:val="003D4813"/>
    <w:rsid w:val="003D4D68"/>
    <w:rsid w:val="003D5807"/>
    <w:rsid w:val="003E360A"/>
    <w:rsid w:val="003E6975"/>
    <w:rsid w:val="003F5110"/>
    <w:rsid w:val="003F6DDA"/>
    <w:rsid w:val="00403034"/>
    <w:rsid w:val="00403CF9"/>
    <w:rsid w:val="00412B1F"/>
    <w:rsid w:val="004231EF"/>
    <w:rsid w:val="004363CC"/>
    <w:rsid w:val="00443E09"/>
    <w:rsid w:val="004556C9"/>
    <w:rsid w:val="00455DCA"/>
    <w:rsid w:val="0046116C"/>
    <w:rsid w:val="004647B6"/>
    <w:rsid w:val="00472A3A"/>
    <w:rsid w:val="004857E0"/>
    <w:rsid w:val="00497B94"/>
    <w:rsid w:val="004A1F49"/>
    <w:rsid w:val="004B1853"/>
    <w:rsid w:val="004B2A07"/>
    <w:rsid w:val="004B3BC8"/>
    <w:rsid w:val="004B6042"/>
    <w:rsid w:val="004C0DFE"/>
    <w:rsid w:val="004C236B"/>
    <w:rsid w:val="004C38DD"/>
    <w:rsid w:val="004F1A2F"/>
    <w:rsid w:val="004F601A"/>
    <w:rsid w:val="004F6475"/>
    <w:rsid w:val="005001F9"/>
    <w:rsid w:val="00506B06"/>
    <w:rsid w:val="00510784"/>
    <w:rsid w:val="00510C4C"/>
    <w:rsid w:val="0051350F"/>
    <w:rsid w:val="0051763F"/>
    <w:rsid w:val="00526B9C"/>
    <w:rsid w:val="00530665"/>
    <w:rsid w:val="00531C40"/>
    <w:rsid w:val="00537BC6"/>
    <w:rsid w:val="005450E0"/>
    <w:rsid w:val="00547C40"/>
    <w:rsid w:val="00557F54"/>
    <w:rsid w:val="00567217"/>
    <w:rsid w:val="00571B54"/>
    <w:rsid w:val="00580524"/>
    <w:rsid w:val="005B117F"/>
    <w:rsid w:val="005C4DD0"/>
    <w:rsid w:val="005C5849"/>
    <w:rsid w:val="005D2C00"/>
    <w:rsid w:val="005D593B"/>
    <w:rsid w:val="005F0390"/>
    <w:rsid w:val="005F5421"/>
    <w:rsid w:val="00600CDD"/>
    <w:rsid w:val="00611F43"/>
    <w:rsid w:val="006143B3"/>
    <w:rsid w:val="0061625E"/>
    <w:rsid w:val="00633350"/>
    <w:rsid w:val="00642E77"/>
    <w:rsid w:val="00644D01"/>
    <w:rsid w:val="0066633F"/>
    <w:rsid w:val="006704AE"/>
    <w:rsid w:val="00675B67"/>
    <w:rsid w:val="006A2F4C"/>
    <w:rsid w:val="006A3F6B"/>
    <w:rsid w:val="006A448D"/>
    <w:rsid w:val="006B1A7F"/>
    <w:rsid w:val="006C36CA"/>
    <w:rsid w:val="006C67C2"/>
    <w:rsid w:val="006C7A08"/>
    <w:rsid w:val="006E0576"/>
    <w:rsid w:val="006E2497"/>
    <w:rsid w:val="006E5AA4"/>
    <w:rsid w:val="006E6327"/>
    <w:rsid w:val="006F0FE3"/>
    <w:rsid w:val="00701154"/>
    <w:rsid w:val="00701E31"/>
    <w:rsid w:val="007032D0"/>
    <w:rsid w:val="0070370C"/>
    <w:rsid w:val="00705813"/>
    <w:rsid w:val="00713A80"/>
    <w:rsid w:val="00714AEB"/>
    <w:rsid w:val="007200AF"/>
    <w:rsid w:val="00720251"/>
    <w:rsid w:val="00721D42"/>
    <w:rsid w:val="00741E2E"/>
    <w:rsid w:val="00745B41"/>
    <w:rsid w:val="00746AB9"/>
    <w:rsid w:val="007560E6"/>
    <w:rsid w:val="007571D1"/>
    <w:rsid w:val="00757C9A"/>
    <w:rsid w:val="00762E61"/>
    <w:rsid w:val="00764A63"/>
    <w:rsid w:val="007671A2"/>
    <w:rsid w:val="007701A7"/>
    <w:rsid w:val="00772044"/>
    <w:rsid w:val="007735C6"/>
    <w:rsid w:val="00780386"/>
    <w:rsid w:val="00784498"/>
    <w:rsid w:val="00786294"/>
    <w:rsid w:val="007950EC"/>
    <w:rsid w:val="007B0D20"/>
    <w:rsid w:val="007B2A47"/>
    <w:rsid w:val="007B3D9F"/>
    <w:rsid w:val="007B498F"/>
    <w:rsid w:val="007C2971"/>
    <w:rsid w:val="007C2FBD"/>
    <w:rsid w:val="007D0590"/>
    <w:rsid w:val="007D1439"/>
    <w:rsid w:val="007D37A0"/>
    <w:rsid w:val="007E03A7"/>
    <w:rsid w:val="007E3D34"/>
    <w:rsid w:val="007E43A8"/>
    <w:rsid w:val="007E6947"/>
    <w:rsid w:val="007F0B8D"/>
    <w:rsid w:val="007F26A2"/>
    <w:rsid w:val="00801E2B"/>
    <w:rsid w:val="00805701"/>
    <w:rsid w:val="00807799"/>
    <w:rsid w:val="008167F8"/>
    <w:rsid w:val="00820BB0"/>
    <w:rsid w:val="008233DA"/>
    <w:rsid w:val="00834DE5"/>
    <w:rsid w:val="00841D74"/>
    <w:rsid w:val="0085183E"/>
    <w:rsid w:val="00870EF7"/>
    <w:rsid w:val="00871946"/>
    <w:rsid w:val="00882B0B"/>
    <w:rsid w:val="00886BCC"/>
    <w:rsid w:val="00891A58"/>
    <w:rsid w:val="00893EDD"/>
    <w:rsid w:val="008A3F9E"/>
    <w:rsid w:val="008A5499"/>
    <w:rsid w:val="008A6648"/>
    <w:rsid w:val="008A7584"/>
    <w:rsid w:val="008B1B74"/>
    <w:rsid w:val="008B3290"/>
    <w:rsid w:val="008B389C"/>
    <w:rsid w:val="008B6DAF"/>
    <w:rsid w:val="008C5B30"/>
    <w:rsid w:val="008D69C7"/>
    <w:rsid w:val="008D7385"/>
    <w:rsid w:val="008F076A"/>
    <w:rsid w:val="008F49B2"/>
    <w:rsid w:val="008F4DCC"/>
    <w:rsid w:val="008F583A"/>
    <w:rsid w:val="008F6F01"/>
    <w:rsid w:val="009020DB"/>
    <w:rsid w:val="00922BF0"/>
    <w:rsid w:val="00930493"/>
    <w:rsid w:val="0093762E"/>
    <w:rsid w:val="009459BE"/>
    <w:rsid w:val="00945F07"/>
    <w:rsid w:val="009516D0"/>
    <w:rsid w:val="00952E89"/>
    <w:rsid w:val="00956618"/>
    <w:rsid w:val="00963309"/>
    <w:rsid w:val="00963B5F"/>
    <w:rsid w:val="00967C87"/>
    <w:rsid w:val="00981606"/>
    <w:rsid w:val="00990C2D"/>
    <w:rsid w:val="009A10A3"/>
    <w:rsid w:val="009A44C5"/>
    <w:rsid w:val="009B5F87"/>
    <w:rsid w:val="009D15B5"/>
    <w:rsid w:val="009E4A99"/>
    <w:rsid w:val="009F00EE"/>
    <w:rsid w:val="009F0FAE"/>
    <w:rsid w:val="00A029D0"/>
    <w:rsid w:val="00A02B25"/>
    <w:rsid w:val="00A074C4"/>
    <w:rsid w:val="00A273A1"/>
    <w:rsid w:val="00A34052"/>
    <w:rsid w:val="00A44D14"/>
    <w:rsid w:val="00A76CFB"/>
    <w:rsid w:val="00A80FBE"/>
    <w:rsid w:val="00A85001"/>
    <w:rsid w:val="00A87096"/>
    <w:rsid w:val="00A94F38"/>
    <w:rsid w:val="00AA0E4A"/>
    <w:rsid w:val="00AA7F4F"/>
    <w:rsid w:val="00AB00D3"/>
    <w:rsid w:val="00AB0E5D"/>
    <w:rsid w:val="00AB63D3"/>
    <w:rsid w:val="00AB7972"/>
    <w:rsid w:val="00AC2C05"/>
    <w:rsid w:val="00AC5DE1"/>
    <w:rsid w:val="00AC7C9D"/>
    <w:rsid w:val="00AD56DF"/>
    <w:rsid w:val="00B069C6"/>
    <w:rsid w:val="00B11EE5"/>
    <w:rsid w:val="00B12297"/>
    <w:rsid w:val="00B14083"/>
    <w:rsid w:val="00B14238"/>
    <w:rsid w:val="00B22BBE"/>
    <w:rsid w:val="00B25221"/>
    <w:rsid w:val="00B37246"/>
    <w:rsid w:val="00B46A47"/>
    <w:rsid w:val="00B518F0"/>
    <w:rsid w:val="00B63EC9"/>
    <w:rsid w:val="00B666D8"/>
    <w:rsid w:val="00B87301"/>
    <w:rsid w:val="00B912C0"/>
    <w:rsid w:val="00B96227"/>
    <w:rsid w:val="00B96348"/>
    <w:rsid w:val="00BA73CF"/>
    <w:rsid w:val="00BD0B3F"/>
    <w:rsid w:val="00BE61CB"/>
    <w:rsid w:val="00BF0D26"/>
    <w:rsid w:val="00BF4130"/>
    <w:rsid w:val="00C0133E"/>
    <w:rsid w:val="00C072F8"/>
    <w:rsid w:val="00C13BE4"/>
    <w:rsid w:val="00C365BE"/>
    <w:rsid w:val="00C368F2"/>
    <w:rsid w:val="00C41547"/>
    <w:rsid w:val="00C469F7"/>
    <w:rsid w:val="00C53D1A"/>
    <w:rsid w:val="00C54EAC"/>
    <w:rsid w:val="00C56ACC"/>
    <w:rsid w:val="00C60752"/>
    <w:rsid w:val="00C62386"/>
    <w:rsid w:val="00C65E2B"/>
    <w:rsid w:val="00C7186D"/>
    <w:rsid w:val="00C76409"/>
    <w:rsid w:val="00CA1851"/>
    <w:rsid w:val="00CA36AC"/>
    <w:rsid w:val="00CA607D"/>
    <w:rsid w:val="00CB514F"/>
    <w:rsid w:val="00CB58FC"/>
    <w:rsid w:val="00CC6400"/>
    <w:rsid w:val="00CE2B06"/>
    <w:rsid w:val="00CE2F54"/>
    <w:rsid w:val="00CF00F1"/>
    <w:rsid w:val="00D046E8"/>
    <w:rsid w:val="00D06C8F"/>
    <w:rsid w:val="00D1133E"/>
    <w:rsid w:val="00D27B76"/>
    <w:rsid w:val="00D305DE"/>
    <w:rsid w:val="00D30D7D"/>
    <w:rsid w:val="00D367A3"/>
    <w:rsid w:val="00D44342"/>
    <w:rsid w:val="00D443BB"/>
    <w:rsid w:val="00D52B3F"/>
    <w:rsid w:val="00D75620"/>
    <w:rsid w:val="00D8266D"/>
    <w:rsid w:val="00D8758B"/>
    <w:rsid w:val="00D951EF"/>
    <w:rsid w:val="00DA0F27"/>
    <w:rsid w:val="00DA27EF"/>
    <w:rsid w:val="00DA388A"/>
    <w:rsid w:val="00DA4BCB"/>
    <w:rsid w:val="00DC2BCF"/>
    <w:rsid w:val="00DC6973"/>
    <w:rsid w:val="00DD1C79"/>
    <w:rsid w:val="00DE050C"/>
    <w:rsid w:val="00DF3137"/>
    <w:rsid w:val="00E0492F"/>
    <w:rsid w:val="00E073C0"/>
    <w:rsid w:val="00E1331F"/>
    <w:rsid w:val="00E13F69"/>
    <w:rsid w:val="00E142D0"/>
    <w:rsid w:val="00E20EC3"/>
    <w:rsid w:val="00E25A39"/>
    <w:rsid w:val="00E31EFA"/>
    <w:rsid w:val="00E40C2A"/>
    <w:rsid w:val="00E5081C"/>
    <w:rsid w:val="00E574B2"/>
    <w:rsid w:val="00E73A1B"/>
    <w:rsid w:val="00E74141"/>
    <w:rsid w:val="00E7478E"/>
    <w:rsid w:val="00E81C0A"/>
    <w:rsid w:val="00E83D03"/>
    <w:rsid w:val="00E84D70"/>
    <w:rsid w:val="00E902A1"/>
    <w:rsid w:val="00E93E44"/>
    <w:rsid w:val="00EA0507"/>
    <w:rsid w:val="00EA29EC"/>
    <w:rsid w:val="00EA7DD6"/>
    <w:rsid w:val="00EB4570"/>
    <w:rsid w:val="00EC0730"/>
    <w:rsid w:val="00EC14C3"/>
    <w:rsid w:val="00ED23AA"/>
    <w:rsid w:val="00ED57A7"/>
    <w:rsid w:val="00ED72DE"/>
    <w:rsid w:val="00EE2F0D"/>
    <w:rsid w:val="00EF4178"/>
    <w:rsid w:val="00EF5EBF"/>
    <w:rsid w:val="00F0010E"/>
    <w:rsid w:val="00F01E3E"/>
    <w:rsid w:val="00F021F9"/>
    <w:rsid w:val="00F025DF"/>
    <w:rsid w:val="00F07A7C"/>
    <w:rsid w:val="00F1310A"/>
    <w:rsid w:val="00F16C52"/>
    <w:rsid w:val="00F177D5"/>
    <w:rsid w:val="00F21CCE"/>
    <w:rsid w:val="00F2487E"/>
    <w:rsid w:val="00F410EA"/>
    <w:rsid w:val="00F53B99"/>
    <w:rsid w:val="00F54D87"/>
    <w:rsid w:val="00F54E4F"/>
    <w:rsid w:val="00F71D6A"/>
    <w:rsid w:val="00F77B72"/>
    <w:rsid w:val="00F92BF8"/>
    <w:rsid w:val="00F96D43"/>
    <w:rsid w:val="00FA1B8F"/>
    <w:rsid w:val="00FA7734"/>
    <w:rsid w:val="00FC160F"/>
    <w:rsid w:val="00FE23EE"/>
    <w:rsid w:val="00FE3CB6"/>
    <w:rsid w:val="00FF0513"/>
    <w:rsid w:val="00FF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7522B42"/>
  <w15:docId w15:val="{1C021FFF-32E7-43C6-A9E0-0AFDDF19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V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FAA"/>
  </w:style>
  <w:style w:type="paragraph" w:styleId="Ttulo1">
    <w:name w:val="heading 1"/>
    <w:basedOn w:val="Normal"/>
    <w:next w:val="Normal"/>
    <w:link w:val="Ttulo1Car"/>
    <w:uiPriority w:val="9"/>
    <w:qFormat/>
    <w:rsid w:val="00506B06"/>
    <w:pPr>
      <w:spacing w:before="240"/>
      <w:jc w:val="center"/>
      <w:outlineLvl w:val="0"/>
    </w:pPr>
    <w:rPr>
      <w:rFonts w:ascii="Times New Roman" w:hAnsi="Times New Roman" w:cs="Times New Roman"/>
      <w:b/>
      <w:bCs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B5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Ttulo2"/>
    <w:next w:val="Normal"/>
    <w:link w:val="Ttulo3Car"/>
    <w:uiPriority w:val="9"/>
    <w:unhideWhenUsed/>
    <w:qFormat/>
    <w:rsid w:val="007D37A0"/>
    <w:pPr>
      <w:keepNext w:val="0"/>
      <w:keepLines w:val="0"/>
      <w:spacing w:before="0" w:line="240" w:lineRule="auto"/>
      <w:ind w:left="720" w:hanging="720"/>
      <w:contextualSpacing/>
      <w:jc w:val="both"/>
      <w:outlineLvl w:val="2"/>
    </w:pPr>
    <w:rPr>
      <w:rFonts w:ascii="Times New Roman" w:eastAsiaTheme="minorHAnsi" w:hAnsi="Times New Roman" w:cs="Times New Roman"/>
      <w:b/>
      <w:bCs/>
      <w:i/>
      <w:iCs/>
      <w:color w:val="auto"/>
      <w:sz w:val="20"/>
      <w:szCs w:val="20"/>
      <w:shd w:val="clear" w:color="auto" w:fill="FFFFFF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A7493"/>
    <w:pPr>
      <w:pBdr>
        <w:top w:val="nil"/>
        <w:left w:val="nil"/>
        <w:bottom w:val="nil"/>
        <w:right w:val="nil"/>
        <w:between w:val="nil"/>
      </w:pBdr>
      <w:spacing w:after="0" w:line="240" w:lineRule="auto"/>
      <w:outlineLvl w:val="3"/>
    </w:pPr>
    <w:rPr>
      <w:rFonts w:ascii="Calibri" w:eastAsia="Calibri" w:hAnsi="Calibri" w:cs="Calibri"/>
      <w:b/>
      <w:color w:val="000000"/>
      <w:sz w:val="20"/>
      <w:szCs w:val="20"/>
      <w:lang w:val="es-EC" w:eastAsia="es-EC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1C1A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14AEB"/>
    <w:rPr>
      <w:color w:val="0000FF" w:themeColor="hyperlink"/>
      <w:u w:val="single"/>
    </w:rPr>
  </w:style>
  <w:style w:type="paragraph" w:styleId="Prrafodelista">
    <w:name w:val="List Paragraph"/>
    <w:aliases w:val="SUBTITULOS DE ERI"/>
    <w:basedOn w:val="Normal"/>
    <w:link w:val="PrrafodelistaCar"/>
    <w:uiPriority w:val="34"/>
    <w:qFormat/>
    <w:rsid w:val="004A1F49"/>
    <w:pPr>
      <w:spacing w:after="160" w:line="259" w:lineRule="auto"/>
      <w:ind w:left="720"/>
      <w:contextualSpacing/>
    </w:pPr>
  </w:style>
  <w:style w:type="character" w:styleId="CitaHTML">
    <w:name w:val="HTML Cite"/>
    <w:basedOn w:val="Fuentedeprrafopredeter"/>
    <w:uiPriority w:val="99"/>
    <w:semiHidden/>
    <w:unhideWhenUsed/>
    <w:rsid w:val="00AB63D3"/>
    <w:rPr>
      <w:i/>
      <w:iCs/>
    </w:rPr>
  </w:style>
  <w:style w:type="character" w:styleId="Refdecomentario">
    <w:name w:val="annotation reference"/>
    <w:basedOn w:val="Fuentedeprrafopredeter"/>
    <w:uiPriority w:val="99"/>
    <w:semiHidden/>
    <w:unhideWhenUsed/>
    <w:rsid w:val="00E81C0A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81C0A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81C0A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81C0A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81C0A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81C0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81C0A"/>
    <w:rPr>
      <w:rFonts w:ascii="Lucida Grande" w:hAnsi="Lucida Grande" w:cs="Lucida Grande"/>
      <w:sz w:val="18"/>
      <w:szCs w:val="18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3D4813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3D4813"/>
    <w:rPr>
      <w:rFonts w:ascii="Consolas" w:hAnsi="Consolas" w:cs="Consolas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3A46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A466C"/>
  </w:style>
  <w:style w:type="paragraph" w:styleId="Piedepgina">
    <w:name w:val="footer"/>
    <w:basedOn w:val="Normal"/>
    <w:link w:val="PiedepginaCar"/>
    <w:uiPriority w:val="99"/>
    <w:unhideWhenUsed/>
    <w:rsid w:val="003A46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A466C"/>
  </w:style>
  <w:style w:type="character" w:styleId="Nmerodepgina">
    <w:name w:val="page number"/>
    <w:basedOn w:val="Fuentedeprrafopredeter"/>
    <w:uiPriority w:val="99"/>
    <w:semiHidden/>
    <w:unhideWhenUsed/>
    <w:rsid w:val="00F1310A"/>
  </w:style>
  <w:style w:type="character" w:styleId="Hipervnculovisitado">
    <w:name w:val="FollowedHyperlink"/>
    <w:basedOn w:val="Fuentedeprrafopredeter"/>
    <w:uiPriority w:val="99"/>
    <w:semiHidden/>
    <w:unhideWhenUsed/>
    <w:rsid w:val="001B45D7"/>
    <w:rPr>
      <w:color w:val="800080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6E0576"/>
    <w:rPr>
      <w:color w:val="605E5C"/>
      <w:shd w:val="clear" w:color="auto" w:fill="E1DFDD"/>
    </w:rPr>
  </w:style>
  <w:style w:type="character" w:styleId="nfasis">
    <w:name w:val="Emphasis"/>
    <w:basedOn w:val="Fuentedeprrafopredeter"/>
    <w:uiPriority w:val="20"/>
    <w:qFormat/>
    <w:rsid w:val="004C38DD"/>
    <w:rPr>
      <w:i/>
      <w:iCs/>
    </w:rPr>
  </w:style>
  <w:style w:type="character" w:styleId="Textoennegrita">
    <w:name w:val="Strong"/>
    <w:basedOn w:val="Fuentedeprrafopredeter"/>
    <w:uiPriority w:val="22"/>
    <w:qFormat/>
    <w:rsid w:val="00FA1B8F"/>
    <w:rPr>
      <w:b/>
      <w:bCs/>
    </w:rPr>
  </w:style>
  <w:style w:type="character" w:styleId="Nmerodelnea">
    <w:name w:val="line number"/>
    <w:basedOn w:val="Fuentedeprrafopredeter"/>
    <w:uiPriority w:val="99"/>
    <w:semiHidden/>
    <w:unhideWhenUsed/>
    <w:rsid w:val="00200B77"/>
  </w:style>
  <w:style w:type="table" w:styleId="Tablaconcuadrcula">
    <w:name w:val="Table Grid"/>
    <w:basedOn w:val="Tablanormal"/>
    <w:uiPriority w:val="59"/>
    <w:rsid w:val="00B46A47"/>
    <w:pPr>
      <w:spacing w:after="0" w:line="240" w:lineRule="auto"/>
    </w:pPr>
    <w:rPr>
      <w:rFonts w:eastAsiaTheme="minorEastAsia"/>
      <w:lang w:val="es-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EC0730"/>
    <w:rPr>
      <w:color w:val="605E5C"/>
      <w:shd w:val="clear" w:color="auto" w:fill="E1DFDD"/>
    </w:rPr>
  </w:style>
  <w:style w:type="table" w:styleId="Tablanormal3">
    <w:name w:val="Plain Table 3"/>
    <w:basedOn w:val="Tablanormal"/>
    <w:uiPriority w:val="43"/>
    <w:rsid w:val="002819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5">
    <w:name w:val="Plain Table 5"/>
    <w:basedOn w:val="Tablanormal"/>
    <w:uiPriority w:val="45"/>
    <w:rsid w:val="002819A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Ttulo4Car">
    <w:name w:val="Título 4 Car"/>
    <w:basedOn w:val="Fuentedeprrafopredeter"/>
    <w:link w:val="Ttulo4"/>
    <w:uiPriority w:val="9"/>
    <w:rsid w:val="001A7493"/>
    <w:rPr>
      <w:rFonts w:ascii="Calibri" w:eastAsia="Calibri" w:hAnsi="Calibri" w:cs="Calibri"/>
      <w:b/>
      <w:color w:val="000000"/>
      <w:sz w:val="20"/>
      <w:szCs w:val="20"/>
      <w:lang w:val="es-EC" w:eastAsia="es-EC"/>
    </w:rPr>
  </w:style>
  <w:style w:type="table" w:styleId="Tablanormal4">
    <w:name w:val="Plain Table 4"/>
    <w:basedOn w:val="Tablanormal"/>
    <w:uiPriority w:val="44"/>
    <w:rsid w:val="0039012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Descripcin">
    <w:name w:val="caption"/>
    <w:basedOn w:val="Normal"/>
    <w:next w:val="Normal"/>
    <w:uiPriority w:val="35"/>
    <w:unhideWhenUsed/>
    <w:qFormat/>
    <w:rsid w:val="00CB58FC"/>
    <w:pPr>
      <w:spacing w:line="240" w:lineRule="auto"/>
      <w:jc w:val="both"/>
    </w:pPr>
    <w:rPr>
      <w:rFonts w:ascii="Arial" w:eastAsia="Calibri" w:hAnsi="Arial" w:cs="Times New Roman"/>
      <w:i/>
      <w:iCs/>
      <w:color w:val="1F497D" w:themeColor="text2"/>
      <w:sz w:val="18"/>
      <w:szCs w:val="18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CB58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Text">
    <w:name w:val="Text"/>
    <w:basedOn w:val="Normal"/>
    <w:rsid w:val="00CB58FC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ibliografa">
    <w:name w:val="Bibliography"/>
    <w:basedOn w:val="Normal"/>
    <w:next w:val="Normal"/>
    <w:uiPriority w:val="37"/>
    <w:unhideWhenUsed/>
    <w:rsid w:val="00CB58FC"/>
  </w:style>
  <w:style w:type="paragraph" w:styleId="Textoindependiente">
    <w:name w:val="Body Text"/>
    <w:basedOn w:val="Normal"/>
    <w:link w:val="TextoindependienteCar"/>
    <w:uiPriority w:val="1"/>
    <w:unhideWhenUsed/>
    <w:qFormat/>
    <w:rsid w:val="00CB58F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CB58FC"/>
    <w:rPr>
      <w:rFonts w:ascii="Times New Roman" w:eastAsia="Times New Roman" w:hAnsi="Times New Roman" w:cs="Times New Roman"/>
      <w:sz w:val="20"/>
      <w:szCs w:val="20"/>
      <w:lang w:val="es-ES"/>
    </w:rPr>
  </w:style>
  <w:style w:type="character" w:customStyle="1" w:styleId="PrrafodelistaCar">
    <w:name w:val="Párrafo de lista Car"/>
    <w:aliases w:val="SUBTITULOS DE ERI Car"/>
    <w:link w:val="Prrafodelista"/>
    <w:uiPriority w:val="34"/>
    <w:locked/>
    <w:rsid w:val="00CB58FC"/>
  </w:style>
  <w:style w:type="character" w:customStyle="1" w:styleId="Ttulo1Car">
    <w:name w:val="Título 1 Car"/>
    <w:basedOn w:val="Fuentedeprrafopredeter"/>
    <w:link w:val="Ttulo1"/>
    <w:uiPriority w:val="9"/>
    <w:rsid w:val="00506B06"/>
    <w:rPr>
      <w:rFonts w:ascii="Times New Roman" w:hAnsi="Times New Roman" w:cs="Times New Roman"/>
      <w:b/>
      <w:bCs/>
      <w:sz w:val="28"/>
      <w:szCs w:val="28"/>
    </w:rPr>
  </w:style>
  <w:style w:type="paragraph" w:styleId="TtuloTDC">
    <w:name w:val="TOC Heading"/>
    <w:aliases w:val="Tablas"/>
    <w:basedOn w:val="Ttulo1"/>
    <w:next w:val="Normal"/>
    <w:uiPriority w:val="39"/>
    <w:unhideWhenUsed/>
    <w:qFormat/>
    <w:rsid w:val="00930493"/>
    <w:pPr>
      <w:keepNext/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s-AR" w:eastAsia="es-AR"/>
    </w:rPr>
  </w:style>
  <w:style w:type="paragraph" w:styleId="TDC1">
    <w:name w:val="toc 1"/>
    <w:basedOn w:val="Normal"/>
    <w:next w:val="Normal"/>
    <w:autoRedefine/>
    <w:uiPriority w:val="39"/>
    <w:unhideWhenUsed/>
    <w:rsid w:val="00930493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930493"/>
    <w:pPr>
      <w:spacing w:after="100"/>
      <w:ind w:left="220"/>
    </w:pPr>
  </w:style>
  <w:style w:type="character" w:customStyle="1" w:styleId="Ttulo3Car">
    <w:name w:val="Título 3 Car"/>
    <w:basedOn w:val="Fuentedeprrafopredeter"/>
    <w:link w:val="Ttulo3"/>
    <w:uiPriority w:val="9"/>
    <w:rsid w:val="007D37A0"/>
    <w:rPr>
      <w:rFonts w:ascii="Times New Roman" w:hAnsi="Times New Roman" w:cs="Times New Roman"/>
      <w:b/>
      <w:bCs/>
      <w:i/>
      <w:iCs/>
      <w:sz w:val="20"/>
      <w:szCs w:val="20"/>
    </w:rPr>
  </w:style>
  <w:style w:type="paragraph" w:styleId="Sinespaciado">
    <w:name w:val="No Spacing"/>
    <w:uiPriority w:val="1"/>
    <w:qFormat/>
    <w:rsid w:val="007D37A0"/>
    <w:pPr>
      <w:spacing w:after="0" w:line="240" w:lineRule="auto"/>
    </w:pPr>
    <w:rPr>
      <w:lang w:val="es-ES"/>
    </w:rPr>
  </w:style>
  <w:style w:type="paragraph" w:customStyle="1" w:styleId="Figuras">
    <w:name w:val="Figuras"/>
    <w:basedOn w:val="Normal"/>
    <w:link w:val="FigurasCar"/>
    <w:autoRedefine/>
    <w:qFormat/>
    <w:rsid w:val="007D37A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iCs/>
      <w:sz w:val="20"/>
      <w:szCs w:val="20"/>
      <w:lang w:val="es-ES" w:eastAsia="es-ES"/>
    </w:rPr>
  </w:style>
  <w:style w:type="character" w:customStyle="1" w:styleId="FigurasCar">
    <w:name w:val="Figuras Car"/>
    <w:link w:val="Figuras"/>
    <w:rsid w:val="007D37A0"/>
    <w:rPr>
      <w:rFonts w:ascii="Times New Roman" w:eastAsia="Times New Roman" w:hAnsi="Times New Roman" w:cs="Times New Roman"/>
      <w:b/>
      <w:bCs/>
      <w:iCs/>
      <w:sz w:val="20"/>
      <w:szCs w:val="20"/>
      <w:lang w:val="es-ES" w:eastAsia="es-ES"/>
    </w:rPr>
  </w:style>
  <w:style w:type="paragraph" w:styleId="NormalWeb">
    <w:name w:val="Normal (Web)"/>
    <w:basedOn w:val="Normal"/>
    <w:uiPriority w:val="99"/>
    <w:unhideWhenUsed/>
    <w:rsid w:val="007D37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7D37A0"/>
    <w:pPr>
      <w:spacing w:after="0"/>
    </w:pPr>
  </w:style>
  <w:style w:type="table" w:styleId="Tablanormal1">
    <w:name w:val="Plain Table 1"/>
    <w:basedOn w:val="Tablanormal"/>
    <w:uiPriority w:val="41"/>
    <w:rsid w:val="007D37A0"/>
    <w:pPr>
      <w:spacing w:after="0" w:line="240" w:lineRule="auto"/>
    </w:pPr>
    <w:rPr>
      <w:lang w:val="es-EC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concuadrculaclara">
    <w:name w:val="Grid Table Light"/>
    <w:basedOn w:val="Tablanormal"/>
    <w:uiPriority w:val="40"/>
    <w:rsid w:val="007D37A0"/>
    <w:pPr>
      <w:spacing w:after="0" w:line="240" w:lineRule="auto"/>
    </w:pPr>
    <w:rPr>
      <w:lang w:val="es-EC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nfasisintenso">
    <w:name w:val="Intense Emphasis"/>
    <w:basedOn w:val="Fuentedeprrafopredeter"/>
    <w:uiPriority w:val="21"/>
    <w:qFormat/>
    <w:rsid w:val="007D37A0"/>
    <w:rPr>
      <w:i/>
      <w:iCs/>
      <w:color w:val="4F81BD" w:themeColor="accent1"/>
    </w:rPr>
  </w:style>
  <w:style w:type="paragraph" w:customStyle="1" w:styleId="Referencias">
    <w:name w:val="Referencias"/>
    <w:basedOn w:val="Normal"/>
    <w:link w:val="ReferenciasCar"/>
    <w:qFormat/>
    <w:rsid w:val="007D37A0"/>
    <w:pPr>
      <w:autoSpaceDE w:val="0"/>
      <w:autoSpaceDN w:val="0"/>
      <w:adjustRightInd w:val="0"/>
      <w:spacing w:after="0"/>
      <w:ind w:left="567" w:hanging="567"/>
      <w:jc w:val="both"/>
    </w:pPr>
    <w:rPr>
      <w:rFonts w:ascii="Times New Roman" w:hAnsi="Times New Roman" w:cs="Times New Roman"/>
      <w:sz w:val="20"/>
      <w:szCs w:val="20"/>
    </w:rPr>
  </w:style>
  <w:style w:type="character" w:customStyle="1" w:styleId="ReferenciasCar">
    <w:name w:val="Referencias Car"/>
    <w:basedOn w:val="Fuentedeprrafopredeter"/>
    <w:link w:val="Referencias"/>
    <w:rsid w:val="007D37A0"/>
    <w:rPr>
      <w:rFonts w:ascii="Times New Roman" w:hAnsi="Times New Roman" w:cs="Times New Roman"/>
      <w:sz w:val="20"/>
      <w:szCs w:val="20"/>
    </w:rPr>
  </w:style>
  <w:style w:type="paragraph" w:customStyle="1" w:styleId="Resumen">
    <w:name w:val="Resumen"/>
    <w:basedOn w:val="Normal"/>
    <w:link w:val="ResumenCar"/>
    <w:qFormat/>
    <w:rsid w:val="007D37A0"/>
    <w:pPr>
      <w:autoSpaceDE w:val="0"/>
      <w:autoSpaceDN w:val="0"/>
      <w:adjustRightInd w:val="0"/>
      <w:spacing w:after="0" w:line="240" w:lineRule="auto"/>
      <w:ind w:left="567" w:right="1811"/>
      <w:jc w:val="both"/>
    </w:pPr>
    <w:rPr>
      <w:rFonts w:ascii="Times New Roman" w:hAnsi="Times New Roman" w:cs="Times New Roman"/>
      <w:b/>
      <w:bCs/>
      <w:sz w:val="18"/>
      <w:szCs w:val="18"/>
    </w:rPr>
  </w:style>
  <w:style w:type="paragraph" w:customStyle="1" w:styleId="email">
    <w:name w:val="email"/>
    <w:basedOn w:val="Normal"/>
    <w:link w:val="emailCar"/>
    <w:qFormat/>
    <w:rsid w:val="007D37A0"/>
    <w:pPr>
      <w:autoSpaceDE w:val="0"/>
      <w:autoSpaceDN w:val="0"/>
      <w:adjustRightInd w:val="0"/>
      <w:spacing w:after="0" w:line="240" w:lineRule="auto"/>
      <w:ind w:firstLine="709"/>
      <w:jc w:val="center"/>
    </w:pPr>
    <w:rPr>
      <w:rFonts w:ascii="Courier New" w:eastAsia="Times New Roman" w:hAnsi="Courier New" w:cs="Courier New"/>
      <w:sz w:val="18"/>
      <w:szCs w:val="18"/>
      <w:lang w:val="es-EC"/>
    </w:rPr>
  </w:style>
  <w:style w:type="character" w:customStyle="1" w:styleId="ResumenCar">
    <w:name w:val="Resumen Car"/>
    <w:basedOn w:val="Fuentedeprrafopredeter"/>
    <w:link w:val="Resumen"/>
    <w:rsid w:val="007D37A0"/>
    <w:rPr>
      <w:rFonts w:ascii="Times New Roman" w:hAnsi="Times New Roman" w:cs="Times New Roman"/>
      <w:b/>
      <w:bCs/>
      <w:sz w:val="18"/>
      <w:szCs w:val="18"/>
    </w:rPr>
  </w:style>
  <w:style w:type="paragraph" w:customStyle="1" w:styleId="filiacion">
    <w:name w:val="filiacion"/>
    <w:basedOn w:val="Normal"/>
    <w:link w:val="filiacionCar"/>
    <w:qFormat/>
    <w:rsid w:val="007D37A0"/>
    <w:pPr>
      <w:autoSpaceDE w:val="0"/>
      <w:autoSpaceDN w:val="0"/>
      <w:adjustRightInd w:val="0"/>
      <w:spacing w:after="0" w:line="240" w:lineRule="auto"/>
      <w:ind w:firstLine="709"/>
      <w:jc w:val="center"/>
    </w:pPr>
    <w:rPr>
      <w:rFonts w:ascii="Times New Roman" w:hAnsi="Times New Roman" w:cs="Times New Roman"/>
      <w:sz w:val="18"/>
      <w:szCs w:val="18"/>
      <w:lang w:val="es-EC"/>
    </w:rPr>
  </w:style>
  <w:style w:type="character" w:customStyle="1" w:styleId="emailCar">
    <w:name w:val="email Car"/>
    <w:basedOn w:val="Fuentedeprrafopredeter"/>
    <w:link w:val="email"/>
    <w:rsid w:val="007D37A0"/>
    <w:rPr>
      <w:rFonts w:ascii="Courier New" w:eastAsia="Times New Roman" w:hAnsi="Courier New" w:cs="Courier New"/>
      <w:sz w:val="18"/>
      <w:szCs w:val="18"/>
      <w:lang w:val="es-EC"/>
    </w:rPr>
  </w:style>
  <w:style w:type="paragraph" w:customStyle="1" w:styleId="autor">
    <w:name w:val="autor"/>
    <w:basedOn w:val="filiacion"/>
    <w:link w:val="autorCar"/>
    <w:qFormat/>
    <w:rsid w:val="007D37A0"/>
    <w:pPr>
      <w:spacing w:before="240" w:after="240"/>
    </w:pPr>
    <w:rPr>
      <w:sz w:val="20"/>
      <w:szCs w:val="20"/>
    </w:rPr>
  </w:style>
  <w:style w:type="character" w:customStyle="1" w:styleId="filiacionCar">
    <w:name w:val="filiacion Car"/>
    <w:basedOn w:val="Fuentedeprrafopredeter"/>
    <w:link w:val="filiacion"/>
    <w:rsid w:val="007D37A0"/>
    <w:rPr>
      <w:rFonts w:ascii="Times New Roman" w:hAnsi="Times New Roman" w:cs="Times New Roman"/>
      <w:sz w:val="18"/>
      <w:szCs w:val="18"/>
      <w:lang w:val="es-EC"/>
    </w:rPr>
  </w:style>
  <w:style w:type="character" w:styleId="Ttulodellibro">
    <w:name w:val="Book Title"/>
    <w:basedOn w:val="Fuentedeprrafopredeter"/>
    <w:uiPriority w:val="33"/>
    <w:qFormat/>
    <w:rsid w:val="007D37A0"/>
    <w:rPr>
      <w:b/>
      <w:bCs/>
      <w:spacing w:val="5"/>
      <w:sz w:val="28"/>
      <w:szCs w:val="28"/>
    </w:rPr>
  </w:style>
  <w:style w:type="character" w:customStyle="1" w:styleId="autorCar">
    <w:name w:val="autor Car"/>
    <w:basedOn w:val="filiacionCar"/>
    <w:link w:val="autor"/>
    <w:rsid w:val="007D37A0"/>
    <w:rPr>
      <w:rFonts w:ascii="Times New Roman" w:hAnsi="Times New Roman" w:cs="Times New Roman"/>
      <w:sz w:val="20"/>
      <w:szCs w:val="20"/>
      <w:lang w:val="es-EC"/>
    </w:rPr>
  </w:style>
  <w:style w:type="paragraph" w:customStyle="1" w:styleId="TABLAS">
    <w:name w:val="TABLAS"/>
    <w:basedOn w:val="Normal"/>
    <w:qFormat/>
    <w:rsid w:val="007D37A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i/>
      <w:iCs/>
      <w:color w:val="000000"/>
      <w:szCs w:val="24"/>
      <w:lang w:val="es-ES" w:eastAsia="es-EC"/>
    </w:rPr>
  </w:style>
  <w:style w:type="paragraph" w:customStyle="1" w:styleId="xm-1468613432857747556gmail-m6896353660300666965gmail-msonormal">
    <w:name w:val="x_m_-1468613432857747556gmail-m_6896353660300666965gmail-msonormal"/>
    <w:basedOn w:val="Normal"/>
    <w:rsid w:val="007D37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IMAGENES">
    <w:name w:val="IMAGENES"/>
    <w:basedOn w:val="Normal"/>
    <w:qFormat/>
    <w:rsid w:val="007D37A0"/>
    <w:pPr>
      <w:spacing w:before="240" w:line="360" w:lineRule="auto"/>
      <w:ind w:firstLine="708"/>
      <w:contextualSpacing/>
      <w:jc w:val="center"/>
    </w:pPr>
    <w:rPr>
      <w:rFonts w:ascii="Times New Roman" w:eastAsia="Calibri" w:hAnsi="Times New Roman" w:cs="Times New Roman"/>
      <w:b/>
      <w:i/>
      <w:sz w:val="20"/>
      <w:szCs w:val="24"/>
      <w:lang w:val="es-ES"/>
    </w:rPr>
  </w:style>
  <w:style w:type="paragraph" w:customStyle="1" w:styleId="show">
    <w:name w:val="show"/>
    <w:basedOn w:val="Normal"/>
    <w:rsid w:val="007D37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C" w:eastAsia="es-EC"/>
    </w:rPr>
  </w:style>
  <w:style w:type="paragraph" w:customStyle="1" w:styleId="TITULOS2">
    <w:name w:val="TITULOS 2"/>
    <w:basedOn w:val="Normal"/>
    <w:qFormat/>
    <w:rsid w:val="007D37A0"/>
    <w:pPr>
      <w:numPr>
        <w:ilvl w:val="2"/>
        <w:numId w:val="16"/>
      </w:numPr>
      <w:spacing w:before="24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val="es-ES"/>
    </w:rPr>
  </w:style>
  <w:style w:type="paragraph" w:customStyle="1" w:styleId="GRAFICOS">
    <w:name w:val="GRAFICOS"/>
    <w:basedOn w:val="Normal"/>
    <w:qFormat/>
    <w:rsid w:val="007D37A0"/>
    <w:pPr>
      <w:spacing w:line="360" w:lineRule="auto"/>
      <w:jc w:val="center"/>
    </w:pPr>
    <w:rPr>
      <w:rFonts w:ascii="Times New Roman" w:eastAsia="Calibri" w:hAnsi="Times New Roman" w:cs="Times New Roman"/>
      <w:b/>
      <w:i/>
      <w:sz w:val="20"/>
      <w:lang w:val="es-ES"/>
    </w:rPr>
  </w:style>
  <w:style w:type="paragraph" w:customStyle="1" w:styleId="TITULOS3">
    <w:name w:val="TITULOS 3"/>
    <w:basedOn w:val="Prrafodelista"/>
    <w:qFormat/>
    <w:rsid w:val="007D37A0"/>
    <w:pPr>
      <w:spacing w:after="200" w:line="360" w:lineRule="auto"/>
      <w:ind w:left="0"/>
      <w:jc w:val="both"/>
    </w:pPr>
    <w:rPr>
      <w:rFonts w:ascii="Times New Roman" w:eastAsia="Calibri" w:hAnsi="Times New Roman" w:cs="Times New Roman"/>
      <w:b/>
      <w:sz w:val="24"/>
      <w:szCs w:val="24"/>
      <w:lang w:val="es-ES"/>
    </w:rPr>
  </w:style>
  <w:style w:type="paragraph" w:customStyle="1" w:styleId="Encabezado3">
    <w:name w:val="Encabezado 3"/>
    <w:basedOn w:val="Normal"/>
    <w:next w:val="Normal"/>
    <w:link w:val="Encabezado3CarCar"/>
    <w:rsid w:val="00F2487E"/>
    <w:pPr>
      <w:keepNext/>
      <w:keepLines/>
      <w:tabs>
        <w:tab w:val="left" w:pos="284"/>
      </w:tabs>
      <w:suppressAutoHyphens/>
      <w:spacing w:before="320" w:after="0" w:line="240" w:lineRule="auto"/>
      <w:jc w:val="both"/>
    </w:pPr>
    <w:rPr>
      <w:rFonts w:ascii="Times" w:eastAsia="Times New Roman" w:hAnsi="Times" w:cs="Times New Roman"/>
      <w:b/>
      <w:sz w:val="20"/>
      <w:szCs w:val="20"/>
      <w:lang w:val="en-US" w:eastAsia="de-DE"/>
    </w:rPr>
  </w:style>
  <w:style w:type="character" w:customStyle="1" w:styleId="Encabezado3CarCar">
    <w:name w:val="Encabezado 3 Car Car"/>
    <w:link w:val="Encabezado3"/>
    <w:rsid w:val="00F2487E"/>
    <w:rPr>
      <w:rFonts w:ascii="Times" w:eastAsia="Times New Roman" w:hAnsi="Times" w:cs="Times New Roman"/>
      <w:b/>
      <w:sz w:val="20"/>
      <w:szCs w:val="20"/>
      <w:lang w:val="en-US" w:eastAsia="de-DE"/>
    </w:rPr>
  </w:style>
  <w:style w:type="paragraph" w:customStyle="1" w:styleId="TituloTabla">
    <w:name w:val="Titulo Tabla"/>
    <w:basedOn w:val="Normal"/>
    <w:link w:val="TituloTablaCar"/>
    <w:rsid w:val="00F2487E"/>
    <w:pPr>
      <w:keepNext/>
      <w:keepLines/>
      <w:spacing w:before="240" w:after="120" w:line="240" w:lineRule="auto"/>
      <w:jc w:val="both"/>
    </w:pPr>
    <w:rPr>
      <w:rFonts w:ascii="Times" w:eastAsia="Times New Roman" w:hAnsi="Times" w:cs="Times New Roman"/>
      <w:b/>
      <w:bCs/>
      <w:sz w:val="18"/>
      <w:szCs w:val="20"/>
      <w:lang w:val="de-DE" w:eastAsia="de-DE"/>
    </w:rPr>
  </w:style>
  <w:style w:type="character" w:customStyle="1" w:styleId="TituloTablaCar">
    <w:name w:val="Titulo Tabla Car"/>
    <w:link w:val="TituloTabla"/>
    <w:rsid w:val="00F2487E"/>
    <w:rPr>
      <w:rFonts w:ascii="Times" w:eastAsia="Times New Roman" w:hAnsi="Times" w:cs="Times New Roman"/>
      <w:b/>
      <w:bCs/>
      <w:sz w:val="18"/>
      <w:szCs w:val="20"/>
      <w:lang w:val="de-DE" w:eastAsia="de-DE"/>
    </w:rPr>
  </w:style>
  <w:style w:type="paragraph" w:customStyle="1" w:styleId="TextoTabla">
    <w:name w:val="Texto Tabla"/>
    <w:basedOn w:val="Normal"/>
    <w:rsid w:val="00F2487E"/>
    <w:pPr>
      <w:keepNext/>
      <w:keepLines/>
      <w:spacing w:before="240" w:after="240" w:line="240" w:lineRule="auto"/>
      <w:ind w:left="284" w:right="396"/>
      <w:jc w:val="both"/>
    </w:pPr>
    <w:rPr>
      <w:rFonts w:ascii="Times" w:eastAsia="Times New Roman" w:hAnsi="Times" w:cs="Times New Roman"/>
      <w:sz w:val="18"/>
      <w:szCs w:val="20"/>
      <w:lang w:val="de-DE" w:eastAsia="de-DE"/>
    </w:rPr>
  </w:style>
  <w:style w:type="paragraph" w:customStyle="1" w:styleId="TextoEncabezado3">
    <w:name w:val="Texto Encabezado 3"/>
    <w:basedOn w:val="Encabezado3"/>
    <w:link w:val="TextoEncabezado3Car"/>
    <w:rsid w:val="00F2487E"/>
    <w:rPr>
      <w:b w:val="0"/>
    </w:rPr>
  </w:style>
  <w:style w:type="character" w:customStyle="1" w:styleId="TextoEncabezado3Car">
    <w:name w:val="Texto Encabezado 3 Car"/>
    <w:basedOn w:val="Encabezado3CarCar"/>
    <w:link w:val="TextoEncabezado3"/>
    <w:rsid w:val="00F2487E"/>
    <w:rPr>
      <w:rFonts w:ascii="Times" w:eastAsia="Times New Roman" w:hAnsi="Times" w:cs="Times New Roman"/>
      <w:b w:val="0"/>
      <w:sz w:val="20"/>
      <w:szCs w:val="20"/>
      <w:lang w:val="en-US" w:eastAsia="de-DE"/>
    </w:rPr>
  </w:style>
  <w:style w:type="paragraph" w:customStyle="1" w:styleId="Encabezado2">
    <w:name w:val="Encabezado 2"/>
    <w:basedOn w:val="Normal"/>
    <w:next w:val="Parrafo1Texto"/>
    <w:rsid w:val="00F2487E"/>
    <w:pPr>
      <w:keepNext/>
      <w:keepLines/>
      <w:tabs>
        <w:tab w:val="left" w:pos="510"/>
      </w:tabs>
      <w:suppressAutoHyphens/>
      <w:spacing w:before="440" w:after="220" w:line="240" w:lineRule="auto"/>
      <w:jc w:val="both"/>
    </w:pPr>
    <w:rPr>
      <w:rFonts w:ascii="Times" w:eastAsia="Times New Roman" w:hAnsi="Times" w:cs="Times New Roman"/>
      <w:b/>
      <w:sz w:val="20"/>
      <w:szCs w:val="20"/>
      <w:lang w:val="en-US" w:eastAsia="de-DE"/>
    </w:rPr>
  </w:style>
  <w:style w:type="paragraph" w:customStyle="1" w:styleId="Parrafo1Texto">
    <w:name w:val="Parrafo 1 Texto"/>
    <w:basedOn w:val="Normal"/>
    <w:next w:val="Normal"/>
    <w:link w:val="Parrafo1TextoCarCar"/>
    <w:rsid w:val="00F2487E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Encabezado4">
    <w:name w:val="Encabezado 4"/>
    <w:basedOn w:val="Normal"/>
    <w:next w:val="Parrafo1Texto"/>
    <w:link w:val="Encabezado4Car"/>
    <w:rsid w:val="00F2487E"/>
    <w:pPr>
      <w:spacing w:before="320" w:after="0" w:line="240" w:lineRule="auto"/>
      <w:jc w:val="both"/>
    </w:pPr>
    <w:rPr>
      <w:rFonts w:ascii="Times" w:eastAsia="Times New Roman" w:hAnsi="Times" w:cs="Times New Roman"/>
      <w:i/>
      <w:sz w:val="20"/>
      <w:szCs w:val="20"/>
      <w:lang w:val="en-US" w:eastAsia="de-DE"/>
    </w:rPr>
  </w:style>
  <w:style w:type="character" w:customStyle="1" w:styleId="Parrafo1TextoCarCar">
    <w:name w:val="Parrafo 1 Texto Car Car"/>
    <w:link w:val="Parrafo1Texto"/>
    <w:rsid w:val="00F2487E"/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FiguraTitulo">
    <w:name w:val="Figura Titulo"/>
    <w:basedOn w:val="Normal"/>
    <w:link w:val="FiguraTituloCar"/>
    <w:rsid w:val="00F2487E"/>
    <w:pPr>
      <w:keepNext/>
      <w:keepLines/>
      <w:spacing w:before="120" w:after="240" w:line="240" w:lineRule="auto"/>
      <w:jc w:val="both"/>
    </w:pPr>
    <w:rPr>
      <w:rFonts w:ascii="Times" w:eastAsia="Times New Roman" w:hAnsi="Times" w:cs="Times New Roman"/>
      <w:b/>
      <w:bCs/>
      <w:sz w:val="18"/>
      <w:szCs w:val="20"/>
      <w:lang w:val="en-US" w:eastAsia="de-DE"/>
    </w:rPr>
  </w:style>
  <w:style w:type="character" w:customStyle="1" w:styleId="FiguraTituloCar">
    <w:name w:val="Figura Titulo Car"/>
    <w:link w:val="FiguraTitulo"/>
    <w:rsid w:val="00F2487E"/>
    <w:rPr>
      <w:rFonts w:ascii="Times" w:eastAsia="Times New Roman" w:hAnsi="Times" w:cs="Times New Roman"/>
      <w:b/>
      <w:bCs/>
      <w:sz w:val="18"/>
      <w:szCs w:val="20"/>
      <w:lang w:val="en-US" w:eastAsia="de-DE"/>
    </w:rPr>
  </w:style>
  <w:style w:type="paragraph" w:customStyle="1" w:styleId="FiguraTexto">
    <w:name w:val="Figura Texto"/>
    <w:basedOn w:val="Normal"/>
    <w:rsid w:val="00F2487E"/>
    <w:pPr>
      <w:keepNext/>
      <w:keepLines/>
      <w:spacing w:before="120" w:after="240" w:line="240" w:lineRule="auto"/>
      <w:ind w:left="284" w:right="396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customStyle="1" w:styleId="Encabezado4Texto">
    <w:name w:val="Encabezado 4 Texto"/>
    <w:basedOn w:val="Encabezado4"/>
    <w:link w:val="Encabezado4TextoCar"/>
    <w:rsid w:val="00F2487E"/>
    <w:rPr>
      <w:i w:val="0"/>
    </w:rPr>
  </w:style>
  <w:style w:type="character" w:customStyle="1" w:styleId="Encabezado4Car">
    <w:name w:val="Encabezado 4 Car"/>
    <w:link w:val="Encabezado4"/>
    <w:rsid w:val="00F2487E"/>
    <w:rPr>
      <w:rFonts w:ascii="Times" w:eastAsia="Times New Roman" w:hAnsi="Times" w:cs="Times New Roman"/>
      <w:i/>
      <w:sz w:val="20"/>
      <w:szCs w:val="20"/>
      <w:lang w:val="en-US" w:eastAsia="de-DE"/>
    </w:rPr>
  </w:style>
  <w:style w:type="character" w:customStyle="1" w:styleId="Encabezado4TextoCar">
    <w:name w:val="Encabezado 4 Texto Car"/>
    <w:basedOn w:val="Encabezado4Car"/>
    <w:link w:val="Encabezado4Texto"/>
    <w:rsid w:val="00F2487E"/>
    <w:rPr>
      <w:rFonts w:ascii="Times" w:eastAsia="Times New Roman" w:hAnsi="Times" w:cs="Times New Roman"/>
      <w:i w:val="0"/>
      <w:sz w:val="20"/>
      <w:szCs w:val="20"/>
      <w:lang w:val="en-US" w:eastAsia="de-DE"/>
    </w:rPr>
  </w:style>
  <w:style w:type="paragraph" w:customStyle="1" w:styleId="EcuacionTexto">
    <w:name w:val="Ecuacion Texto"/>
    <w:basedOn w:val="Normal"/>
    <w:rsid w:val="00F2487E"/>
    <w:pPr>
      <w:tabs>
        <w:tab w:val="left" w:pos="6237"/>
      </w:tabs>
      <w:spacing w:before="120" w:after="120" w:line="240" w:lineRule="auto"/>
      <w:jc w:val="center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EcuacionNumeracion">
    <w:name w:val="Ecuacion Numeracion"/>
    <w:basedOn w:val="Normal"/>
    <w:rsid w:val="00F2487E"/>
    <w:pPr>
      <w:tabs>
        <w:tab w:val="left" w:pos="6237"/>
      </w:tabs>
      <w:spacing w:before="120" w:after="120" w:line="240" w:lineRule="auto"/>
      <w:jc w:val="right"/>
    </w:pPr>
    <w:rPr>
      <w:rFonts w:ascii="Times" w:eastAsia="Times New Roman" w:hAnsi="Times" w:cs="Times New Roman"/>
      <w:b/>
      <w:bCs/>
      <w:sz w:val="20"/>
      <w:szCs w:val="20"/>
      <w:lang w:val="en-US" w:eastAsia="de-DE"/>
    </w:rPr>
  </w:style>
  <w:style w:type="paragraph" w:customStyle="1" w:styleId="AlgoritmoTitulo">
    <w:name w:val="Algoritmo Titulo"/>
    <w:basedOn w:val="Normal"/>
    <w:link w:val="AlgoritmoTituloCar"/>
    <w:rsid w:val="00F2487E"/>
    <w:pPr>
      <w:keepNext/>
      <w:keepLines/>
      <w:spacing w:before="240" w:after="120" w:line="240" w:lineRule="auto"/>
      <w:jc w:val="both"/>
    </w:pPr>
    <w:rPr>
      <w:rFonts w:ascii="Times" w:eastAsia="Times New Roman" w:hAnsi="Times" w:cs="Times New Roman"/>
      <w:b/>
      <w:bCs/>
      <w:sz w:val="20"/>
      <w:szCs w:val="20"/>
      <w:lang w:val="de-DE" w:eastAsia="de-DE"/>
    </w:rPr>
  </w:style>
  <w:style w:type="paragraph" w:customStyle="1" w:styleId="AlgoritmoTexto">
    <w:name w:val="Algoritmo Texto"/>
    <w:basedOn w:val="Normal"/>
    <w:link w:val="AlgoritmoTextoCar"/>
    <w:rsid w:val="00F2487E"/>
    <w:pPr>
      <w:keepNext/>
      <w:keepLines/>
      <w:spacing w:before="240" w:after="120" w:line="240" w:lineRule="auto"/>
      <w:jc w:val="both"/>
    </w:pPr>
    <w:rPr>
      <w:rFonts w:ascii="Times" w:eastAsia="Times New Roman" w:hAnsi="Times" w:cs="Times New Roman"/>
      <w:bCs/>
      <w:sz w:val="20"/>
      <w:szCs w:val="20"/>
      <w:lang w:val="de-DE" w:eastAsia="de-DE"/>
    </w:rPr>
  </w:style>
  <w:style w:type="character" w:customStyle="1" w:styleId="AlgoritmoTextoCar">
    <w:name w:val="Algoritmo Texto Car"/>
    <w:link w:val="AlgoritmoTexto"/>
    <w:rsid w:val="00F2487E"/>
    <w:rPr>
      <w:rFonts w:ascii="Times" w:eastAsia="Times New Roman" w:hAnsi="Times" w:cs="Times New Roman"/>
      <w:bCs/>
      <w:sz w:val="20"/>
      <w:szCs w:val="20"/>
      <w:lang w:val="de-DE" w:eastAsia="de-DE"/>
    </w:rPr>
  </w:style>
  <w:style w:type="character" w:customStyle="1" w:styleId="AlgoritmoTituloCar">
    <w:name w:val="Algoritmo Titulo Car"/>
    <w:link w:val="AlgoritmoTitulo"/>
    <w:rsid w:val="00F2487E"/>
    <w:rPr>
      <w:rFonts w:ascii="Times" w:eastAsia="Times New Roman" w:hAnsi="Times" w:cs="Times New Roman"/>
      <w:b/>
      <w:bCs/>
      <w:sz w:val="20"/>
      <w:szCs w:val="20"/>
      <w:lang w:val="de-DE" w:eastAsia="de-DE"/>
    </w:rPr>
  </w:style>
  <w:style w:type="paragraph" w:customStyle="1" w:styleId="AlgoritmoCodigoFuente">
    <w:name w:val="Algoritmo Codigo Fuente"/>
    <w:basedOn w:val="Normal"/>
    <w:rsid w:val="00F2487E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 w:line="240" w:lineRule="auto"/>
      <w:ind w:left="227"/>
    </w:pPr>
    <w:rPr>
      <w:rFonts w:ascii="Courier" w:eastAsia="Times New Roman" w:hAnsi="Courier" w:cs="Times New Roman"/>
      <w:sz w:val="18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777560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426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219422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4174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958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5537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6500821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1837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856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13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5824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056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6664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54003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13404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2252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5966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63036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6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2034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90775">
              <w:marLeft w:val="0"/>
              <w:marRight w:val="0"/>
              <w:marTop w:val="3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700237">
          <w:marLeft w:val="0"/>
          <w:marRight w:val="0"/>
          <w:marTop w:val="0"/>
          <w:marBottom w:val="0"/>
          <w:divBdr>
            <w:top w:val="single" w:sz="6" w:space="15" w:color="E8E8E8"/>
            <w:left w:val="single" w:sz="6" w:space="15" w:color="E8E8E8"/>
            <w:bottom w:val="single" w:sz="6" w:space="15" w:color="E8E8E8"/>
            <w:right w:val="single" w:sz="6" w:space="15" w:color="E8E8E8"/>
          </w:divBdr>
          <w:divsChild>
            <w:div w:id="13563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ormas-apa.org/referencias/ejemplo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normas-apa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nologyrain.com.a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nologyrain.com.ar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nologyrain.com.ar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278E-0564-4046-B2E9-86F8FF538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2004</Words>
  <Characters>11027</Characters>
  <Application>Microsoft Office Word</Application>
  <DocSecurity>0</DocSecurity>
  <Lines>91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erkedleApps</Company>
  <LinksUpToDate>false</LinksUpToDate>
  <CharactersWithSpaces>1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</dc:creator>
  <cp:keywords/>
  <dc:description/>
  <cp:lastModifiedBy>Fer</cp:lastModifiedBy>
  <cp:revision>6</cp:revision>
  <cp:lastPrinted>2022-05-06T16:22:00Z</cp:lastPrinted>
  <dcterms:created xsi:type="dcterms:W3CDTF">2024-08-20T14:35:00Z</dcterms:created>
  <dcterms:modified xsi:type="dcterms:W3CDTF">2024-09-02T15:46:00Z</dcterms:modified>
</cp:coreProperties>
</file>